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7779E9" w14:textId="54EAEC29" w:rsidR="005B136B" w:rsidRDefault="00E73CD4" w:rsidP="00E73CD4">
      <w:pPr>
        <w:pStyle w:val="Heading1"/>
        <w:sectPr w:rsidR="005B136B" w:rsidSect="00A108B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bookmarkStart w:id="0" w:name="_Toc164614677"/>
      <w:r>
        <w:rPr>
          <w:rFonts w:eastAsia="Times New Roman"/>
          <w:caps w:val="0"/>
        </w:rPr>
        <w:t>APPENDIX E. PROPOSAL TEMPLATE FOR PRODUCTION TEST</w:t>
      </w:r>
      <w:bookmarkEnd w:id="0"/>
    </w:p>
    <w:p w14:paraId="7E4464CC" w14:textId="77777777" w:rsidR="00E74233" w:rsidRPr="00C67DB6" w:rsidRDefault="0050304A" w:rsidP="00C67DB6">
      <w:pPr>
        <w:pStyle w:val="HeadingStyle1-noTOC"/>
        <w:rPr>
          <w:rFonts w:hint="eastAsia"/>
        </w:rPr>
      </w:pPr>
      <w:bookmarkStart w:id="1" w:name="_Toc450725074"/>
      <w:r w:rsidRPr="00C67DB6">
        <w:lastRenderedPageBreak/>
        <w:t>Table of Contents</w:t>
      </w:r>
      <w:bookmarkEnd w:id="1"/>
      <w:r w:rsidR="00C70429" w:rsidRPr="00C67DB6">
        <w:t xml:space="preserve"> (Heading Style 1 – no TOC)</w:t>
      </w:r>
    </w:p>
    <w:p w14:paraId="18BD468E" w14:textId="6AFD5FF3" w:rsidR="006D6A8A" w:rsidRDefault="00575CCD">
      <w:pPr>
        <w:pStyle w:val="TOC1"/>
        <w:rPr>
          <w:rFonts w:asciiTheme="minorHAnsi" w:eastAsiaTheme="minorEastAsia" w:hAnsiTheme="minorHAnsi" w:cstheme="minorBidi"/>
          <w:smallCaps w:val="0"/>
          <w:color w:val="auto"/>
          <w:sz w:val="22"/>
          <w:szCs w:val="22"/>
        </w:rPr>
      </w:pPr>
      <w:r>
        <w:rPr>
          <w:smallCaps w:val="0"/>
          <w:color w:val="auto"/>
        </w:rPr>
        <w:fldChar w:fldCharType="begin"/>
      </w:r>
      <w:r w:rsidRPr="009A613E">
        <w:rPr>
          <w:color w:val="auto"/>
        </w:rPr>
        <w:instrText xml:space="preserve"> TOC \o "2-3" \t "Heading 1,1,Numbered Heading 1,1" </w:instrText>
      </w:r>
      <w:r>
        <w:rPr>
          <w:smallCaps w:val="0"/>
          <w:color w:val="auto"/>
        </w:rPr>
        <w:fldChar w:fldCharType="separate"/>
      </w:r>
      <w:r w:rsidR="006D6A8A">
        <w:t>List of Acronyms (if it is not its own annex)</w:t>
      </w:r>
      <w:r w:rsidR="006D6A8A">
        <w:tab/>
      </w:r>
      <w:r w:rsidR="006D6A8A">
        <w:fldChar w:fldCharType="begin"/>
      </w:r>
      <w:r w:rsidR="006D6A8A">
        <w:instrText xml:space="preserve"> PAGEREF _Toc24531734 \h </w:instrText>
      </w:r>
      <w:r w:rsidR="006D6A8A">
        <w:fldChar w:fldCharType="separate"/>
      </w:r>
      <w:r w:rsidR="006D6A8A">
        <w:t>ii</w:t>
      </w:r>
      <w:r w:rsidR="006D6A8A">
        <w:fldChar w:fldCharType="end"/>
      </w:r>
    </w:p>
    <w:p w14:paraId="3048798C" w14:textId="602397B9" w:rsidR="006D6A8A" w:rsidRDefault="006D6A8A">
      <w:pPr>
        <w:pStyle w:val="TOC1"/>
        <w:rPr>
          <w:rFonts w:asciiTheme="minorHAnsi" w:eastAsiaTheme="minorEastAsia" w:hAnsiTheme="minorHAnsi" w:cstheme="minorBidi"/>
          <w:smallCaps w:val="0"/>
          <w:color w:val="auto"/>
          <w:sz w:val="22"/>
          <w:szCs w:val="22"/>
        </w:rPr>
      </w:pPr>
      <w:r>
        <w:t>Executive Summary (TNR, 12pt, White, bold, all caps) Heading 1</w:t>
      </w:r>
      <w:r>
        <w:tab/>
      </w:r>
      <w:r>
        <w:fldChar w:fldCharType="begin"/>
      </w:r>
      <w:r>
        <w:instrText xml:space="preserve"> PAGEREF _Toc24531735 \h </w:instrText>
      </w:r>
      <w:r>
        <w:fldChar w:fldCharType="separate"/>
      </w:r>
      <w:r>
        <w:t>1</w:t>
      </w:r>
      <w:r>
        <w:fldChar w:fldCharType="end"/>
      </w:r>
    </w:p>
    <w:p w14:paraId="676BC008" w14:textId="67AD3B4D" w:rsidR="006D6A8A" w:rsidRDefault="006D6A8A">
      <w:pPr>
        <w:pStyle w:val="TOC1"/>
        <w:tabs>
          <w:tab w:val="left" w:pos="425"/>
        </w:tabs>
        <w:rPr>
          <w:rFonts w:asciiTheme="minorHAnsi" w:eastAsiaTheme="minorEastAsia" w:hAnsiTheme="minorHAnsi" w:cstheme="minorBidi"/>
          <w:smallCaps w:val="0"/>
          <w:color w:val="auto"/>
          <w:sz w:val="22"/>
          <w:szCs w:val="22"/>
        </w:rPr>
      </w:pPr>
      <w:r>
        <w:t>I.</w:t>
      </w:r>
      <w:r>
        <w:rPr>
          <w:rFonts w:asciiTheme="minorHAnsi" w:eastAsiaTheme="minorEastAsia" w:hAnsiTheme="minorHAnsi" w:cstheme="minorBidi"/>
          <w:smallCaps w:val="0"/>
          <w:color w:val="auto"/>
          <w:sz w:val="22"/>
          <w:szCs w:val="22"/>
        </w:rPr>
        <w:tab/>
      </w:r>
      <w:r>
        <w:t>Alternative heading 1 style when numbering is used (numbered heading 1)</w:t>
      </w:r>
      <w:r>
        <w:tab/>
      </w:r>
      <w:r>
        <w:fldChar w:fldCharType="begin"/>
      </w:r>
      <w:r>
        <w:instrText xml:space="preserve"> PAGEREF _Toc24531736 \h </w:instrText>
      </w:r>
      <w:r>
        <w:fldChar w:fldCharType="separate"/>
      </w:r>
      <w:r>
        <w:t>1</w:t>
      </w:r>
      <w:r>
        <w:fldChar w:fldCharType="end"/>
      </w:r>
    </w:p>
    <w:p w14:paraId="2BB2DA62" w14:textId="48333E0B" w:rsidR="006D6A8A" w:rsidRDefault="006D6A8A">
      <w:pPr>
        <w:pStyle w:val="TOC1"/>
        <w:rPr>
          <w:rFonts w:asciiTheme="minorHAnsi" w:eastAsiaTheme="minorEastAsia" w:hAnsiTheme="minorHAnsi" w:cstheme="minorBidi"/>
          <w:smallCaps w:val="0"/>
          <w:color w:val="auto"/>
          <w:sz w:val="22"/>
          <w:szCs w:val="22"/>
        </w:rPr>
      </w:pPr>
      <w:r>
        <w:t>Heading Level 1, White on Teal, All Caps, Bold</w:t>
      </w:r>
      <w:r>
        <w:tab/>
      </w:r>
      <w:r>
        <w:fldChar w:fldCharType="begin"/>
      </w:r>
      <w:r>
        <w:instrText xml:space="preserve"> PAGEREF _Toc24531737 \h </w:instrText>
      </w:r>
      <w:r>
        <w:fldChar w:fldCharType="separate"/>
      </w:r>
      <w:r>
        <w:t>1</w:t>
      </w:r>
      <w:r>
        <w:fldChar w:fldCharType="end"/>
      </w:r>
    </w:p>
    <w:p w14:paraId="0770B586" w14:textId="2FE8B623" w:rsidR="006D6A8A" w:rsidRDefault="006D6A8A">
      <w:pPr>
        <w:pStyle w:val="TOC2"/>
        <w:rPr>
          <w:rFonts w:asciiTheme="minorHAnsi" w:eastAsiaTheme="minorEastAsia" w:hAnsiTheme="minorHAnsi" w:cstheme="minorBidi"/>
          <w:smallCaps w:val="0"/>
          <w:noProof/>
          <w:color w:val="auto"/>
          <w:sz w:val="22"/>
          <w:szCs w:val="22"/>
        </w:rPr>
      </w:pPr>
      <w:r>
        <w:rPr>
          <w:noProof/>
        </w:rPr>
        <w:t>Heading Level 2, Teal, Small Caps, Bol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53173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09F099F1" w14:textId="31831201" w:rsidR="006D6A8A" w:rsidRDefault="006D6A8A">
      <w:pPr>
        <w:pStyle w:val="TOC3"/>
        <w:tabs>
          <w:tab w:val="right" w:leader="dot" w:pos="9350"/>
        </w:tabs>
        <w:rPr>
          <w:rFonts w:asciiTheme="minorHAnsi" w:eastAsiaTheme="minorEastAsia" w:hAnsiTheme="minorHAnsi" w:cstheme="minorBidi"/>
          <w:smallCaps w:val="0"/>
          <w:noProof/>
          <w:color w:val="auto"/>
          <w:sz w:val="22"/>
          <w:szCs w:val="22"/>
        </w:rPr>
      </w:pPr>
      <w:r>
        <w:rPr>
          <w:noProof/>
        </w:rPr>
        <w:t>Heading Level 3, Teal, Small Cap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53173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6E4E783B" w14:textId="54235ED8" w:rsidR="006D6A8A" w:rsidRDefault="006D6A8A">
      <w:pPr>
        <w:pStyle w:val="TOC2"/>
        <w:rPr>
          <w:rFonts w:asciiTheme="minorHAnsi" w:eastAsiaTheme="minorEastAsia" w:hAnsiTheme="minorHAnsi" w:cstheme="minorBidi"/>
          <w:smallCaps w:val="0"/>
          <w:noProof/>
          <w:color w:val="auto"/>
          <w:sz w:val="22"/>
          <w:szCs w:val="22"/>
        </w:rPr>
      </w:pPr>
      <w:r>
        <w:rPr>
          <w:noProof/>
        </w:rPr>
        <w:t>Goals and Objective of the Program (Heading 2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5317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53676CCA" w14:textId="2994F0AF" w:rsidR="006D6A8A" w:rsidRDefault="006D6A8A">
      <w:pPr>
        <w:pStyle w:val="TOC3"/>
        <w:tabs>
          <w:tab w:val="right" w:leader="dot" w:pos="9350"/>
        </w:tabs>
        <w:rPr>
          <w:rFonts w:asciiTheme="minorHAnsi" w:eastAsiaTheme="minorEastAsia" w:hAnsiTheme="minorHAnsi" w:cstheme="minorBidi"/>
          <w:smallCaps w:val="0"/>
          <w:noProof/>
          <w:color w:val="auto"/>
          <w:sz w:val="22"/>
          <w:szCs w:val="22"/>
        </w:rPr>
      </w:pPr>
      <w:r>
        <w:rPr>
          <w:noProof/>
        </w:rPr>
        <w:t>Heading Level 3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45317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0BEFE5AA" w14:textId="41C556E0" w:rsidR="00313F00" w:rsidRPr="009A613E" w:rsidRDefault="00575CCD" w:rsidP="005B136B">
      <w:pPr>
        <w:spacing w:after="0"/>
        <w:rPr>
          <w:color w:val="auto"/>
        </w:rPr>
      </w:pPr>
      <w:r>
        <w:rPr>
          <w:rFonts w:ascii="Times New Roman Bold" w:hAnsi="Times New Roman Bold" w:cs="Times New Roman"/>
          <w:smallCaps/>
          <w:color w:val="auto"/>
          <w:sz w:val="24"/>
          <w:szCs w:val="24"/>
        </w:rPr>
        <w:fldChar w:fldCharType="end"/>
      </w:r>
    </w:p>
    <w:p w14:paraId="7997EF42" w14:textId="76F339E8" w:rsidR="00313F00" w:rsidRPr="009A613E" w:rsidRDefault="00820D70" w:rsidP="005B136B">
      <w:pPr>
        <w:spacing w:after="0"/>
        <w:rPr>
          <w:b/>
          <w:color w:val="auto"/>
          <w:sz w:val="24"/>
          <w:szCs w:val="24"/>
        </w:rPr>
      </w:pPr>
      <w:r w:rsidRPr="009A613E">
        <w:rPr>
          <w:b/>
          <w:color w:val="auto"/>
          <w:sz w:val="24"/>
          <w:szCs w:val="24"/>
        </w:rPr>
        <w:t>ANNEXES</w:t>
      </w:r>
      <w:r w:rsidR="00313F00" w:rsidRPr="009A613E">
        <w:rPr>
          <w:b/>
          <w:color w:val="auto"/>
          <w:sz w:val="24"/>
          <w:szCs w:val="24"/>
        </w:rPr>
        <w:t xml:space="preserve"> (bold, 12pt, TNR)</w:t>
      </w:r>
    </w:p>
    <w:p w14:paraId="54C2B0BC" w14:textId="4B255A97" w:rsidR="00D17D66" w:rsidRPr="009A613E" w:rsidRDefault="00A04D95" w:rsidP="005B136B">
      <w:pPr>
        <w:spacing w:after="0"/>
        <w:rPr>
          <w:smallCaps/>
          <w:color w:val="auto"/>
          <w:sz w:val="24"/>
          <w:szCs w:val="24"/>
        </w:rPr>
      </w:pPr>
      <w:r w:rsidRPr="009A613E">
        <w:rPr>
          <w:color w:val="auto"/>
          <w:sz w:val="24"/>
          <w:szCs w:val="24"/>
        </w:rPr>
        <w:t>A</w:t>
      </w:r>
      <w:r w:rsidR="00F80243" w:rsidRPr="009A613E">
        <w:rPr>
          <w:color w:val="auto"/>
          <w:sz w:val="24"/>
          <w:szCs w:val="24"/>
        </w:rPr>
        <w:t xml:space="preserve">. </w:t>
      </w:r>
      <w:r w:rsidR="00F80243" w:rsidRPr="009A613E">
        <w:rPr>
          <w:smallCaps/>
          <w:color w:val="auto"/>
          <w:sz w:val="24"/>
          <w:szCs w:val="24"/>
        </w:rPr>
        <w:t>Annex 1 title</w:t>
      </w:r>
    </w:p>
    <w:p w14:paraId="29A0A344" w14:textId="77777777" w:rsidR="00525707" w:rsidRPr="00525707" w:rsidRDefault="00525707" w:rsidP="00525707"/>
    <w:p w14:paraId="078F66F0" w14:textId="77777777" w:rsidR="00E74233" w:rsidRDefault="00E74233" w:rsidP="00525707">
      <w:pPr>
        <w:tabs>
          <w:tab w:val="left" w:pos="8085"/>
        </w:tabs>
      </w:pPr>
    </w:p>
    <w:p w14:paraId="236CCA93" w14:textId="77777777" w:rsidR="00E74233" w:rsidRPr="00C41FE2" w:rsidRDefault="00E74233" w:rsidP="00C41FE2">
      <w:r>
        <w:br w:type="page"/>
      </w:r>
    </w:p>
    <w:p w14:paraId="1FA42486" w14:textId="27F22600" w:rsidR="00E74233" w:rsidRPr="00F300BA" w:rsidRDefault="00E74233" w:rsidP="00CE0BC7">
      <w:pPr>
        <w:pStyle w:val="Heading1"/>
        <w:tabs>
          <w:tab w:val="left" w:pos="6610"/>
        </w:tabs>
        <w:rPr>
          <w:rFonts w:hint="eastAsia"/>
        </w:rPr>
      </w:pPr>
      <w:bookmarkStart w:id="2" w:name="_Toc450725075"/>
      <w:bookmarkStart w:id="3" w:name="_Toc24531734"/>
      <w:bookmarkStart w:id="4" w:name="Acronyms"/>
      <w:r w:rsidRPr="00F300BA">
        <w:lastRenderedPageBreak/>
        <w:t>List of Acronyms</w:t>
      </w:r>
      <w:bookmarkEnd w:id="2"/>
      <w:r w:rsidR="001F2E1A">
        <w:t xml:space="preserve"> (if it is not its own annex)</w:t>
      </w:r>
      <w:bookmarkEnd w:id="3"/>
    </w:p>
    <w:bookmarkEnd w:id="4"/>
    <w:p w14:paraId="37EE8762" w14:textId="21423263" w:rsidR="00E74233" w:rsidRDefault="00B60957" w:rsidP="00144AD4">
      <w:pPr>
        <w:tabs>
          <w:tab w:val="left" w:pos="1440"/>
        </w:tabs>
      </w:pPr>
      <w:r>
        <w:t>WFP</w:t>
      </w:r>
      <w:r w:rsidR="00E74233">
        <w:tab/>
      </w:r>
      <w:r>
        <w:t xml:space="preserve">World Food </w:t>
      </w:r>
      <w:proofErr w:type="spellStart"/>
      <w:r>
        <w:t>Programme</w:t>
      </w:r>
      <w:proofErr w:type="spellEnd"/>
    </w:p>
    <w:p w14:paraId="0393C44E" w14:textId="56DE8AA0" w:rsidR="00604260" w:rsidRDefault="00604260" w:rsidP="00144AD4">
      <w:pPr>
        <w:tabs>
          <w:tab w:val="left" w:pos="1440"/>
        </w:tabs>
      </w:pPr>
    </w:p>
    <w:p w14:paraId="3278EEFF" w14:textId="6475826D" w:rsidR="00604260" w:rsidRDefault="00604260" w:rsidP="00144AD4">
      <w:pPr>
        <w:tabs>
          <w:tab w:val="left" w:pos="1440"/>
        </w:tabs>
      </w:pPr>
    </w:p>
    <w:p w14:paraId="0B198EFB" w14:textId="6E8EDE91" w:rsidR="00604260" w:rsidRDefault="00604260" w:rsidP="00144AD4">
      <w:pPr>
        <w:tabs>
          <w:tab w:val="left" w:pos="1440"/>
        </w:tabs>
      </w:pPr>
    </w:p>
    <w:p w14:paraId="79FD4108" w14:textId="77777777" w:rsidR="00604260" w:rsidRPr="009C2E1E" w:rsidRDefault="00604260" w:rsidP="00144AD4">
      <w:pPr>
        <w:tabs>
          <w:tab w:val="left" w:pos="1440"/>
        </w:tabs>
      </w:pPr>
    </w:p>
    <w:p w14:paraId="3672FFA7" w14:textId="77777777" w:rsidR="00E74233" w:rsidRPr="006557C0" w:rsidRDefault="00E74233" w:rsidP="00525707">
      <w:pPr>
        <w:tabs>
          <w:tab w:val="left" w:pos="8085"/>
        </w:tabs>
        <w:rPr>
          <w:i/>
        </w:rPr>
        <w:sectPr w:rsidR="00E74233" w:rsidRPr="006557C0" w:rsidSect="00A108BB">
          <w:headerReference w:type="default" r:id="rId11"/>
          <w:footerReference w:type="default" r:id="rId12"/>
          <w:pgSz w:w="12240" w:h="15840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</w:p>
    <w:p w14:paraId="23FC8514" w14:textId="77777777" w:rsidR="00402CF3" w:rsidRDefault="00402CF3" w:rsidP="00402CF3">
      <w:pPr>
        <w:pStyle w:val="Heading1"/>
        <w:rPr>
          <w:rFonts w:cs="Times New Roman Bold" w:hint="eastAsia"/>
        </w:rPr>
      </w:pPr>
      <w:bookmarkStart w:id="5" w:name="_Toc24531735"/>
      <w:bookmarkStart w:id="6" w:name="_Toc414531788"/>
      <w:bookmarkStart w:id="7" w:name="_Toc433269031"/>
      <w:bookmarkStart w:id="8" w:name="_Toc433269111"/>
      <w:r>
        <w:lastRenderedPageBreak/>
        <w:t>Executive Summary (TNR, 12pt, White, bold, all caps) Heading 1</w:t>
      </w:r>
      <w:bookmarkEnd w:id="5"/>
    </w:p>
    <w:p w14:paraId="298A26A9" w14:textId="77777777" w:rsidR="00402CF3" w:rsidRDefault="00402CF3" w:rsidP="00402CF3"/>
    <w:p w14:paraId="33F9E56E" w14:textId="77777777" w:rsidR="00402CF3" w:rsidRDefault="00402CF3" w:rsidP="0058331F">
      <w:pPr>
        <w:pStyle w:val="NumberedHeading1"/>
        <w:numPr>
          <w:ilvl w:val="0"/>
          <w:numId w:val="3"/>
        </w:numPr>
        <w:ind w:left="360" w:hanging="360"/>
      </w:pPr>
      <w:bookmarkStart w:id="9" w:name="_Toc450725077"/>
      <w:bookmarkStart w:id="10" w:name="_Toc24531736"/>
      <w:r>
        <w:t>Alternative heading 1 style when numbering is used (numbered heading 1)</w:t>
      </w:r>
      <w:bookmarkEnd w:id="9"/>
      <w:bookmarkEnd w:id="10"/>
    </w:p>
    <w:p w14:paraId="14E3841B" w14:textId="77777777" w:rsidR="00402CF3" w:rsidRDefault="00402CF3" w:rsidP="00402CF3">
      <w:pPr>
        <w:tabs>
          <w:tab w:val="left" w:pos="8085"/>
        </w:tabs>
      </w:pPr>
    </w:p>
    <w:p w14:paraId="774FBCCC" w14:textId="1DA9543C" w:rsidR="00402CF3" w:rsidRDefault="00CD0249" w:rsidP="00402CF3">
      <w:pPr>
        <w:pStyle w:val="Heading1"/>
        <w:rPr>
          <w:rFonts w:hint="eastAsia"/>
        </w:rPr>
      </w:pPr>
      <w:bookmarkStart w:id="11" w:name="_Toc24531737"/>
      <w:r>
        <w:t>Heading Level 1, White on Teal, All Caps, Bold</w:t>
      </w:r>
      <w:bookmarkEnd w:id="11"/>
    </w:p>
    <w:p w14:paraId="490AD8C4" w14:textId="7ABEEB4A" w:rsidR="00402CF3" w:rsidRDefault="00E62F69" w:rsidP="00402CF3">
      <w:pPr>
        <w:pStyle w:val="Heading2"/>
      </w:pPr>
      <w:bookmarkStart w:id="12" w:name="_Toc24531738"/>
      <w:r>
        <w:rPr>
          <w:noProof/>
        </w:rPr>
        <mc:AlternateContent>
          <mc:Choice Requires="wps">
            <w:drawing>
              <wp:anchor distT="0" distB="0" distL="91440" distR="91440" simplePos="0" relativeHeight="251658249" behindDoc="0" locked="0" layoutInCell="1" allowOverlap="0" wp14:anchorId="5D1582F9" wp14:editId="09555D10">
                <wp:simplePos x="0" y="0"/>
                <wp:positionH relativeFrom="margin">
                  <wp:align>right</wp:align>
                </wp:positionH>
                <wp:positionV relativeFrom="page">
                  <wp:posOffset>2324100</wp:posOffset>
                </wp:positionV>
                <wp:extent cx="2130425" cy="1828800"/>
                <wp:effectExtent l="0" t="0" r="3175" b="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0425" cy="1828800"/>
                        </a:xfrm>
                        <a:prstGeom prst="rect">
                          <a:avLst/>
                        </a:prstGeom>
                        <a:solidFill>
                          <a:srgbClr val="C6E6E8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522557E" w14:textId="77777777" w:rsidR="00402CF3" w:rsidRDefault="00402CF3" w:rsidP="00ED1CC1">
                            <w:pPr>
                              <w:pStyle w:val="TableandBoxText"/>
                              <w:spacing w:before="12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itle Text Box, Arial 9 Bold, centered, (Text Box Title Style)</w:t>
                            </w:r>
                          </w:p>
                          <w:p w14:paraId="7136B1D1" w14:textId="530DF876" w:rsidR="00402CF3" w:rsidRDefault="00402CF3" w:rsidP="00ED1CC1">
                            <w:pPr>
                              <w:pStyle w:val="TableandBoxText"/>
                              <w:spacing w:before="120"/>
                            </w:pPr>
                            <w:r>
                              <w:t>Keep a space in between txt box title and regular 9pt text. (Table and Box Text Style)</w:t>
                            </w:r>
                          </w:p>
                          <w:p w14:paraId="676877DE" w14:textId="55505E73" w:rsidR="009A7FEC" w:rsidRDefault="009A7FEC" w:rsidP="00ED1CC1">
                            <w:pPr>
                              <w:pStyle w:val="TableandBoxText"/>
                              <w:spacing w:before="120"/>
                            </w:pPr>
                            <w:r>
                              <w:t>Background</w:t>
                            </w:r>
                            <w:r w:rsidR="002B1D24">
                              <w:t>: RGB 198/230/23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D1582F9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116.55pt;margin-top:183pt;width:167.75pt;height:2in;z-index:251658249;visibility:visible;mso-wrap-style:square;mso-width-percent:0;mso-height-percent:0;mso-wrap-distance-left:7.2pt;mso-wrap-distance-top:0;mso-wrap-distance-right:7.2pt;mso-wrap-distance-bottom:0;mso-position-horizontal:righ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" o:allowoverlap="f" fillcolor="#c6e6e8" stroked="f">
                <v:textbox>
                  <w:txbxContent>
                    <w:p w14:paraId="6522557E" w14:textId="77777777" w:rsidR="00402CF3" w:rsidRDefault="00402CF3" w:rsidP="00ED1CC1">
                      <w:pPr>
                        <w:pStyle w:val="TableandBoxText"/>
                        <w:spacing w:before="120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Title Text Box, Arial 9 Bold, centered, (Text Box Title Style)</w:t>
                      </w:r>
                    </w:p>
                    <w:p w14:paraId="7136B1D1" w14:textId="530DF876" w:rsidR="00402CF3" w:rsidRDefault="00402CF3" w:rsidP="00ED1CC1">
                      <w:pPr>
                        <w:pStyle w:val="TableandBoxText"/>
                        <w:spacing w:before="120"/>
                      </w:pPr>
                      <w:r>
                        <w:t>Keep a space in between txt box title and regular 9pt text. (Table and Box Text Style)</w:t>
                      </w:r>
                    </w:p>
                    <w:p w14:paraId="676877DE" w14:textId="55505E73" w:rsidR="009A7FEC" w:rsidRDefault="009A7FEC" w:rsidP="00ED1CC1">
                      <w:pPr>
                        <w:pStyle w:val="TableandBoxText"/>
                        <w:spacing w:before="120"/>
                      </w:pPr>
                      <w:r>
                        <w:t>Background</w:t>
                      </w:r>
                      <w:r w:rsidR="002B1D24">
                        <w:t>: RGB 198/230/232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402CF3">
        <w:t xml:space="preserve">Heading </w:t>
      </w:r>
      <w:r w:rsidR="00F214F0">
        <w:t xml:space="preserve">Level </w:t>
      </w:r>
      <w:r w:rsidR="00402CF3">
        <w:t xml:space="preserve">2, </w:t>
      </w:r>
      <w:r w:rsidR="00E1289C">
        <w:t xml:space="preserve">Teal, </w:t>
      </w:r>
      <w:r w:rsidR="00316ED8">
        <w:t>Small Caps</w:t>
      </w:r>
      <w:r w:rsidR="001C4CB8">
        <w:t>,</w:t>
      </w:r>
      <w:r w:rsidR="00316ED8">
        <w:t xml:space="preserve"> Bold</w:t>
      </w:r>
      <w:bookmarkEnd w:id="12"/>
    </w:p>
    <w:p w14:paraId="402ABE61" w14:textId="5FCBD950" w:rsidR="00402CF3" w:rsidRDefault="00402CF3" w:rsidP="008C3DD6">
      <w:pPr>
        <w:pStyle w:val="Heading3"/>
      </w:pPr>
      <w:bookmarkStart w:id="13" w:name="_Toc24531739"/>
      <w:r>
        <w:t>Heading Level 3</w:t>
      </w:r>
      <w:r w:rsidR="00243217">
        <w:t xml:space="preserve">, </w:t>
      </w:r>
      <w:r w:rsidR="00B90D4B">
        <w:t xml:space="preserve">Teal, </w:t>
      </w:r>
      <w:r w:rsidR="00243217">
        <w:t>Small Caps</w:t>
      </w:r>
      <w:bookmarkEnd w:id="13"/>
    </w:p>
    <w:p w14:paraId="42D66DA6" w14:textId="08D0F6C6" w:rsidR="00402CF3" w:rsidRDefault="00402CF3" w:rsidP="00A97D57">
      <w:pPr>
        <w:pStyle w:val="Heading4"/>
      </w:pPr>
      <w:r>
        <w:t>Heading Level 4</w:t>
      </w:r>
      <w:r w:rsidR="0090016B">
        <w:t xml:space="preserve">, </w:t>
      </w:r>
      <w:r w:rsidR="004B26F4">
        <w:t xml:space="preserve">Dark Grey, </w:t>
      </w:r>
      <w:r w:rsidR="0090016B">
        <w:t xml:space="preserve">Bold </w:t>
      </w:r>
      <w:r w:rsidR="0090016B" w:rsidRPr="00A97D57">
        <w:t>Italic</w:t>
      </w:r>
    </w:p>
    <w:p w14:paraId="37394E0D" w14:textId="0167B547" w:rsidR="00402CF3" w:rsidRDefault="00402CF3" w:rsidP="00402CF3">
      <w:pPr>
        <w:pStyle w:val="Heading5"/>
      </w:pPr>
      <w:r>
        <w:t>Heading Level 5</w:t>
      </w:r>
      <w:r w:rsidR="0090016B">
        <w:t xml:space="preserve">, </w:t>
      </w:r>
      <w:r w:rsidR="004423EA">
        <w:t xml:space="preserve">Dark Grey, </w:t>
      </w:r>
      <w:r w:rsidR="0090016B">
        <w:t>Bold</w:t>
      </w:r>
    </w:p>
    <w:p w14:paraId="2C740CE9" w14:textId="77777777" w:rsidR="00402CF3" w:rsidRDefault="00402CF3" w:rsidP="00402CF3"/>
    <w:p w14:paraId="7B20055B" w14:textId="599315FA" w:rsidR="00402CF3" w:rsidRDefault="00402CF3" w:rsidP="00402CF3">
      <w:pPr>
        <w:pStyle w:val="Heading2"/>
      </w:pPr>
      <w:bookmarkStart w:id="14" w:name="_Toc433269109"/>
      <w:bookmarkStart w:id="15" w:name="_Toc433269029"/>
      <w:bookmarkStart w:id="16" w:name="_Toc414531786"/>
      <w:bookmarkStart w:id="17" w:name="_Toc24531740"/>
      <w:bookmarkStart w:id="18" w:name="GoalObj"/>
      <w:r>
        <w:t>Goals and Objective of the Program</w:t>
      </w:r>
      <w:bookmarkEnd w:id="14"/>
      <w:bookmarkEnd w:id="15"/>
      <w:bookmarkEnd w:id="16"/>
      <w:r>
        <w:t xml:space="preserve"> (Heading 2)</w:t>
      </w:r>
      <w:bookmarkEnd w:id="17"/>
    </w:p>
    <w:p w14:paraId="167A758A" w14:textId="77777777" w:rsidR="00402CF3" w:rsidRDefault="00402CF3" w:rsidP="008C3DD6">
      <w:pPr>
        <w:pStyle w:val="Heading3"/>
      </w:pPr>
      <w:bookmarkStart w:id="19" w:name="_Toc433269110"/>
      <w:bookmarkStart w:id="20" w:name="_Toc433269030"/>
      <w:bookmarkStart w:id="21" w:name="_Toc414531787"/>
      <w:bookmarkStart w:id="22" w:name="_Toc24531741"/>
      <w:bookmarkEnd w:id="18"/>
      <w:r>
        <w:t>Heading Level 3</w:t>
      </w:r>
      <w:bookmarkEnd w:id="19"/>
      <w:bookmarkEnd w:id="20"/>
      <w:bookmarkEnd w:id="21"/>
      <w:bookmarkEnd w:id="22"/>
    </w:p>
    <w:p w14:paraId="72FBDDCF" w14:textId="583C65CF" w:rsidR="00402CF3" w:rsidRDefault="00402CF3" w:rsidP="00402CF3">
      <w:pPr>
        <w:rPr>
          <w:rFonts w:eastAsia="MinioMM_485 SB 585 NO 11 OP"/>
        </w:rPr>
      </w:pPr>
      <w:bookmarkStart w:id="23" w:name="_Hlk508368382"/>
      <w:r>
        <w:rPr>
          <w:rFonts w:eastAsia="MinioMM_485 SB 585 NO 11 OP"/>
        </w:rPr>
        <w:t>Basic sample text, TNR</w:t>
      </w:r>
      <w:r w:rsidR="00BB0313">
        <w:rPr>
          <w:rFonts w:eastAsia="MinioMM_485 SB 585 NO 11 OP"/>
        </w:rPr>
        <w:t xml:space="preserve"> 11, left aligned</w:t>
      </w:r>
      <w:r w:rsidR="0044794A">
        <w:rPr>
          <w:rFonts w:eastAsia="MinioMM_485 SB 585 NO 11 OP"/>
        </w:rPr>
        <w:t xml:space="preserve">, 6pt paragraph spacing </w:t>
      </w:r>
      <w:r w:rsidR="00E95481">
        <w:rPr>
          <w:rFonts w:eastAsia="MinioMM_485 SB 585 NO 11 OP"/>
        </w:rPr>
        <w:t>(</w:t>
      </w:r>
      <w:r w:rsidR="0044794A">
        <w:rPr>
          <w:rFonts w:eastAsia="MinioMM_485 SB 585 NO 11 OP"/>
        </w:rPr>
        <w:t>after</w:t>
      </w:r>
      <w:r w:rsidR="00E95481">
        <w:rPr>
          <w:rFonts w:eastAsia="MinioMM_485 SB 585 NO 11 OP"/>
        </w:rPr>
        <w:t>)</w:t>
      </w:r>
      <w:r w:rsidR="0044794A">
        <w:rPr>
          <w:rFonts w:eastAsia="MinioMM_485 SB 585 NO 11 OP"/>
        </w:rPr>
        <w:t>.</w:t>
      </w:r>
    </w:p>
    <w:p w14:paraId="4379549F" w14:textId="277D328D" w:rsidR="00402CF3" w:rsidRDefault="00402CF3" w:rsidP="00402CF3">
      <w:pPr>
        <w:rPr>
          <w:rFonts w:eastAsia="MinioMM_485 SB 585 NO 11 OP"/>
          <w:lang w:val="es-ES_tradnl"/>
        </w:rPr>
      </w:pPr>
      <w:r>
        <w:rPr>
          <w:rFonts w:eastAsia="MinioMM_485 SB 585 NO 11 OP"/>
        </w:rPr>
        <w:t xml:space="preserve">Lorem ipsum dolor sit </w:t>
      </w:r>
      <w:proofErr w:type="spellStart"/>
      <w:r>
        <w:rPr>
          <w:rFonts w:eastAsia="MinioMM_485 SB 585 NO 11 OP"/>
        </w:rPr>
        <w:t>amet</w:t>
      </w:r>
      <w:proofErr w:type="spellEnd"/>
      <w:r>
        <w:rPr>
          <w:rFonts w:eastAsia="MinioMM_485 SB 585 NO 11 OP"/>
        </w:rPr>
        <w:t xml:space="preserve">, </w:t>
      </w:r>
      <w:proofErr w:type="spellStart"/>
      <w:r>
        <w:rPr>
          <w:rFonts w:eastAsia="MinioMM_485 SB 585 NO 11 OP"/>
        </w:rPr>
        <w:t>consectetur</w:t>
      </w:r>
      <w:proofErr w:type="spellEnd"/>
      <w:r>
        <w:rPr>
          <w:rFonts w:eastAsia="MinioMM_485 SB 585 NO 11 OP"/>
        </w:rPr>
        <w:t xml:space="preserve"> </w:t>
      </w:r>
      <w:proofErr w:type="spellStart"/>
      <w:r>
        <w:rPr>
          <w:rFonts w:eastAsia="MinioMM_485 SB 585 NO 11 OP"/>
        </w:rPr>
        <w:t>adipiscing</w:t>
      </w:r>
      <w:proofErr w:type="spellEnd"/>
      <w:r>
        <w:rPr>
          <w:rFonts w:eastAsia="MinioMM_485 SB 585 NO 11 OP"/>
        </w:rPr>
        <w:t xml:space="preserve"> </w:t>
      </w:r>
      <w:proofErr w:type="spellStart"/>
      <w:r>
        <w:rPr>
          <w:rFonts w:eastAsia="MinioMM_485 SB 585 NO 11 OP"/>
        </w:rPr>
        <w:t>elit</w:t>
      </w:r>
      <w:proofErr w:type="spellEnd"/>
      <w:r>
        <w:rPr>
          <w:rFonts w:eastAsia="MinioMM_485 SB 585 NO 11 OP"/>
        </w:rPr>
        <w:t xml:space="preserve">. </w:t>
      </w:r>
      <w:r>
        <w:rPr>
          <w:rFonts w:eastAsia="MinioMM_485 SB 585 NO 11 OP"/>
          <w:lang w:val="es-ES_tradnl"/>
        </w:rPr>
        <w:t xml:space="preserve">Sed </w:t>
      </w:r>
      <w:proofErr w:type="spellStart"/>
      <w:r>
        <w:rPr>
          <w:rFonts w:eastAsia="MinioMM_485 SB 585 NO 11 OP"/>
          <w:lang w:val="es-ES_tradnl"/>
        </w:rPr>
        <w:t>eu</w:t>
      </w:r>
      <w:proofErr w:type="spellEnd"/>
      <w:r>
        <w:rPr>
          <w:rFonts w:eastAsia="MinioMM_485 SB 585 NO 11 OP"/>
          <w:lang w:val="es-ES_tradnl"/>
        </w:rPr>
        <w:t xml:space="preserve"> </w:t>
      </w:r>
      <w:proofErr w:type="spellStart"/>
      <w:r>
        <w:rPr>
          <w:rFonts w:eastAsia="MinioMM_485 SB 585 NO 11 OP"/>
          <w:lang w:val="es-ES_tradnl"/>
        </w:rPr>
        <w:t>arcu</w:t>
      </w:r>
      <w:proofErr w:type="spellEnd"/>
      <w:r>
        <w:rPr>
          <w:rFonts w:eastAsia="MinioMM_485 SB 585 NO 11 OP"/>
          <w:lang w:val="es-ES_tradnl"/>
        </w:rPr>
        <w:t xml:space="preserve"> sed </w:t>
      </w:r>
      <w:proofErr w:type="spellStart"/>
      <w:r>
        <w:rPr>
          <w:rFonts w:eastAsia="MinioMM_485 SB 585 NO 11 OP"/>
          <w:lang w:val="es-ES_tradnl"/>
        </w:rPr>
        <w:t>lacus</w:t>
      </w:r>
      <w:proofErr w:type="spellEnd"/>
      <w:r>
        <w:rPr>
          <w:rFonts w:eastAsia="MinioMM_485 SB 585 NO 11 OP"/>
          <w:lang w:val="es-ES_tradnl"/>
        </w:rPr>
        <w:t xml:space="preserve"> </w:t>
      </w:r>
      <w:proofErr w:type="spellStart"/>
      <w:r>
        <w:rPr>
          <w:rFonts w:eastAsia="MinioMM_485 SB 585 NO 11 OP"/>
          <w:lang w:val="es-ES_tradnl"/>
        </w:rPr>
        <w:t>rutrum</w:t>
      </w:r>
      <w:proofErr w:type="spellEnd"/>
      <w:r>
        <w:rPr>
          <w:rFonts w:eastAsia="MinioMM_485 SB 585 NO 11 OP"/>
          <w:lang w:val="es-ES_tradnl"/>
        </w:rPr>
        <w:t xml:space="preserve"> </w:t>
      </w:r>
      <w:proofErr w:type="spellStart"/>
      <w:r>
        <w:rPr>
          <w:rFonts w:eastAsia="MinioMM_485 SB 585 NO 11 OP"/>
          <w:lang w:val="es-ES_tradnl"/>
        </w:rPr>
        <w:t>tempor</w:t>
      </w:r>
      <w:proofErr w:type="spellEnd"/>
      <w:r>
        <w:rPr>
          <w:rFonts w:eastAsia="MinioMM_485 SB 585 NO 11 OP"/>
          <w:lang w:val="es-ES_tradnl"/>
        </w:rPr>
        <w:t xml:space="preserve">. </w:t>
      </w:r>
      <w:proofErr w:type="spellStart"/>
      <w:r>
        <w:rPr>
          <w:rFonts w:eastAsia="MinioMM_485 SB 585 NO 11 OP"/>
        </w:rPr>
        <w:t>Nullam</w:t>
      </w:r>
      <w:proofErr w:type="spellEnd"/>
      <w:r>
        <w:rPr>
          <w:rFonts w:eastAsia="MinioMM_485 SB 585 NO 11 OP"/>
        </w:rPr>
        <w:t xml:space="preserve"> </w:t>
      </w:r>
      <w:proofErr w:type="spellStart"/>
      <w:r>
        <w:rPr>
          <w:rFonts w:eastAsia="MinioMM_485 SB 585 NO 11 OP"/>
        </w:rPr>
        <w:t>nec</w:t>
      </w:r>
      <w:proofErr w:type="spellEnd"/>
      <w:r>
        <w:rPr>
          <w:rFonts w:eastAsia="MinioMM_485 SB 585 NO 11 OP"/>
        </w:rPr>
        <w:t xml:space="preserve"> </w:t>
      </w:r>
      <w:proofErr w:type="spellStart"/>
      <w:r>
        <w:rPr>
          <w:rFonts w:eastAsia="MinioMM_485 SB 585 NO 11 OP"/>
        </w:rPr>
        <w:t>condimentum</w:t>
      </w:r>
      <w:proofErr w:type="spellEnd"/>
      <w:r>
        <w:rPr>
          <w:rFonts w:eastAsia="MinioMM_485 SB 585 NO 11 OP"/>
        </w:rPr>
        <w:t xml:space="preserve"> </w:t>
      </w:r>
      <w:proofErr w:type="spellStart"/>
      <w:r>
        <w:rPr>
          <w:rFonts w:eastAsia="MinioMM_485 SB 585 NO 11 OP"/>
        </w:rPr>
        <w:t>purus</w:t>
      </w:r>
      <w:proofErr w:type="spellEnd"/>
      <w:r>
        <w:rPr>
          <w:rFonts w:eastAsia="MinioMM_485 SB 585 NO 11 OP"/>
        </w:rPr>
        <w:t xml:space="preserve">, id </w:t>
      </w:r>
      <w:proofErr w:type="spellStart"/>
      <w:r>
        <w:rPr>
          <w:rFonts w:eastAsia="MinioMM_485 SB 585 NO 11 OP"/>
        </w:rPr>
        <w:t>laoreet</w:t>
      </w:r>
      <w:proofErr w:type="spellEnd"/>
      <w:r>
        <w:rPr>
          <w:rFonts w:eastAsia="MinioMM_485 SB 585 NO 11 OP"/>
        </w:rPr>
        <w:t xml:space="preserve"> </w:t>
      </w:r>
      <w:proofErr w:type="spellStart"/>
      <w:r>
        <w:rPr>
          <w:rFonts w:eastAsia="MinioMM_485 SB 585 NO 11 OP"/>
        </w:rPr>
        <w:t>neque</w:t>
      </w:r>
      <w:proofErr w:type="spellEnd"/>
      <w:r>
        <w:rPr>
          <w:rFonts w:eastAsia="MinioMM_485 SB 585 NO 11 OP"/>
        </w:rPr>
        <w:t xml:space="preserve">. </w:t>
      </w:r>
      <w:proofErr w:type="spellStart"/>
      <w:r>
        <w:rPr>
          <w:rFonts w:eastAsia="MinioMM_485 SB 585 NO 11 OP"/>
        </w:rPr>
        <w:t>Aliquam</w:t>
      </w:r>
      <w:proofErr w:type="spellEnd"/>
      <w:r>
        <w:rPr>
          <w:rFonts w:eastAsia="MinioMM_485 SB 585 NO 11 OP"/>
        </w:rPr>
        <w:t xml:space="preserve"> </w:t>
      </w:r>
      <w:proofErr w:type="spellStart"/>
      <w:r>
        <w:rPr>
          <w:rFonts w:eastAsia="MinioMM_485 SB 585 NO 11 OP"/>
        </w:rPr>
        <w:t>vehicula</w:t>
      </w:r>
      <w:proofErr w:type="spellEnd"/>
      <w:r>
        <w:rPr>
          <w:rFonts w:eastAsia="MinioMM_485 SB 585 NO 11 OP"/>
        </w:rPr>
        <w:t xml:space="preserve"> </w:t>
      </w:r>
      <w:proofErr w:type="spellStart"/>
      <w:r>
        <w:rPr>
          <w:rFonts w:eastAsia="MinioMM_485 SB 585 NO 11 OP"/>
        </w:rPr>
        <w:t>velit</w:t>
      </w:r>
      <w:proofErr w:type="spellEnd"/>
      <w:r>
        <w:rPr>
          <w:rFonts w:eastAsia="MinioMM_485 SB 585 NO 11 OP"/>
        </w:rPr>
        <w:t xml:space="preserve"> </w:t>
      </w:r>
      <w:proofErr w:type="spellStart"/>
      <w:r>
        <w:rPr>
          <w:rFonts w:eastAsia="MinioMM_485 SB 585 NO 11 OP"/>
        </w:rPr>
        <w:t>nec</w:t>
      </w:r>
      <w:proofErr w:type="spellEnd"/>
      <w:r>
        <w:rPr>
          <w:rFonts w:eastAsia="MinioMM_485 SB 585 NO 11 OP"/>
        </w:rPr>
        <w:t xml:space="preserve"> convallis </w:t>
      </w:r>
      <w:proofErr w:type="spellStart"/>
      <w:r>
        <w:rPr>
          <w:rFonts w:eastAsia="MinioMM_485 SB 585 NO 11 OP"/>
        </w:rPr>
        <w:t>blandit</w:t>
      </w:r>
      <w:proofErr w:type="spellEnd"/>
      <w:r>
        <w:rPr>
          <w:rFonts w:eastAsia="MinioMM_485 SB 585 NO 11 OP"/>
        </w:rPr>
        <w:t xml:space="preserve">. Nunc </w:t>
      </w:r>
      <w:proofErr w:type="spellStart"/>
      <w:r>
        <w:rPr>
          <w:rFonts w:eastAsia="MinioMM_485 SB 585 NO 11 OP"/>
        </w:rPr>
        <w:t>sem</w:t>
      </w:r>
      <w:proofErr w:type="spellEnd"/>
      <w:r>
        <w:rPr>
          <w:rFonts w:eastAsia="MinioMM_485 SB 585 NO 11 OP"/>
        </w:rPr>
        <w:t xml:space="preserve"> </w:t>
      </w:r>
      <w:proofErr w:type="spellStart"/>
      <w:r>
        <w:rPr>
          <w:rFonts w:eastAsia="MinioMM_485 SB 585 NO 11 OP"/>
        </w:rPr>
        <w:t>felis</w:t>
      </w:r>
      <w:proofErr w:type="spellEnd"/>
      <w:r>
        <w:rPr>
          <w:rFonts w:eastAsia="MinioMM_485 SB 585 NO 11 OP"/>
        </w:rPr>
        <w:t xml:space="preserve">, </w:t>
      </w:r>
      <w:proofErr w:type="spellStart"/>
      <w:r>
        <w:rPr>
          <w:rFonts w:eastAsia="MinioMM_485 SB 585 NO 11 OP"/>
        </w:rPr>
        <w:t>faucibus</w:t>
      </w:r>
      <w:proofErr w:type="spellEnd"/>
      <w:r>
        <w:rPr>
          <w:rFonts w:eastAsia="MinioMM_485 SB 585 NO 11 OP"/>
        </w:rPr>
        <w:t xml:space="preserve"> sit </w:t>
      </w:r>
      <w:proofErr w:type="spellStart"/>
      <w:r>
        <w:rPr>
          <w:rFonts w:eastAsia="MinioMM_485 SB 585 NO 11 OP"/>
        </w:rPr>
        <w:t>amet</w:t>
      </w:r>
      <w:proofErr w:type="spellEnd"/>
      <w:r>
        <w:rPr>
          <w:rFonts w:eastAsia="MinioMM_485 SB 585 NO 11 OP"/>
        </w:rPr>
        <w:t xml:space="preserve"> </w:t>
      </w:r>
      <w:proofErr w:type="spellStart"/>
      <w:r>
        <w:rPr>
          <w:rFonts w:eastAsia="MinioMM_485 SB 585 NO 11 OP"/>
        </w:rPr>
        <w:t>efficitur</w:t>
      </w:r>
      <w:proofErr w:type="spellEnd"/>
      <w:r>
        <w:rPr>
          <w:rFonts w:eastAsia="MinioMM_485 SB 585 NO 11 OP"/>
        </w:rPr>
        <w:t xml:space="preserve"> </w:t>
      </w:r>
      <w:bookmarkEnd w:id="23"/>
      <w:proofErr w:type="spellStart"/>
      <w:r>
        <w:rPr>
          <w:rFonts w:eastAsia="MinioMM_485 SB 585 NO 11 OP"/>
        </w:rPr>
        <w:t>nec</w:t>
      </w:r>
      <w:proofErr w:type="spellEnd"/>
      <w:r>
        <w:rPr>
          <w:rFonts w:eastAsia="MinioMM_485 SB 585 NO 11 OP"/>
        </w:rPr>
        <w:t xml:space="preserve">, </w:t>
      </w:r>
      <w:proofErr w:type="spellStart"/>
      <w:r>
        <w:rPr>
          <w:rFonts w:eastAsia="MinioMM_485 SB 585 NO 11 OP"/>
        </w:rPr>
        <w:t>finibus</w:t>
      </w:r>
      <w:proofErr w:type="spellEnd"/>
      <w:r>
        <w:rPr>
          <w:rFonts w:eastAsia="MinioMM_485 SB 585 NO 11 OP"/>
        </w:rPr>
        <w:t xml:space="preserve"> non </w:t>
      </w:r>
      <w:proofErr w:type="spellStart"/>
      <w:r>
        <w:rPr>
          <w:rFonts w:eastAsia="MinioMM_485 SB 585 NO 11 OP"/>
        </w:rPr>
        <w:t>tortor</w:t>
      </w:r>
      <w:proofErr w:type="spellEnd"/>
      <w:r>
        <w:rPr>
          <w:rFonts w:eastAsia="MinioMM_485 SB 585 NO 11 OP"/>
        </w:rPr>
        <w:t xml:space="preserve">. </w:t>
      </w:r>
    </w:p>
    <w:p w14:paraId="21A83B6A" w14:textId="09090EBD" w:rsidR="00402CF3" w:rsidRDefault="0037241D" w:rsidP="00402CF3">
      <w:pPr>
        <w:rPr>
          <w:rFonts w:eastAsia="MinioMM_485 SB 585 NO 11 OP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1D4E6FC3" wp14:editId="587F53F1">
                <wp:simplePos x="0" y="0"/>
                <wp:positionH relativeFrom="margin">
                  <wp:align>left</wp:align>
                </wp:positionH>
                <wp:positionV relativeFrom="paragraph">
                  <wp:posOffset>5984</wp:posOffset>
                </wp:positionV>
                <wp:extent cx="2893695" cy="2687320"/>
                <wp:effectExtent l="0" t="0" r="1905" b="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3695" cy="268732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D5F7BEB" w14:textId="127E18E5" w:rsidR="00402CF3" w:rsidRDefault="00402CF3" w:rsidP="00402CF3">
                            <w:pPr>
                              <w:pStyle w:val="Caption"/>
                            </w:pPr>
                            <w:r>
                              <w:t>Figure X. Arial, 9ptont, bold, Dark Gray (RGB #79, 78, 86) left aligned</w:t>
                            </w:r>
                            <w:r w:rsidR="0037241D">
                              <w:rPr>
                                <w:rFonts w:cs="Times New Roman"/>
                                <w:noProof/>
                                <w:color w:val="auto"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0A8DB434" wp14:editId="7946EC67">
                                  <wp:extent cx="2865755" cy="2538730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2477" t="3035" r="2747" b="5238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865755" cy="25387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321D530" w14:textId="26B0ABCC" w:rsidR="00402CF3" w:rsidRDefault="00402CF3" w:rsidP="00402CF3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4E6FC3" id="Text Box 7" o:spid="_x0000_s1027" type="#_x0000_t202" style="position:absolute;margin-left:0;margin-top:.45pt;width:227.85pt;height:211.6pt;z-index:25165825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" stroked="f">
                <v:textbox inset="0,0,0,0">
                  <w:txbxContent>
                    <w:p w14:paraId="4D5F7BEB" w14:textId="127E18E5" w:rsidR="00402CF3" w:rsidRDefault="00402CF3" w:rsidP="00402CF3">
                      <w:pPr>
                        <w:pStyle w:val="Caption"/>
                      </w:pPr>
                      <w:r>
                        <w:t>Figure X. Arial, 9ptont, bold, Dark Gray (RGB #79, 78, 86) left aligned</w:t>
                      </w:r>
                      <w:r w:rsidR="0037241D">
                        <w:rPr>
                          <w:rFonts w:cs="Times New Roman"/>
                          <w:noProof/>
                          <w:color w:val="auto"/>
                          <w:sz w:val="20"/>
                          <w:szCs w:val="20"/>
                        </w:rPr>
                        <w:drawing>
                          <wp:inline distT="0" distB="0" distL="0" distR="0" wp14:anchorId="0A8DB434" wp14:editId="7946EC67">
                            <wp:extent cx="2865755" cy="2538730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2477" t="3035" r="2747" b="5238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865755" cy="25387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321D530" w14:textId="26B0ABCC" w:rsidR="00402CF3" w:rsidRDefault="00402CF3" w:rsidP="00402CF3"/>
                  </w:txbxContent>
                </v:textbox>
                <w10:wrap type="square" anchorx="margin"/>
              </v:shape>
            </w:pict>
          </mc:Fallback>
        </mc:AlternateContent>
      </w:r>
      <w:r w:rsidR="00402CF3">
        <w:rPr>
          <w:rFonts w:eastAsia="MinioMM_485 SB 585 NO 11 OP"/>
        </w:rPr>
        <w:t xml:space="preserve">Aenean </w:t>
      </w:r>
      <w:proofErr w:type="spellStart"/>
      <w:r w:rsidR="00402CF3">
        <w:rPr>
          <w:rFonts w:eastAsia="MinioMM_485 SB 585 NO 11 OP"/>
        </w:rPr>
        <w:t>scelerisque</w:t>
      </w:r>
      <w:proofErr w:type="spellEnd"/>
      <w:r w:rsidR="00402CF3">
        <w:rPr>
          <w:rFonts w:eastAsia="MinioMM_485 SB 585 NO 11 OP"/>
        </w:rPr>
        <w:t xml:space="preserve"> </w:t>
      </w:r>
      <w:proofErr w:type="spellStart"/>
      <w:r w:rsidR="00402CF3">
        <w:rPr>
          <w:rFonts w:eastAsia="MinioMM_485 SB 585 NO 11 OP"/>
        </w:rPr>
        <w:t>dignissim</w:t>
      </w:r>
      <w:proofErr w:type="spellEnd"/>
      <w:r w:rsidR="00402CF3">
        <w:rPr>
          <w:rFonts w:eastAsia="MinioMM_485 SB 585 NO 11 OP"/>
        </w:rPr>
        <w:t xml:space="preserve"> </w:t>
      </w:r>
      <w:proofErr w:type="spellStart"/>
      <w:r w:rsidR="00402CF3">
        <w:rPr>
          <w:rFonts w:eastAsia="MinioMM_485 SB 585 NO 11 OP"/>
        </w:rPr>
        <w:t>rutrum</w:t>
      </w:r>
      <w:proofErr w:type="spellEnd"/>
      <w:r w:rsidR="00402CF3">
        <w:rPr>
          <w:rFonts w:eastAsia="MinioMM_485 SB 585 NO 11 OP"/>
        </w:rPr>
        <w:t xml:space="preserve">. In at </w:t>
      </w:r>
      <w:proofErr w:type="spellStart"/>
      <w:r w:rsidR="00402CF3">
        <w:rPr>
          <w:rFonts w:eastAsia="MinioMM_485 SB 585 NO 11 OP"/>
        </w:rPr>
        <w:t>felis</w:t>
      </w:r>
      <w:proofErr w:type="spellEnd"/>
      <w:r w:rsidR="00402CF3">
        <w:rPr>
          <w:rFonts w:eastAsia="MinioMM_485 SB 585 NO 11 OP"/>
        </w:rPr>
        <w:t xml:space="preserve"> </w:t>
      </w:r>
      <w:proofErr w:type="spellStart"/>
      <w:r w:rsidR="00402CF3">
        <w:rPr>
          <w:rFonts w:eastAsia="MinioMM_485 SB 585 NO 11 OP"/>
        </w:rPr>
        <w:t>justo</w:t>
      </w:r>
      <w:proofErr w:type="spellEnd"/>
      <w:r w:rsidR="00402CF3">
        <w:rPr>
          <w:rFonts w:eastAsia="MinioMM_485 SB 585 NO 11 OP"/>
        </w:rPr>
        <w:t xml:space="preserve">. </w:t>
      </w:r>
      <w:proofErr w:type="spellStart"/>
      <w:r w:rsidR="00402CF3">
        <w:rPr>
          <w:rFonts w:eastAsia="MinioMM_485 SB 585 NO 11 OP"/>
        </w:rPr>
        <w:t>Curabitur</w:t>
      </w:r>
      <w:proofErr w:type="spellEnd"/>
      <w:r w:rsidR="00402CF3">
        <w:rPr>
          <w:rFonts w:eastAsia="MinioMM_485 SB 585 NO 11 OP"/>
        </w:rPr>
        <w:t xml:space="preserve"> </w:t>
      </w:r>
      <w:proofErr w:type="spellStart"/>
      <w:r w:rsidR="00402CF3">
        <w:rPr>
          <w:rFonts w:eastAsia="MinioMM_485 SB 585 NO 11 OP"/>
        </w:rPr>
        <w:t>placerat</w:t>
      </w:r>
      <w:proofErr w:type="spellEnd"/>
      <w:r w:rsidR="00402CF3">
        <w:rPr>
          <w:rFonts w:eastAsia="MinioMM_485 SB 585 NO 11 OP"/>
        </w:rPr>
        <w:t xml:space="preserve"> id </w:t>
      </w:r>
      <w:proofErr w:type="spellStart"/>
      <w:r w:rsidR="00402CF3">
        <w:rPr>
          <w:rFonts w:eastAsia="MinioMM_485 SB 585 NO 11 OP"/>
        </w:rPr>
        <w:t>tortor</w:t>
      </w:r>
      <w:proofErr w:type="spellEnd"/>
      <w:r w:rsidR="00402CF3">
        <w:rPr>
          <w:rFonts w:eastAsia="MinioMM_485 SB 585 NO 11 OP"/>
        </w:rPr>
        <w:t xml:space="preserve"> </w:t>
      </w:r>
      <w:proofErr w:type="spellStart"/>
      <w:r w:rsidR="00402CF3">
        <w:rPr>
          <w:rFonts w:eastAsia="MinioMM_485 SB 585 NO 11 OP"/>
        </w:rPr>
        <w:t>nec</w:t>
      </w:r>
      <w:proofErr w:type="spellEnd"/>
      <w:r w:rsidR="00402CF3">
        <w:rPr>
          <w:rFonts w:eastAsia="MinioMM_485 SB 585 NO 11 OP"/>
        </w:rPr>
        <w:t xml:space="preserve"> </w:t>
      </w:r>
      <w:proofErr w:type="spellStart"/>
      <w:r w:rsidR="00402CF3">
        <w:rPr>
          <w:rFonts w:eastAsia="MinioMM_485 SB 585 NO 11 OP"/>
        </w:rPr>
        <w:t>posuere</w:t>
      </w:r>
      <w:proofErr w:type="spellEnd"/>
      <w:r w:rsidR="00402CF3">
        <w:rPr>
          <w:rFonts w:eastAsia="MinioMM_485 SB 585 NO 11 OP"/>
        </w:rPr>
        <w:t xml:space="preserve">. Duis </w:t>
      </w:r>
      <w:proofErr w:type="spellStart"/>
      <w:r w:rsidR="00402CF3">
        <w:rPr>
          <w:rFonts w:eastAsia="MinioMM_485 SB 585 NO 11 OP"/>
        </w:rPr>
        <w:t>aliquet</w:t>
      </w:r>
      <w:proofErr w:type="spellEnd"/>
      <w:r w:rsidR="00402CF3">
        <w:rPr>
          <w:rFonts w:eastAsia="MinioMM_485 SB 585 NO 11 OP"/>
        </w:rPr>
        <w:t xml:space="preserve"> </w:t>
      </w:r>
      <w:proofErr w:type="spellStart"/>
      <w:r w:rsidR="00402CF3">
        <w:rPr>
          <w:rFonts w:eastAsia="MinioMM_485 SB 585 NO 11 OP"/>
        </w:rPr>
        <w:t>sapien</w:t>
      </w:r>
      <w:proofErr w:type="spellEnd"/>
      <w:r w:rsidR="00402CF3">
        <w:rPr>
          <w:rFonts w:eastAsia="MinioMM_485 SB 585 NO 11 OP"/>
        </w:rPr>
        <w:t xml:space="preserve"> at </w:t>
      </w:r>
      <w:proofErr w:type="spellStart"/>
      <w:r w:rsidR="00402CF3">
        <w:rPr>
          <w:rFonts w:eastAsia="MinioMM_485 SB 585 NO 11 OP"/>
        </w:rPr>
        <w:t>dignissim</w:t>
      </w:r>
      <w:proofErr w:type="spellEnd"/>
      <w:r w:rsidR="00402CF3">
        <w:rPr>
          <w:rFonts w:eastAsia="MinioMM_485 SB 585 NO 11 OP"/>
        </w:rPr>
        <w:t xml:space="preserve"> </w:t>
      </w:r>
      <w:proofErr w:type="spellStart"/>
      <w:r w:rsidR="00402CF3">
        <w:rPr>
          <w:rFonts w:eastAsia="MinioMM_485 SB 585 NO 11 OP"/>
        </w:rPr>
        <w:t>luctus</w:t>
      </w:r>
      <w:proofErr w:type="spellEnd"/>
      <w:r w:rsidR="00402CF3">
        <w:rPr>
          <w:rFonts w:eastAsia="MinioMM_485 SB 585 NO 11 OP"/>
        </w:rPr>
        <w:t xml:space="preserve">. Aenean </w:t>
      </w:r>
      <w:proofErr w:type="spellStart"/>
      <w:r w:rsidR="00402CF3">
        <w:rPr>
          <w:rFonts w:eastAsia="MinioMM_485 SB 585 NO 11 OP"/>
        </w:rPr>
        <w:t>luctus</w:t>
      </w:r>
      <w:proofErr w:type="spellEnd"/>
      <w:r w:rsidR="00402CF3">
        <w:rPr>
          <w:rFonts w:eastAsia="MinioMM_485 SB 585 NO 11 OP"/>
        </w:rPr>
        <w:t xml:space="preserve"> </w:t>
      </w:r>
      <w:proofErr w:type="spellStart"/>
      <w:r w:rsidR="00402CF3">
        <w:rPr>
          <w:rFonts w:eastAsia="MinioMM_485 SB 585 NO 11 OP"/>
        </w:rPr>
        <w:t>rutrum</w:t>
      </w:r>
      <w:proofErr w:type="spellEnd"/>
      <w:r w:rsidR="00402CF3">
        <w:rPr>
          <w:rFonts w:eastAsia="MinioMM_485 SB 585 NO 11 OP"/>
        </w:rPr>
        <w:t xml:space="preserve"> ligula, sed </w:t>
      </w:r>
      <w:proofErr w:type="spellStart"/>
      <w:r w:rsidR="00402CF3">
        <w:rPr>
          <w:rFonts w:eastAsia="MinioMM_485 SB 585 NO 11 OP"/>
        </w:rPr>
        <w:t>laoreet</w:t>
      </w:r>
      <w:proofErr w:type="spellEnd"/>
      <w:r w:rsidR="00402CF3">
        <w:rPr>
          <w:rFonts w:eastAsia="MinioMM_485 SB 585 NO 11 OP"/>
        </w:rPr>
        <w:t xml:space="preserve"> diam. Morbi vel </w:t>
      </w:r>
      <w:proofErr w:type="spellStart"/>
      <w:r w:rsidR="00402CF3">
        <w:rPr>
          <w:rFonts w:eastAsia="MinioMM_485 SB 585 NO 11 OP"/>
        </w:rPr>
        <w:t>accumsan</w:t>
      </w:r>
      <w:proofErr w:type="spellEnd"/>
      <w:r w:rsidR="00402CF3">
        <w:rPr>
          <w:rFonts w:eastAsia="MinioMM_485 SB 585 NO 11 OP"/>
        </w:rPr>
        <w:t xml:space="preserve"> </w:t>
      </w:r>
      <w:proofErr w:type="spellStart"/>
      <w:r w:rsidR="00402CF3">
        <w:rPr>
          <w:rFonts w:eastAsia="MinioMM_485 SB 585 NO 11 OP"/>
        </w:rPr>
        <w:t>lectus</w:t>
      </w:r>
      <w:proofErr w:type="spellEnd"/>
      <w:r w:rsidR="00402CF3">
        <w:rPr>
          <w:rFonts w:eastAsia="MinioMM_485 SB 585 NO 11 OP"/>
        </w:rPr>
        <w:t xml:space="preserve">. </w:t>
      </w:r>
      <w:proofErr w:type="spellStart"/>
      <w:r w:rsidR="00402CF3">
        <w:rPr>
          <w:rFonts w:eastAsia="MinioMM_485 SB 585 NO 11 OP"/>
        </w:rPr>
        <w:t>Etiam</w:t>
      </w:r>
      <w:proofErr w:type="spellEnd"/>
      <w:r w:rsidR="00402CF3">
        <w:rPr>
          <w:rFonts w:eastAsia="MinioMM_485 SB 585 NO 11 OP"/>
        </w:rPr>
        <w:t xml:space="preserve"> </w:t>
      </w:r>
      <w:proofErr w:type="spellStart"/>
      <w:r w:rsidR="00402CF3">
        <w:rPr>
          <w:rFonts w:eastAsia="MinioMM_485 SB 585 NO 11 OP"/>
        </w:rPr>
        <w:t>urna</w:t>
      </w:r>
      <w:proofErr w:type="spellEnd"/>
      <w:r w:rsidR="00402CF3">
        <w:rPr>
          <w:rFonts w:eastAsia="MinioMM_485 SB 585 NO 11 OP"/>
        </w:rPr>
        <w:t xml:space="preserve"> lorem, </w:t>
      </w:r>
      <w:proofErr w:type="spellStart"/>
      <w:r w:rsidR="00402CF3">
        <w:rPr>
          <w:rFonts w:eastAsia="MinioMM_485 SB 585 NO 11 OP"/>
        </w:rPr>
        <w:t>mollis</w:t>
      </w:r>
      <w:proofErr w:type="spellEnd"/>
      <w:r w:rsidR="00402CF3">
        <w:rPr>
          <w:rFonts w:eastAsia="MinioMM_485 SB 585 NO 11 OP"/>
        </w:rPr>
        <w:t xml:space="preserve"> et </w:t>
      </w:r>
      <w:proofErr w:type="spellStart"/>
      <w:r w:rsidR="00402CF3">
        <w:rPr>
          <w:rFonts w:eastAsia="MinioMM_485 SB 585 NO 11 OP"/>
        </w:rPr>
        <w:t>placerat</w:t>
      </w:r>
      <w:proofErr w:type="spellEnd"/>
      <w:r w:rsidR="00402CF3">
        <w:rPr>
          <w:rFonts w:eastAsia="MinioMM_485 SB 585 NO 11 OP"/>
        </w:rPr>
        <w:t xml:space="preserve"> et, </w:t>
      </w:r>
      <w:proofErr w:type="spellStart"/>
      <w:r w:rsidR="00402CF3">
        <w:rPr>
          <w:rFonts w:eastAsia="MinioMM_485 SB 585 NO 11 OP"/>
        </w:rPr>
        <w:t>porttitor</w:t>
      </w:r>
      <w:proofErr w:type="spellEnd"/>
      <w:r w:rsidR="00402CF3">
        <w:rPr>
          <w:rFonts w:eastAsia="MinioMM_485 SB 585 NO 11 OP"/>
        </w:rPr>
        <w:t xml:space="preserve"> a </w:t>
      </w:r>
      <w:proofErr w:type="spellStart"/>
      <w:r w:rsidR="00402CF3">
        <w:rPr>
          <w:rFonts w:eastAsia="MinioMM_485 SB 585 NO 11 OP"/>
        </w:rPr>
        <w:t>nisl</w:t>
      </w:r>
      <w:proofErr w:type="spellEnd"/>
      <w:r w:rsidR="00402CF3">
        <w:rPr>
          <w:rFonts w:eastAsia="MinioMM_485 SB 585 NO 11 OP"/>
        </w:rPr>
        <w:t xml:space="preserve">. Aenean </w:t>
      </w:r>
      <w:proofErr w:type="spellStart"/>
      <w:r w:rsidR="00402CF3">
        <w:rPr>
          <w:rFonts w:eastAsia="MinioMM_485 SB 585 NO 11 OP"/>
        </w:rPr>
        <w:t>rhoncus</w:t>
      </w:r>
      <w:proofErr w:type="spellEnd"/>
      <w:r w:rsidR="00402CF3">
        <w:rPr>
          <w:rFonts w:eastAsia="MinioMM_485 SB 585 NO 11 OP"/>
        </w:rPr>
        <w:t xml:space="preserve"> </w:t>
      </w:r>
      <w:proofErr w:type="spellStart"/>
      <w:r w:rsidR="00402CF3">
        <w:rPr>
          <w:rFonts w:eastAsia="MinioMM_485 SB 585 NO 11 OP"/>
        </w:rPr>
        <w:t>vehicula</w:t>
      </w:r>
      <w:proofErr w:type="spellEnd"/>
      <w:r w:rsidR="00402CF3">
        <w:rPr>
          <w:rFonts w:eastAsia="MinioMM_485 SB 585 NO 11 OP"/>
        </w:rPr>
        <w:t xml:space="preserve"> </w:t>
      </w:r>
      <w:proofErr w:type="spellStart"/>
      <w:r w:rsidR="00402CF3">
        <w:rPr>
          <w:rFonts w:eastAsia="MinioMM_485 SB 585 NO 11 OP"/>
        </w:rPr>
        <w:t>quam</w:t>
      </w:r>
      <w:proofErr w:type="spellEnd"/>
      <w:r w:rsidR="00402CF3">
        <w:rPr>
          <w:rFonts w:eastAsia="MinioMM_485 SB 585 NO 11 OP"/>
        </w:rPr>
        <w:t xml:space="preserve">, </w:t>
      </w:r>
      <w:proofErr w:type="spellStart"/>
      <w:r w:rsidR="00402CF3">
        <w:rPr>
          <w:rFonts w:eastAsia="MinioMM_485 SB 585 NO 11 OP"/>
        </w:rPr>
        <w:t>interdum</w:t>
      </w:r>
      <w:proofErr w:type="spellEnd"/>
      <w:r w:rsidR="00402CF3">
        <w:rPr>
          <w:rFonts w:eastAsia="MinioMM_485 SB 585 NO 11 OP"/>
        </w:rPr>
        <w:t xml:space="preserve"> </w:t>
      </w:r>
      <w:proofErr w:type="spellStart"/>
      <w:r w:rsidR="00402CF3">
        <w:rPr>
          <w:rFonts w:eastAsia="MinioMM_485 SB 585 NO 11 OP"/>
        </w:rPr>
        <w:t>bibendum</w:t>
      </w:r>
      <w:proofErr w:type="spellEnd"/>
      <w:r w:rsidR="00402CF3">
        <w:rPr>
          <w:rFonts w:eastAsia="MinioMM_485 SB 585 NO 11 OP"/>
        </w:rPr>
        <w:t xml:space="preserve"> magna </w:t>
      </w:r>
      <w:proofErr w:type="spellStart"/>
      <w:r w:rsidR="00402CF3">
        <w:rPr>
          <w:rFonts w:eastAsia="MinioMM_485 SB 585 NO 11 OP"/>
        </w:rPr>
        <w:t>ultricies</w:t>
      </w:r>
      <w:proofErr w:type="spellEnd"/>
      <w:r w:rsidR="00402CF3">
        <w:rPr>
          <w:rFonts w:eastAsia="MinioMM_485 SB 585 NO 11 OP"/>
        </w:rPr>
        <w:t xml:space="preserve"> id.</w:t>
      </w:r>
    </w:p>
    <w:p w14:paraId="61A88E55" w14:textId="7582242B" w:rsidR="00402CF3" w:rsidRDefault="00402CF3" w:rsidP="00402CF3">
      <w:pPr>
        <w:rPr>
          <w:rFonts w:eastAsia="MinioMM_485 SB 585 NO 11 OP"/>
        </w:rPr>
      </w:pPr>
      <w:r>
        <w:rPr>
          <w:rFonts w:eastAsia="MinioMM_485 SB 585 NO 11 OP"/>
        </w:rPr>
        <w:t xml:space="preserve">Aenean </w:t>
      </w:r>
      <w:proofErr w:type="spellStart"/>
      <w:r>
        <w:rPr>
          <w:rFonts w:eastAsia="MinioMM_485 SB 585 NO 11 OP"/>
        </w:rPr>
        <w:t>ut</w:t>
      </w:r>
      <w:proofErr w:type="spellEnd"/>
      <w:r>
        <w:rPr>
          <w:rFonts w:eastAsia="MinioMM_485 SB 585 NO 11 OP"/>
        </w:rPr>
        <w:t xml:space="preserve"> </w:t>
      </w:r>
      <w:proofErr w:type="spellStart"/>
      <w:r>
        <w:rPr>
          <w:rFonts w:eastAsia="MinioMM_485 SB 585 NO 11 OP"/>
        </w:rPr>
        <w:t>porttitor</w:t>
      </w:r>
      <w:proofErr w:type="spellEnd"/>
      <w:r>
        <w:rPr>
          <w:rFonts w:eastAsia="MinioMM_485 SB 585 NO 11 OP"/>
        </w:rPr>
        <w:t xml:space="preserve"> </w:t>
      </w:r>
      <w:proofErr w:type="spellStart"/>
      <w:r>
        <w:rPr>
          <w:rFonts w:eastAsia="MinioMM_485 SB 585 NO 11 OP"/>
        </w:rPr>
        <w:t>orci</w:t>
      </w:r>
      <w:proofErr w:type="spellEnd"/>
      <w:r>
        <w:rPr>
          <w:rFonts w:eastAsia="MinioMM_485 SB 585 NO 11 OP"/>
        </w:rPr>
        <w:t xml:space="preserve">. Morbi ac maximus </w:t>
      </w:r>
      <w:proofErr w:type="spellStart"/>
      <w:r>
        <w:rPr>
          <w:rFonts w:eastAsia="MinioMM_485 SB 585 NO 11 OP"/>
        </w:rPr>
        <w:t>augue</w:t>
      </w:r>
      <w:proofErr w:type="spellEnd"/>
      <w:r>
        <w:rPr>
          <w:rFonts w:eastAsia="MinioMM_485 SB 585 NO 11 OP"/>
        </w:rPr>
        <w:t xml:space="preserve">. </w:t>
      </w:r>
      <w:proofErr w:type="spellStart"/>
      <w:r>
        <w:rPr>
          <w:rFonts w:eastAsia="MinioMM_485 SB 585 NO 11 OP"/>
        </w:rPr>
        <w:t>Etiam</w:t>
      </w:r>
      <w:proofErr w:type="spellEnd"/>
      <w:r>
        <w:rPr>
          <w:rFonts w:eastAsia="MinioMM_485 SB 585 NO 11 OP"/>
        </w:rPr>
        <w:t xml:space="preserve"> cursus semper </w:t>
      </w:r>
      <w:proofErr w:type="spellStart"/>
      <w:r>
        <w:rPr>
          <w:rFonts w:eastAsia="MinioMM_485 SB 585 NO 11 OP"/>
        </w:rPr>
        <w:t>justo</w:t>
      </w:r>
      <w:proofErr w:type="spellEnd"/>
      <w:r>
        <w:rPr>
          <w:rFonts w:eastAsia="MinioMM_485 SB 585 NO 11 OP"/>
        </w:rPr>
        <w:t xml:space="preserve"> sed </w:t>
      </w:r>
      <w:proofErr w:type="spellStart"/>
      <w:r>
        <w:rPr>
          <w:rFonts w:eastAsia="MinioMM_485 SB 585 NO 11 OP"/>
        </w:rPr>
        <w:t>vulputate</w:t>
      </w:r>
      <w:proofErr w:type="spellEnd"/>
      <w:r>
        <w:rPr>
          <w:rFonts w:eastAsia="MinioMM_485 SB 585 NO 11 OP"/>
        </w:rPr>
        <w:t xml:space="preserve">. </w:t>
      </w:r>
      <w:proofErr w:type="spellStart"/>
      <w:r>
        <w:rPr>
          <w:rFonts w:eastAsia="MinioMM_485 SB 585 NO 11 OP"/>
        </w:rPr>
        <w:t>Nulla</w:t>
      </w:r>
      <w:proofErr w:type="spellEnd"/>
      <w:r>
        <w:rPr>
          <w:rFonts w:eastAsia="MinioMM_485 SB 585 NO 11 OP"/>
        </w:rPr>
        <w:t xml:space="preserve"> cursus lorem a </w:t>
      </w:r>
      <w:proofErr w:type="spellStart"/>
      <w:r>
        <w:rPr>
          <w:rFonts w:eastAsia="MinioMM_485 SB 585 NO 11 OP"/>
        </w:rPr>
        <w:t>fringilla</w:t>
      </w:r>
      <w:proofErr w:type="spellEnd"/>
      <w:r>
        <w:rPr>
          <w:rFonts w:eastAsia="MinioMM_485 SB 585 NO 11 OP"/>
        </w:rPr>
        <w:t xml:space="preserve"> </w:t>
      </w:r>
      <w:proofErr w:type="spellStart"/>
      <w:r>
        <w:rPr>
          <w:rFonts w:eastAsia="MinioMM_485 SB 585 NO 11 OP"/>
        </w:rPr>
        <w:t>eleifend</w:t>
      </w:r>
      <w:proofErr w:type="spellEnd"/>
      <w:r>
        <w:rPr>
          <w:rFonts w:eastAsia="MinioMM_485 SB 585 NO 11 OP"/>
        </w:rPr>
        <w:t xml:space="preserve">. Vestibulum </w:t>
      </w:r>
      <w:proofErr w:type="spellStart"/>
      <w:r>
        <w:rPr>
          <w:rFonts w:eastAsia="MinioMM_485 SB 585 NO 11 OP"/>
        </w:rPr>
        <w:t>tincidunt</w:t>
      </w:r>
      <w:proofErr w:type="spellEnd"/>
      <w:r>
        <w:rPr>
          <w:rFonts w:eastAsia="MinioMM_485 SB 585 NO 11 OP"/>
        </w:rPr>
        <w:t xml:space="preserve"> </w:t>
      </w:r>
      <w:proofErr w:type="spellStart"/>
      <w:r>
        <w:rPr>
          <w:rFonts w:eastAsia="MinioMM_485 SB 585 NO 11 OP"/>
        </w:rPr>
        <w:t>rutrum</w:t>
      </w:r>
      <w:proofErr w:type="spellEnd"/>
      <w:r>
        <w:rPr>
          <w:rFonts w:eastAsia="MinioMM_485 SB 585 NO 11 OP"/>
        </w:rPr>
        <w:t xml:space="preserve"> </w:t>
      </w:r>
      <w:proofErr w:type="spellStart"/>
      <w:r>
        <w:rPr>
          <w:rFonts w:eastAsia="MinioMM_485 SB 585 NO 11 OP"/>
        </w:rPr>
        <w:t>suscipit</w:t>
      </w:r>
      <w:proofErr w:type="spellEnd"/>
      <w:r>
        <w:rPr>
          <w:rFonts w:eastAsia="MinioMM_485 SB 585 NO 11 OP"/>
        </w:rPr>
        <w:t xml:space="preserve">. </w:t>
      </w:r>
      <w:proofErr w:type="spellStart"/>
      <w:r>
        <w:rPr>
          <w:rFonts w:eastAsia="MinioMM_485 SB 585 NO 11 OP"/>
        </w:rPr>
        <w:t>Fusce</w:t>
      </w:r>
      <w:proofErr w:type="spellEnd"/>
      <w:r>
        <w:rPr>
          <w:rFonts w:eastAsia="MinioMM_485 SB 585 NO 11 OP"/>
        </w:rPr>
        <w:t xml:space="preserve"> </w:t>
      </w:r>
      <w:proofErr w:type="spellStart"/>
      <w:r>
        <w:rPr>
          <w:rFonts w:eastAsia="MinioMM_485 SB 585 NO 11 OP"/>
        </w:rPr>
        <w:t>dignissim</w:t>
      </w:r>
      <w:proofErr w:type="spellEnd"/>
      <w:r>
        <w:rPr>
          <w:rFonts w:eastAsia="MinioMM_485 SB 585 NO 11 OP"/>
        </w:rPr>
        <w:t xml:space="preserve"> mi at </w:t>
      </w:r>
      <w:proofErr w:type="spellStart"/>
      <w:r>
        <w:rPr>
          <w:rFonts w:eastAsia="MinioMM_485 SB 585 NO 11 OP"/>
        </w:rPr>
        <w:t>turpis</w:t>
      </w:r>
      <w:proofErr w:type="spellEnd"/>
      <w:r>
        <w:rPr>
          <w:rFonts w:eastAsia="MinioMM_485 SB 585 NO 11 OP"/>
        </w:rPr>
        <w:t xml:space="preserve"> </w:t>
      </w:r>
      <w:proofErr w:type="spellStart"/>
      <w:r>
        <w:rPr>
          <w:rFonts w:eastAsia="MinioMM_485 SB 585 NO 11 OP"/>
        </w:rPr>
        <w:t>fringilla</w:t>
      </w:r>
      <w:proofErr w:type="spellEnd"/>
      <w:r>
        <w:rPr>
          <w:rFonts w:eastAsia="MinioMM_485 SB 585 NO 11 OP"/>
        </w:rPr>
        <w:t xml:space="preserve"> lacinia. Cras </w:t>
      </w:r>
      <w:proofErr w:type="spellStart"/>
      <w:r>
        <w:rPr>
          <w:rFonts w:eastAsia="MinioMM_485 SB 585 NO 11 OP"/>
        </w:rPr>
        <w:t>ultricies</w:t>
      </w:r>
      <w:proofErr w:type="spellEnd"/>
      <w:r>
        <w:rPr>
          <w:rFonts w:eastAsia="MinioMM_485 SB 585 NO 11 OP"/>
        </w:rPr>
        <w:t xml:space="preserve"> </w:t>
      </w:r>
      <w:proofErr w:type="spellStart"/>
      <w:r>
        <w:rPr>
          <w:rFonts w:eastAsia="MinioMM_485 SB 585 NO 11 OP"/>
        </w:rPr>
        <w:t>rutrum</w:t>
      </w:r>
      <w:proofErr w:type="spellEnd"/>
      <w:r>
        <w:rPr>
          <w:rFonts w:eastAsia="MinioMM_485 SB 585 NO 11 OP"/>
        </w:rPr>
        <w:t xml:space="preserve"> </w:t>
      </w:r>
      <w:proofErr w:type="spellStart"/>
      <w:r>
        <w:rPr>
          <w:rFonts w:eastAsia="MinioMM_485 SB 585 NO 11 OP"/>
        </w:rPr>
        <w:t>sodales</w:t>
      </w:r>
      <w:proofErr w:type="spellEnd"/>
      <w:r>
        <w:rPr>
          <w:rFonts w:eastAsia="MinioMM_485 SB 585 NO 11 OP"/>
        </w:rPr>
        <w:t xml:space="preserve">. Integer </w:t>
      </w:r>
      <w:proofErr w:type="gramStart"/>
      <w:r>
        <w:rPr>
          <w:rFonts w:eastAsia="MinioMM_485 SB 585 NO 11 OP"/>
        </w:rPr>
        <w:t>a</w:t>
      </w:r>
      <w:proofErr w:type="gramEnd"/>
      <w:r>
        <w:rPr>
          <w:rFonts w:eastAsia="MinioMM_485 SB 585 NO 11 OP"/>
        </w:rPr>
        <w:t xml:space="preserve"> </w:t>
      </w:r>
      <w:proofErr w:type="spellStart"/>
      <w:r>
        <w:rPr>
          <w:rFonts w:eastAsia="MinioMM_485 SB 585 NO 11 OP"/>
        </w:rPr>
        <w:t>orci</w:t>
      </w:r>
      <w:proofErr w:type="spellEnd"/>
      <w:r>
        <w:rPr>
          <w:rFonts w:eastAsia="MinioMM_485 SB 585 NO 11 OP"/>
        </w:rPr>
        <w:t xml:space="preserve"> </w:t>
      </w:r>
      <w:proofErr w:type="spellStart"/>
      <w:r>
        <w:rPr>
          <w:rFonts w:eastAsia="MinioMM_485 SB 585 NO 11 OP"/>
        </w:rPr>
        <w:t>fringilla</w:t>
      </w:r>
      <w:proofErr w:type="spellEnd"/>
      <w:r>
        <w:rPr>
          <w:rFonts w:eastAsia="MinioMM_485 SB 585 NO 11 OP"/>
        </w:rPr>
        <w:t xml:space="preserve">, </w:t>
      </w:r>
      <w:proofErr w:type="spellStart"/>
      <w:r>
        <w:rPr>
          <w:rFonts w:eastAsia="MinioMM_485 SB 585 NO 11 OP"/>
        </w:rPr>
        <w:t>rhoncus</w:t>
      </w:r>
      <w:proofErr w:type="spellEnd"/>
      <w:r>
        <w:rPr>
          <w:rFonts w:eastAsia="MinioMM_485 SB 585 NO 11 OP"/>
        </w:rPr>
        <w:t xml:space="preserve"> </w:t>
      </w:r>
      <w:proofErr w:type="spellStart"/>
      <w:r>
        <w:rPr>
          <w:rFonts w:eastAsia="MinioMM_485 SB 585 NO 11 OP"/>
        </w:rPr>
        <w:t>sapien</w:t>
      </w:r>
      <w:proofErr w:type="spellEnd"/>
      <w:r>
        <w:rPr>
          <w:rFonts w:eastAsia="MinioMM_485 SB 585 NO 11 OP"/>
        </w:rPr>
        <w:t xml:space="preserve"> id, semper </w:t>
      </w:r>
      <w:proofErr w:type="spellStart"/>
      <w:r>
        <w:rPr>
          <w:rFonts w:eastAsia="MinioMM_485 SB 585 NO 11 OP"/>
        </w:rPr>
        <w:t>elit</w:t>
      </w:r>
      <w:proofErr w:type="spellEnd"/>
      <w:r>
        <w:rPr>
          <w:rFonts w:eastAsia="MinioMM_485 SB 585 NO 11 OP"/>
        </w:rPr>
        <w:t xml:space="preserve">. </w:t>
      </w:r>
      <w:proofErr w:type="spellStart"/>
      <w:r>
        <w:rPr>
          <w:rFonts w:eastAsia="MinioMM_485 SB 585 NO 11 OP"/>
        </w:rPr>
        <w:t>Suspendisse</w:t>
      </w:r>
      <w:proofErr w:type="spellEnd"/>
      <w:r>
        <w:rPr>
          <w:rFonts w:eastAsia="MinioMM_485 SB 585 NO 11 OP"/>
        </w:rPr>
        <w:t xml:space="preserve"> </w:t>
      </w:r>
      <w:proofErr w:type="spellStart"/>
      <w:r>
        <w:rPr>
          <w:rFonts w:eastAsia="MinioMM_485 SB 585 NO 11 OP"/>
        </w:rPr>
        <w:t>potenti</w:t>
      </w:r>
      <w:proofErr w:type="spellEnd"/>
      <w:r>
        <w:rPr>
          <w:rFonts w:eastAsia="MinioMM_485 SB 585 NO 11 OP"/>
        </w:rPr>
        <w:t xml:space="preserve">. </w:t>
      </w:r>
    </w:p>
    <w:p w14:paraId="1A6932F1" w14:textId="77777777" w:rsidR="00402CF3" w:rsidRDefault="00402CF3" w:rsidP="00402CF3">
      <w:pPr>
        <w:rPr>
          <w:rFonts w:eastAsia="MinioMM_485 SB 585 NO 11 OP"/>
          <w:lang w:val="es-ES_tradnl"/>
        </w:rPr>
      </w:pPr>
      <w:proofErr w:type="spellStart"/>
      <w:r>
        <w:rPr>
          <w:rFonts w:eastAsia="MinioMM_485 SB 585 NO 11 OP"/>
        </w:rPr>
        <w:t>Praesent</w:t>
      </w:r>
      <w:proofErr w:type="spellEnd"/>
      <w:r>
        <w:rPr>
          <w:rFonts w:eastAsia="MinioMM_485 SB 585 NO 11 OP"/>
        </w:rPr>
        <w:t xml:space="preserve"> </w:t>
      </w:r>
      <w:proofErr w:type="spellStart"/>
      <w:r>
        <w:rPr>
          <w:rFonts w:eastAsia="MinioMM_485 SB 585 NO 11 OP"/>
        </w:rPr>
        <w:t>accumsan</w:t>
      </w:r>
      <w:proofErr w:type="spellEnd"/>
      <w:r>
        <w:rPr>
          <w:rFonts w:eastAsia="MinioMM_485 SB 585 NO 11 OP"/>
        </w:rPr>
        <w:t xml:space="preserve"> at nisi vitae </w:t>
      </w:r>
      <w:proofErr w:type="spellStart"/>
      <w:r>
        <w:rPr>
          <w:rFonts w:eastAsia="MinioMM_485 SB 585 NO 11 OP"/>
        </w:rPr>
        <w:t>iaculis</w:t>
      </w:r>
      <w:proofErr w:type="spellEnd"/>
      <w:r>
        <w:rPr>
          <w:rFonts w:eastAsia="MinioMM_485 SB 585 NO 11 OP"/>
        </w:rPr>
        <w:t xml:space="preserve">. </w:t>
      </w:r>
      <w:proofErr w:type="spellStart"/>
      <w:r>
        <w:rPr>
          <w:rFonts w:eastAsia="MinioMM_485 SB 585 NO 11 OP"/>
        </w:rPr>
        <w:t>Pellentesque</w:t>
      </w:r>
      <w:proofErr w:type="spellEnd"/>
      <w:r>
        <w:rPr>
          <w:rFonts w:eastAsia="MinioMM_485 SB 585 NO 11 OP"/>
        </w:rPr>
        <w:t xml:space="preserve"> at </w:t>
      </w:r>
      <w:proofErr w:type="spellStart"/>
      <w:r>
        <w:rPr>
          <w:rFonts w:eastAsia="MinioMM_485 SB 585 NO 11 OP"/>
        </w:rPr>
        <w:t>erat</w:t>
      </w:r>
      <w:proofErr w:type="spellEnd"/>
      <w:r>
        <w:rPr>
          <w:rFonts w:eastAsia="MinioMM_485 SB 585 NO 11 OP"/>
        </w:rPr>
        <w:t xml:space="preserve"> </w:t>
      </w:r>
      <w:proofErr w:type="spellStart"/>
      <w:r>
        <w:rPr>
          <w:rFonts w:eastAsia="MinioMM_485 SB 585 NO 11 OP"/>
        </w:rPr>
        <w:t>leo</w:t>
      </w:r>
      <w:proofErr w:type="spellEnd"/>
      <w:r>
        <w:rPr>
          <w:rFonts w:eastAsia="MinioMM_485 SB 585 NO 11 OP"/>
        </w:rPr>
        <w:t xml:space="preserve">. Ut vel </w:t>
      </w:r>
      <w:proofErr w:type="spellStart"/>
      <w:r>
        <w:rPr>
          <w:rFonts w:eastAsia="MinioMM_485 SB 585 NO 11 OP"/>
        </w:rPr>
        <w:t>rutrum</w:t>
      </w:r>
      <w:proofErr w:type="spellEnd"/>
      <w:r>
        <w:rPr>
          <w:rFonts w:eastAsia="MinioMM_485 SB 585 NO 11 OP"/>
        </w:rPr>
        <w:t xml:space="preserve"> </w:t>
      </w:r>
      <w:proofErr w:type="spellStart"/>
      <w:r>
        <w:rPr>
          <w:rFonts w:eastAsia="MinioMM_485 SB 585 NO 11 OP"/>
        </w:rPr>
        <w:t>metus</w:t>
      </w:r>
      <w:proofErr w:type="spellEnd"/>
      <w:r>
        <w:rPr>
          <w:rFonts w:eastAsia="MinioMM_485 SB 585 NO 11 OP"/>
        </w:rPr>
        <w:t xml:space="preserve">. </w:t>
      </w:r>
      <w:proofErr w:type="spellStart"/>
      <w:r>
        <w:rPr>
          <w:rFonts w:eastAsia="MinioMM_485 SB 585 NO 11 OP"/>
        </w:rPr>
        <w:t>Quisque</w:t>
      </w:r>
      <w:proofErr w:type="spellEnd"/>
      <w:r>
        <w:rPr>
          <w:rFonts w:eastAsia="MinioMM_485 SB 585 NO 11 OP"/>
        </w:rPr>
        <w:t xml:space="preserve"> vestibulum </w:t>
      </w:r>
      <w:proofErr w:type="spellStart"/>
      <w:r>
        <w:rPr>
          <w:rFonts w:eastAsia="MinioMM_485 SB 585 NO 11 OP"/>
        </w:rPr>
        <w:t>arcu</w:t>
      </w:r>
      <w:proofErr w:type="spellEnd"/>
      <w:r>
        <w:rPr>
          <w:rFonts w:eastAsia="MinioMM_485 SB 585 NO 11 OP"/>
        </w:rPr>
        <w:t xml:space="preserve"> id </w:t>
      </w:r>
      <w:proofErr w:type="spellStart"/>
      <w:r>
        <w:rPr>
          <w:rFonts w:eastAsia="MinioMM_485 SB 585 NO 11 OP"/>
        </w:rPr>
        <w:t>risus</w:t>
      </w:r>
      <w:proofErr w:type="spellEnd"/>
      <w:r>
        <w:rPr>
          <w:rFonts w:eastAsia="MinioMM_485 SB 585 NO 11 OP"/>
        </w:rPr>
        <w:t xml:space="preserve"> </w:t>
      </w:r>
      <w:proofErr w:type="spellStart"/>
      <w:r>
        <w:rPr>
          <w:rFonts w:eastAsia="MinioMM_485 SB 585 NO 11 OP"/>
        </w:rPr>
        <w:t>dapibus</w:t>
      </w:r>
      <w:proofErr w:type="spellEnd"/>
      <w:r>
        <w:rPr>
          <w:rFonts w:eastAsia="MinioMM_485 SB 585 NO 11 OP"/>
        </w:rPr>
        <w:t xml:space="preserve"> </w:t>
      </w:r>
      <w:proofErr w:type="spellStart"/>
      <w:r>
        <w:rPr>
          <w:rFonts w:eastAsia="MinioMM_485 SB 585 NO 11 OP"/>
        </w:rPr>
        <w:t>dignissim</w:t>
      </w:r>
      <w:proofErr w:type="spellEnd"/>
      <w:r>
        <w:rPr>
          <w:rFonts w:eastAsia="MinioMM_485 SB 585 NO 11 OP"/>
        </w:rPr>
        <w:t xml:space="preserve">. </w:t>
      </w:r>
      <w:proofErr w:type="spellStart"/>
      <w:r>
        <w:rPr>
          <w:rFonts w:eastAsia="MinioMM_485 SB 585 NO 11 OP"/>
        </w:rPr>
        <w:t>Quisque</w:t>
      </w:r>
      <w:proofErr w:type="spellEnd"/>
      <w:r>
        <w:rPr>
          <w:rFonts w:eastAsia="MinioMM_485 SB 585 NO 11 OP"/>
        </w:rPr>
        <w:t xml:space="preserve"> </w:t>
      </w:r>
      <w:proofErr w:type="spellStart"/>
      <w:r>
        <w:rPr>
          <w:rFonts w:eastAsia="MinioMM_485 SB 585 NO 11 OP"/>
        </w:rPr>
        <w:t>eleifend</w:t>
      </w:r>
      <w:proofErr w:type="spellEnd"/>
      <w:r>
        <w:rPr>
          <w:rFonts w:eastAsia="MinioMM_485 SB 585 NO 11 OP"/>
        </w:rPr>
        <w:t xml:space="preserve"> </w:t>
      </w:r>
      <w:proofErr w:type="spellStart"/>
      <w:r>
        <w:rPr>
          <w:rFonts w:eastAsia="MinioMM_485 SB 585 NO 11 OP"/>
        </w:rPr>
        <w:t>justo</w:t>
      </w:r>
      <w:proofErr w:type="spellEnd"/>
      <w:r>
        <w:rPr>
          <w:rFonts w:eastAsia="MinioMM_485 SB 585 NO 11 OP"/>
        </w:rPr>
        <w:t xml:space="preserve"> ac </w:t>
      </w:r>
      <w:proofErr w:type="spellStart"/>
      <w:r>
        <w:rPr>
          <w:rFonts w:eastAsia="MinioMM_485 SB 585 NO 11 OP"/>
        </w:rPr>
        <w:t>lacus</w:t>
      </w:r>
      <w:proofErr w:type="spellEnd"/>
      <w:r>
        <w:rPr>
          <w:rFonts w:eastAsia="MinioMM_485 SB 585 NO 11 OP"/>
        </w:rPr>
        <w:t xml:space="preserve"> </w:t>
      </w:r>
      <w:proofErr w:type="spellStart"/>
      <w:r>
        <w:rPr>
          <w:rFonts w:eastAsia="MinioMM_485 SB 585 NO 11 OP"/>
        </w:rPr>
        <w:t>hendrerit</w:t>
      </w:r>
      <w:proofErr w:type="spellEnd"/>
      <w:r>
        <w:rPr>
          <w:rFonts w:eastAsia="MinioMM_485 SB 585 NO 11 OP"/>
        </w:rPr>
        <w:t xml:space="preserve">, a </w:t>
      </w:r>
      <w:proofErr w:type="spellStart"/>
      <w:r>
        <w:rPr>
          <w:rFonts w:eastAsia="MinioMM_485 SB 585 NO 11 OP"/>
        </w:rPr>
        <w:t>varius</w:t>
      </w:r>
      <w:proofErr w:type="spellEnd"/>
      <w:r>
        <w:rPr>
          <w:rFonts w:eastAsia="MinioMM_485 SB 585 NO 11 OP"/>
        </w:rPr>
        <w:t xml:space="preserve"> </w:t>
      </w:r>
      <w:proofErr w:type="spellStart"/>
      <w:r>
        <w:rPr>
          <w:rFonts w:eastAsia="MinioMM_485 SB 585 NO 11 OP"/>
        </w:rPr>
        <w:t>elit</w:t>
      </w:r>
      <w:proofErr w:type="spellEnd"/>
      <w:r>
        <w:rPr>
          <w:rFonts w:eastAsia="MinioMM_485 SB 585 NO 11 OP"/>
        </w:rPr>
        <w:t xml:space="preserve"> </w:t>
      </w:r>
      <w:proofErr w:type="spellStart"/>
      <w:r>
        <w:rPr>
          <w:rFonts w:eastAsia="MinioMM_485 SB 585 NO 11 OP"/>
        </w:rPr>
        <w:t>mollis</w:t>
      </w:r>
      <w:proofErr w:type="spellEnd"/>
      <w:r>
        <w:rPr>
          <w:rFonts w:eastAsia="MinioMM_485 SB 585 NO 11 OP"/>
        </w:rPr>
        <w:t xml:space="preserve">. </w:t>
      </w:r>
      <w:proofErr w:type="spellStart"/>
      <w:r>
        <w:rPr>
          <w:rFonts w:eastAsia="MinioMM_485 SB 585 NO 11 OP"/>
        </w:rPr>
        <w:t>Nullam</w:t>
      </w:r>
      <w:proofErr w:type="spellEnd"/>
      <w:r>
        <w:rPr>
          <w:rFonts w:eastAsia="MinioMM_485 SB 585 NO 11 OP"/>
        </w:rPr>
        <w:t xml:space="preserve"> </w:t>
      </w:r>
    </w:p>
    <w:p w14:paraId="6E88D644" w14:textId="2604AB9A" w:rsidR="00402CF3" w:rsidRDefault="00402CF3" w:rsidP="00402CF3">
      <w:pPr>
        <w:pStyle w:val="Captions"/>
      </w:pPr>
      <w:r>
        <w:t>Figure X. Arial, 10pt font, bold, Dark Gray (RGB #79, 78, 86)</w:t>
      </w:r>
    </w:p>
    <w:tbl>
      <w:tblPr>
        <w:tblStyle w:val="AVDefaultTable"/>
        <w:tblW w:w="5000" w:type="pct"/>
        <w:tblLook w:val="04A0" w:firstRow="1" w:lastRow="0" w:firstColumn="1" w:lastColumn="0" w:noHBand="0" w:noVBand="1"/>
      </w:tblPr>
      <w:tblGrid>
        <w:gridCol w:w="4675"/>
        <w:gridCol w:w="4675"/>
      </w:tblGrid>
      <w:tr w:rsidR="00402CF3" w:rsidRPr="00437F54" w14:paraId="23CC0C75" w14:textId="77777777" w:rsidTr="00437F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672" w:type="dxa"/>
            <w:hideMark/>
          </w:tcPr>
          <w:p w14:paraId="1290DC07" w14:textId="77777777" w:rsidR="00402CF3" w:rsidRPr="00437F54" w:rsidRDefault="00402CF3">
            <w:pPr>
              <w:pStyle w:val="TableHeaderRow"/>
              <w:rPr>
                <w:b/>
                <w:bCs/>
              </w:rPr>
            </w:pPr>
            <w:r w:rsidRPr="00437F54">
              <w:rPr>
                <w:b/>
                <w:bCs/>
              </w:rPr>
              <w:t>Column Heading, Arial 9, RGB #0, 155, 167</w:t>
            </w:r>
          </w:p>
        </w:tc>
        <w:tc>
          <w:tcPr>
            <w:tcW w:w="4672" w:type="dxa"/>
            <w:hideMark/>
          </w:tcPr>
          <w:p w14:paraId="5A55AC9E" w14:textId="77777777" w:rsidR="00402CF3" w:rsidRPr="00437F54" w:rsidRDefault="00402CF3">
            <w:pPr>
              <w:pStyle w:val="TableHeaderRow"/>
              <w:rPr>
                <w:b/>
                <w:bCs/>
              </w:rPr>
            </w:pPr>
            <w:r w:rsidRPr="00437F54">
              <w:rPr>
                <w:b/>
                <w:bCs/>
              </w:rPr>
              <w:t>Column Heading Arial 9 (Table Header Row Style)</w:t>
            </w:r>
          </w:p>
        </w:tc>
      </w:tr>
      <w:tr w:rsidR="00402CF3" w14:paraId="08A27CBC" w14:textId="77777777" w:rsidTr="00437F54">
        <w:tc>
          <w:tcPr>
            <w:tcW w:w="4672" w:type="dxa"/>
            <w:hideMark/>
          </w:tcPr>
          <w:p w14:paraId="66069CEC" w14:textId="77777777" w:rsidR="00402CF3" w:rsidRDefault="00402CF3">
            <w:pPr>
              <w:pStyle w:val="TableandBoxText"/>
            </w:pPr>
            <w:r>
              <w:t>Text Arial, 9, (RGB# 209, 208, 209)</w:t>
            </w:r>
          </w:p>
        </w:tc>
        <w:tc>
          <w:tcPr>
            <w:tcW w:w="4672" w:type="dxa"/>
            <w:hideMark/>
          </w:tcPr>
          <w:p w14:paraId="26BF0152" w14:textId="77777777" w:rsidR="00402CF3" w:rsidRDefault="00402CF3">
            <w:pPr>
              <w:pStyle w:val="TableandBoxText"/>
            </w:pPr>
            <w:r>
              <w:t>(Table and Box Text Style)</w:t>
            </w:r>
          </w:p>
        </w:tc>
      </w:tr>
      <w:tr w:rsidR="00402CF3" w14:paraId="5B0A3C33" w14:textId="77777777" w:rsidTr="00437F54">
        <w:tc>
          <w:tcPr>
            <w:tcW w:w="4672" w:type="dxa"/>
            <w:hideMark/>
          </w:tcPr>
          <w:p w14:paraId="5C97F8E2" w14:textId="77777777" w:rsidR="00402CF3" w:rsidRDefault="00402CF3">
            <w:pPr>
              <w:pStyle w:val="TableandBoxText"/>
            </w:pPr>
            <w:r>
              <w:t>Left align text and numbers</w:t>
            </w:r>
          </w:p>
        </w:tc>
        <w:tc>
          <w:tcPr>
            <w:tcW w:w="4672" w:type="dxa"/>
            <w:hideMark/>
          </w:tcPr>
          <w:p w14:paraId="4D33E5F8" w14:textId="77777777" w:rsidR="00402CF3" w:rsidRDefault="00402CF3">
            <w:pPr>
              <w:pStyle w:val="TableandBoxText"/>
            </w:pPr>
            <w:r>
              <w:t>Make sure to use commas for thousands (1,222)</w:t>
            </w:r>
          </w:p>
        </w:tc>
      </w:tr>
      <w:tr w:rsidR="00402CF3" w14:paraId="2BA25FF0" w14:textId="77777777" w:rsidTr="00437F54">
        <w:tc>
          <w:tcPr>
            <w:tcW w:w="4672" w:type="dxa"/>
          </w:tcPr>
          <w:p w14:paraId="32B459F4" w14:textId="3DD85FDF" w:rsidR="00402CF3" w:rsidRDefault="00294958">
            <w:pPr>
              <w:pStyle w:val="TableandBoxText"/>
            </w:pPr>
            <w:r>
              <w:t>Cell Margins: Top/Bottom .02”, Left/Right .05”</w:t>
            </w:r>
          </w:p>
        </w:tc>
        <w:tc>
          <w:tcPr>
            <w:tcW w:w="4672" w:type="dxa"/>
          </w:tcPr>
          <w:p w14:paraId="4BEBAEEC" w14:textId="77777777" w:rsidR="00402CF3" w:rsidRDefault="00402CF3">
            <w:pPr>
              <w:pStyle w:val="TableandBoxText"/>
            </w:pPr>
          </w:p>
        </w:tc>
      </w:tr>
      <w:tr w:rsidR="00402CF3" w14:paraId="71DC3291" w14:textId="77777777" w:rsidTr="00437F54">
        <w:tc>
          <w:tcPr>
            <w:tcW w:w="4672" w:type="dxa"/>
          </w:tcPr>
          <w:p w14:paraId="0F47499D" w14:textId="77777777" w:rsidR="00402CF3" w:rsidRDefault="00402CF3">
            <w:pPr>
              <w:pStyle w:val="TableandBoxText"/>
            </w:pPr>
          </w:p>
        </w:tc>
        <w:tc>
          <w:tcPr>
            <w:tcW w:w="4672" w:type="dxa"/>
          </w:tcPr>
          <w:p w14:paraId="3CDFD431" w14:textId="77777777" w:rsidR="00402CF3" w:rsidRDefault="00402CF3">
            <w:pPr>
              <w:pStyle w:val="TableandBoxText"/>
            </w:pPr>
          </w:p>
        </w:tc>
      </w:tr>
      <w:tr w:rsidR="00402CF3" w14:paraId="78586F5B" w14:textId="77777777" w:rsidTr="00437F54">
        <w:tc>
          <w:tcPr>
            <w:tcW w:w="4672" w:type="dxa"/>
          </w:tcPr>
          <w:p w14:paraId="278CCB8E" w14:textId="77777777" w:rsidR="00402CF3" w:rsidRDefault="00402CF3">
            <w:pPr>
              <w:pStyle w:val="TableandBoxText"/>
            </w:pPr>
          </w:p>
        </w:tc>
        <w:tc>
          <w:tcPr>
            <w:tcW w:w="4672" w:type="dxa"/>
          </w:tcPr>
          <w:p w14:paraId="5F69C932" w14:textId="77777777" w:rsidR="00402CF3" w:rsidRDefault="00402CF3">
            <w:pPr>
              <w:pStyle w:val="TableandBoxText"/>
            </w:pPr>
          </w:p>
        </w:tc>
      </w:tr>
    </w:tbl>
    <w:p w14:paraId="73B50159" w14:textId="77777777" w:rsidR="00402CF3" w:rsidRDefault="00402CF3" w:rsidP="00136503">
      <w:pPr>
        <w:pStyle w:val="NoSpace"/>
      </w:pPr>
    </w:p>
    <w:p w14:paraId="0201A6F3" w14:textId="1A045E8A" w:rsidR="00402CF3" w:rsidRDefault="00666FAA" w:rsidP="00666FAA">
      <w:pPr>
        <w:pStyle w:val="Heading2"/>
      </w:pPr>
      <w:r>
        <w:lastRenderedPageBreak/>
        <w:t>Outline Guide</w:t>
      </w:r>
    </w:p>
    <w:p w14:paraId="34AB9E8A" w14:textId="36EDD5C5" w:rsidR="00666FAA" w:rsidRDefault="00666FAA" w:rsidP="00666FAA"/>
    <w:p w14:paraId="7FBBE96A" w14:textId="7850B8CF" w:rsidR="00666FAA" w:rsidRDefault="00666FAA" w:rsidP="5828358E">
      <w:pPr>
        <w:rPr>
          <w:color w:val="FF0000"/>
        </w:rPr>
      </w:pPr>
      <w:r w:rsidRPr="5828358E">
        <w:rPr>
          <w:color w:val="FF0000"/>
        </w:rPr>
        <w:t xml:space="preserve">Red Font: </w:t>
      </w:r>
      <w:r w:rsidR="002E44B7" w:rsidRPr="5828358E">
        <w:rPr>
          <w:color w:val="FF0000"/>
        </w:rPr>
        <w:t xml:space="preserve">Indicate </w:t>
      </w:r>
      <w:r w:rsidR="36CDFE97" w:rsidRPr="5828358E">
        <w:rPr>
          <w:color w:val="FF0000"/>
        </w:rPr>
        <w:t xml:space="preserve">solicitation </w:t>
      </w:r>
      <w:r w:rsidR="002E44B7" w:rsidRPr="5828358E">
        <w:rPr>
          <w:color w:val="FF0000"/>
        </w:rPr>
        <w:t>instructions, program description or statement of work presented in the solicitation.</w:t>
      </w:r>
    </w:p>
    <w:p w14:paraId="47ACC245" w14:textId="299C32D0" w:rsidR="65625960" w:rsidRDefault="65625960" w:rsidP="5828358E">
      <w:pPr>
        <w:rPr>
          <w:i/>
          <w:iCs/>
          <w:color w:val="FF0000"/>
        </w:rPr>
      </w:pPr>
      <w:r w:rsidRPr="5828358E">
        <w:rPr>
          <w:i/>
          <w:iCs/>
          <w:color w:val="FF0000"/>
        </w:rPr>
        <w:t xml:space="preserve">Red Font (italicized): Indicate </w:t>
      </w:r>
      <w:r w:rsidR="7A31BB5D" w:rsidRPr="5828358E">
        <w:rPr>
          <w:i/>
          <w:iCs/>
          <w:color w:val="FF0000"/>
        </w:rPr>
        <w:t>solicitation</w:t>
      </w:r>
      <w:r w:rsidRPr="5828358E">
        <w:rPr>
          <w:i/>
          <w:iCs/>
          <w:color w:val="FF0000"/>
        </w:rPr>
        <w:t xml:space="preserve"> evaluation criteria.</w:t>
      </w:r>
    </w:p>
    <w:p w14:paraId="69AB40C1" w14:textId="7F84C6FF" w:rsidR="002E44B7" w:rsidRPr="00F30A33" w:rsidRDefault="002E44B7" w:rsidP="5828358E">
      <w:pPr>
        <w:rPr>
          <w:color w:val="00B050"/>
        </w:rPr>
      </w:pPr>
      <w:r w:rsidRPr="00F30A33">
        <w:rPr>
          <w:color w:val="00B050"/>
        </w:rPr>
        <w:t xml:space="preserve">Green Font: </w:t>
      </w:r>
      <w:r w:rsidR="00D469B6" w:rsidRPr="00F30A33">
        <w:rPr>
          <w:color w:val="00B050"/>
        </w:rPr>
        <w:t>These are notes from BDG</w:t>
      </w:r>
      <w:r w:rsidR="00E96A0A" w:rsidRPr="00F30A33">
        <w:rPr>
          <w:color w:val="00B050"/>
        </w:rPr>
        <w:t xml:space="preserve"> regarding the section and may include notes as to why </w:t>
      </w:r>
      <w:r w:rsidR="007F070A" w:rsidRPr="00F30A33">
        <w:rPr>
          <w:color w:val="00B050"/>
        </w:rPr>
        <w:t>something is included or moved</w:t>
      </w:r>
      <w:r w:rsidR="67E6A670" w:rsidRPr="00F30A33">
        <w:rPr>
          <w:color w:val="00B050"/>
        </w:rPr>
        <w:t>.</w:t>
      </w:r>
    </w:p>
    <w:bookmarkEnd w:id="6"/>
    <w:bookmarkEnd w:id="7"/>
    <w:bookmarkEnd w:id="8"/>
    <w:p w14:paraId="6948059C" w14:textId="77777777" w:rsidR="005179B5" w:rsidRDefault="005179B5" w:rsidP="005179B5"/>
    <w:p w14:paraId="0B0C3267" w14:textId="77777777" w:rsidR="005179B5" w:rsidRDefault="005179B5" w:rsidP="005179B5"/>
    <w:p w14:paraId="6DF64F24" w14:textId="77777777" w:rsidR="005179B5" w:rsidRDefault="005179B5" w:rsidP="005179B5"/>
    <w:p w14:paraId="1D46FAFC" w14:textId="77777777" w:rsidR="005179B5" w:rsidRDefault="005179B5" w:rsidP="005179B5"/>
    <w:p w14:paraId="47176665" w14:textId="77777777" w:rsidR="005179B5" w:rsidRDefault="005179B5" w:rsidP="005179B5"/>
    <w:p w14:paraId="67C00A27" w14:textId="77777777" w:rsidR="005179B5" w:rsidRDefault="005179B5" w:rsidP="005179B5">
      <w:pPr>
        <w:sectPr w:rsidR="005179B5" w:rsidSect="00A108B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4D5275B9" w14:textId="77777777" w:rsidR="005179B5" w:rsidRDefault="005179B5" w:rsidP="00614C95">
      <w:pPr>
        <w:pStyle w:val="DividerPageText"/>
      </w:pPr>
    </w:p>
    <w:p w14:paraId="6F7B2833" w14:textId="77777777" w:rsidR="005179B5" w:rsidRDefault="005179B5" w:rsidP="00614C95">
      <w:pPr>
        <w:pStyle w:val="DividerPageText"/>
      </w:pPr>
    </w:p>
    <w:p w14:paraId="62C21F3E" w14:textId="77777777" w:rsidR="005179B5" w:rsidRDefault="005179B5" w:rsidP="00614C95">
      <w:pPr>
        <w:pStyle w:val="DividerPageText"/>
      </w:pPr>
    </w:p>
    <w:p w14:paraId="4C356AF5" w14:textId="77777777" w:rsidR="005179B5" w:rsidRDefault="005179B5" w:rsidP="00614C95">
      <w:pPr>
        <w:pStyle w:val="DividerPageText"/>
      </w:pPr>
    </w:p>
    <w:p w14:paraId="38552640" w14:textId="77777777" w:rsidR="005179B5" w:rsidRDefault="005179B5" w:rsidP="00614C95">
      <w:pPr>
        <w:pStyle w:val="DividerPageText"/>
      </w:pPr>
    </w:p>
    <w:p w14:paraId="35A938A5" w14:textId="77777777" w:rsidR="005179B5" w:rsidRDefault="005179B5" w:rsidP="00614C95">
      <w:pPr>
        <w:pStyle w:val="DividerPageText"/>
      </w:pPr>
    </w:p>
    <w:p w14:paraId="37EEF226" w14:textId="77777777" w:rsidR="005179B5" w:rsidRDefault="005179B5" w:rsidP="00614C95">
      <w:pPr>
        <w:pStyle w:val="DividerPageText"/>
      </w:pPr>
    </w:p>
    <w:p w14:paraId="64CC7E55" w14:textId="77777777" w:rsidR="005179B5" w:rsidRDefault="005179B5" w:rsidP="00614C95">
      <w:pPr>
        <w:pStyle w:val="DividerPageText"/>
      </w:pPr>
    </w:p>
    <w:p w14:paraId="14177D9D" w14:textId="77777777" w:rsidR="005179B5" w:rsidRDefault="005179B5" w:rsidP="00614C95">
      <w:pPr>
        <w:pStyle w:val="DividerPageText"/>
      </w:pPr>
    </w:p>
    <w:p w14:paraId="643AB7BD" w14:textId="77777777" w:rsidR="005179B5" w:rsidRPr="006D6692" w:rsidRDefault="005179B5" w:rsidP="005179B5">
      <w:pPr>
        <w:pStyle w:val="DividerPageText"/>
      </w:pPr>
      <w:r>
        <w:t>Annex 1</w:t>
      </w:r>
    </w:p>
    <w:p w14:paraId="2E975436" w14:textId="77777777" w:rsidR="005179B5" w:rsidRDefault="005179B5" w:rsidP="00666215">
      <w:pPr>
        <w:pStyle w:val="DividerPageText"/>
      </w:pPr>
      <w:r>
        <w:t>Title of Annex</w:t>
      </w:r>
    </w:p>
    <w:p w14:paraId="7E865BE7" w14:textId="77777777" w:rsidR="005179B5" w:rsidRDefault="005179B5" w:rsidP="00666215">
      <w:pPr>
        <w:pStyle w:val="DividerPageText"/>
      </w:pPr>
    </w:p>
    <w:p w14:paraId="0380A748" w14:textId="77777777" w:rsidR="005179B5" w:rsidRPr="006D6692" w:rsidRDefault="005179B5" w:rsidP="005179B5">
      <w:pPr>
        <w:jc w:val="center"/>
        <w:rPr>
          <w:color w:val="1F497D"/>
        </w:rPr>
      </w:pPr>
    </w:p>
    <w:p w14:paraId="799E1A18" w14:textId="77777777" w:rsidR="005179B5" w:rsidRDefault="005179B5" w:rsidP="005179B5">
      <w:pPr>
        <w:sectPr w:rsidR="005179B5" w:rsidSect="00A108BB">
          <w:headerReference w:type="default" r:id="rId14"/>
          <w:footerReference w:type="default" r:id="rId15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415BF99D" w14:textId="7D4E41DA" w:rsidR="005179B5" w:rsidRDefault="00B123ED" w:rsidP="00E23DBC">
      <w:pPr>
        <w:pStyle w:val="AnnexHeading-noTOC"/>
        <w:rPr>
          <w:rFonts w:hint="eastAsia"/>
        </w:rPr>
      </w:pPr>
      <w:bookmarkStart w:id="24" w:name="_Toc450637993"/>
      <w:bookmarkStart w:id="25" w:name="_Toc450725089"/>
      <w:r>
        <w:lastRenderedPageBreak/>
        <w:t xml:space="preserve">Annex A: </w:t>
      </w:r>
      <w:r w:rsidR="005179B5" w:rsidRPr="007B27AF">
        <w:t>Title of Annex</w:t>
      </w:r>
      <w:r w:rsidR="005179B5">
        <w:t xml:space="preserve"> </w:t>
      </w:r>
      <w:bookmarkEnd w:id="24"/>
      <w:bookmarkEnd w:id="25"/>
    </w:p>
    <w:p w14:paraId="0083CF49" w14:textId="77777777" w:rsidR="005179B5" w:rsidRDefault="005179B5" w:rsidP="005179B5">
      <w:r>
        <w:t>Text……</w:t>
      </w:r>
    </w:p>
    <w:p w14:paraId="1C297360" w14:textId="77777777" w:rsidR="00526C1A" w:rsidRPr="00526C1A" w:rsidRDefault="00526C1A" w:rsidP="00005CD0">
      <w:pPr>
        <w:rPr>
          <w:i/>
          <w:highlight w:val="yellow"/>
        </w:rPr>
      </w:pPr>
      <w:r w:rsidRPr="00526C1A">
        <w:rPr>
          <w:i/>
          <w:highlight w:val="yellow"/>
        </w:rPr>
        <w:t>Insert page break if annex text continues (page numbers should continue)</w:t>
      </w:r>
    </w:p>
    <w:p w14:paraId="7D3BE298" w14:textId="77777777" w:rsidR="00526C1A" w:rsidRDefault="00526C1A" w:rsidP="00005CD0">
      <w:pPr>
        <w:rPr>
          <w:i/>
        </w:rPr>
      </w:pPr>
      <w:r w:rsidRPr="00526C1A">
        <w:rPr>
          <w:i/>
          <w:highlight w:val="yellow"/>
        </w:rPr>
        <w:t>If next page is a divider, insert section break (then unlink footers and headers and remove page number)</w:t>
      </w:r>
    </w:p>
    <w:p w14:paraId="7D70CE50" w14:textId="77777777" w:rsidR="00526C1A" w:rsidRPr="00526C1A" w:rsidRDefault="00526C1A" w:rsidP="00005CD0">
      <w:pPr>
        <w:rPr>
          <w:i/>
        </w:rPr>
      </w:pPr>
      <w:r w:rsidRPr="00526C1A">
        <w:rPr>
          <w:i/>
          <w:highlight w:val="yellow"/>
        </w:rPr>
        <w:t xml:space="preserve">Page number for each </w:t>
      </w:r>
      <w:r>
        <w:rPr>
          <w:i/>
          <w:highlight w:val="yellow"/>
        </w:rPr>
        <w:t xml:space="preserve">new </w:t>
      </w:r>
      <w:r w:rsidRPr="00526C1A">
        <w:rPr>
          <w:i/>
          <w:highlight w:val="yellow"/>
        </w:rPr>
        <w:t>annex starts at 1 on the annex title page</w:t>
      </w:r>
    </w:p>
    <w:sectPr w:rsidR="00526C1A" w:rsidRPr="00526C1A" w:rsidSect="00A108BB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7BA8BE" w14:textId="77777777" w:rsidR="00A108BB" w:rsidRDefault="00A108BB" w:rsidP="006273A7">
      <w:r>
        <w:separator/>
      </w:r>
    </w:p>
  </w:endnote>
  <w:endnote w:type="continuationSeparator" w:id="0">
    <w:p w14:paraId="0419BAD9" w14:textId="77777777" w:rsidR="00A108BB" w:rsidRDefault="00A108BB" w:rsidP="006273A7">
      <w:r>
        <w:continuationSeparator/>
      </w:r>
    </w:p>
  </w:endnote>
  <w:endnote w:type="continuationNotice" w:id="1">
    <w:p w14:paraId="2DD0E512" w14:textId="77777777" w:rsidR="00A108BB" w:rsidRDefault="00A108B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(W1)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0000000000000000000"/>
    <w:charset w:val="00"/>
    <w:family w:val="roman"/>
    <w:notTrueType/>
    <w:pitch w:val="default"/>
  </w:font>
  <w:font w:name="MinioMM_485 SB 585 NO 11 OP">
    <w:altName w:val="Malgun Gothic Semilight"/>
    <w:panose1 w:val="00000000000000000000"/>
    <w:charset w:val="00"/>
    <w:family w:val="roman"/>
    <w:notTrueType/>
    <w:pitch w:val="default"/>
    <w:sig w:usb0="00650057" w:usb1="00640072" w:usb2="006E0061" w:usb3="00000061" w:csb0="BFF7AEDB" w:csb1="81642FE4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A8A873" w14:textId="6497133E" w:rsidR="00525707" w:rsidRDefault="001F7620" w:rsidP="006C4126">
    <w:pPr>
      <w:pStyle w:val="HeaderArial8"/>
    </w:pPr>
    <w:r>
      <w:tab/>
    </w:r>
    <w:r w:rsidR="00525707" w:rsidRPr="009A613E">
      <w:t>Use or disclosure of data contained on this sheet is subject to the restriction o</w:t>
    </w:r>
    <w:r w:rsidR="005B3AE9">
      <w:t>n</w:t>
    </w:r>
    <w:r w:rsidR="00525707" w:rsidRPr="009A613E">
      <w:t xml:space="preserve"> the title page of this </w:t>
    </w:r>
    <w:r w:rsidR="00525707" w:rsidRPr="009A613E">
      <w:rPr>
        <w:highlight w:val="yellow"/>
      </w:rPr>
      <w:t>proposal</w:t>
    </w:r>
    <w:r w:rsidR="00FA180D">
      <w:t>.</w:t>
    </w:r>
    <w:r>
      <w:tab/>
    </w:r>
    <w:r w:rsidR="00525707" w:rsidRPr="009A613E">
      <w:t>PAGE</w:t>
    </w:r>
    <w:r w:rsidR="00525707" w:rsidRPr="00263CAC">
      <w:t xml:space="preserve"> </w:t>
    </w:r>
    <w:r w:rsidR="00525707" w:rsidRPr="00263CAC">
      <w:rPr>
        <w:rFonts w:ascii="Times New Roman" w:hAnsi="Times New Roman" w:cs="Times New Roman"/>
        <w:sz w:val="24"/>
        <w:szCs w:val="20"/>
      </w:rPr>
      <w:fldChar w:fldCharType="begin"/>
    </w:r>
    <w:r w:rsidR="00525707" w:rsidRPr="00263CAC">
      <w:instrText xml:space="preserve"> PAGE   \* MERGEFORMAT </w:instrText>
    </w:r>
    <w:r w:rsidR="00525707" w:rsidRPr="00263CAC">
      <w:rPr>
        <w:rFonts w:ascii="Times New Roman" w:hAnsi="Times New Roman" w:cs="Times New Roman"/>
        <w:sz w:val="24"/>
        <w:szCs w:val="20"/>
      </w:rPr>
      <w:fldChar w:fldCharType="separate"/>
    </w:r>
    <w:r w:rsidR="004143C2">
      <w:rPr>
        <w:noProof/>
      </w:rPr>
      <w:t>i</w:t>
    </w:r>
    <w:r w:rsidR="00525707" w:rsidRPr="00263CAC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C3066E" w14:textId="77777777" w:rsidR="005179B5" w:rsidRPr="0095774E" w:rsidRDefault="005179B5" w:rsidP="00414C18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589059" w14:textId="77777777" w:rsidR="000034E6" w:rsidRPr="000034E6" w:rsidRDefault="000034E6" w:rsidP="000034E6">
    <w:pPr>
      <w:pStyle w:val="HeaderArial8"/>
    </w:pPr>
    <w:r w:rsidRPr="000034E6">
      <w:tab/>
      <w:t xml:space="preserve">Use or disclosure of data contained on this sheet is subject to the restriction of the title page of this </w:t>
    </w:r>
    <w:r w:rsidRPr="000034E6">
      <w:rPr>
        <w:highlight w:val="yellow"/>
      </w:rPr>
      <w:t>proposal</w:t>
    </w:r>
    <w:r w:rsidRPr="000034E6">
      <w:t>.</w:t>
    </w:r>
    <w:r w:rsidRPr="000034E6">
      <w:tab/>
      <w:t xml:space="preserve">PAGE </w:t>
    </w:r>
    <w:r w:rsidRPr="000034E6">
      <w:fldChar w:fldCharType="begin"/>
    </w:r>
    <w:r w:rsidRPr="000034E6">
      <w:instrText xml:space="preserve"> PAGE   \* MERGEFORMAT </w:instrText>
    </w:r>
    <w:r w:rsidRPr="000034E6">
      <w:fldChar w:fldCharType="separate"/>
    </w:r>
    <w:r w:rsidRPr="000034E6">
      <w:t>3</w:t>
    </w:r>
    <w:r w:rsidRPr="000034E6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4891D5" w14:textId="77777777" w:rsidR="00A108BB" w:rsidRDefault="00A108BB" w:rsidP="006273A7">
      <w:r>
        <w:separator/>
      </w:r>
    </w:p>
  </w:footnote>
  <w:footnote w:type="continuationSeparator" w:id="0">
    <w:p w14:paraId="34C40365" w14:textId="77777777" w:rsidR="00A108BB" w:rsidRDefault="00A108BB" w:rsidP="006273A7">
      <w:r>
        <w:continuationSeparator/>
      </w:r>
    </w:p>
  </w:footnote>
  <w:footnote w:type="continuationNotice" w:id="1">
    <w:p w14:paraId="7C8EFD0D" w14:textId="77777777" w:rsidR="00A108BB" w:rsidRDefault="00A108BB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49AC3C" w14:textId="77777777" w:rsidR="00525707" w:rsidRPr="009A613E" w:rsidRDefault="00525707" w:rsidP="00F87645">
    <w:pPr>
      <w:pStyle w:val="HeaderArial8"/>
      <w:jc w:val="right"/>
    </w:pPr>
    <w:r w:rsidRPr="009A613E">
      <w:rPr>
        <w:noProof/>
      </w:rPr>
      <w:drawing>
        <wp:anchor distT="0" distB="0" distL="114300" distR="114300" simplePos="0" relativeHeight="251658240" behindDoc="0" locked="0" layoutInCell="1" allowOverlap="1" wp14:anchorId="1AEEE96C" wp14:editId="5A7D8D2E">
          <wp:simplePos x="0" y="0"/>
          <wp:positionH relativeFrom="page">
            <wp:posOffset>911860</wp:posOffset>
          </wp:positionH>
          <wp:positionV relativeFrom="page">
            <wp:posOffset>421005</wp:posOffset>
          </wp:positionV>
          <wp:extent cx="1093470" cy="229235"/>
          <wp:effectExtent l="0" t="0" r="0" b="0"/>
          <wp:wrapSquare wrapText="bothSides"/>
          <wp:docPr id="10" name="Picture 10" descr="Description: Description: AVlogo_hea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escription: Description: AVlogo_heade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3470" cy="2292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A613E">
      <w:t>Name of Project</w:t>
    </w:r>
    <w:r w:rsidR="00F300BA" w:rsidRPr="009A613E">
      <w:t xml:space="preserve"> – Arial 8</w:t>
    </w:r>
  </w:p>
  <w:p w14:paraId="5A615548" w14:textId="77777777" w:rsidR="00525707" w:rsidRPr="00263CAC" w:rsidRDefault="00525707" w:rsidP="00F87645">
    <w:pPr>
      <w:pStyle w:val="HeaderArial8"/>
      <w:jc w:val="right"/>
    </w:pPr>
    <w:r w:rsidRPr="00263CAC">
      <w:t>Solicitation Numbe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22ADE4" w14:textId="77777777" w:rsidR="005179B5" w:rsidRPr="0095774E" w:rsidRDefault="005179B5" w:rsidP="00414C18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B6E0CC" w14:textId="77777777" w:rsidR="00820D70" w:rsidRPr="00614C95" w:rsidRDefault="00820D70" w:rsidP="005E3047">
    <w:pPr>
      <w:pStyle w:val="HeaderArial8"/>
      <w:jc w:val="right"/>
    </w:pPr>
    <w:r w:rsidRPr="00614C95">
      <w:rPr>
        <w:noProof/>
      </w:rPr>
      <w:drawing>
        <wp:anchor distT="0" distB="0" distL="114300" distR="114300" simplePos="0" relativeHeight="251658241" behindDoc="0" locked="0" layoutInCell="1" allowOverlap="1" wp14:anchorId="6B6FC832" wp14:editId="3A600FD0">
          <wp:simplePos x="0" y="0"/>
          <wp:positionH relativeFrom="page">
            <wp:posOffset>911860</wp:posOffset>
          </wp:positionH>
          <wp:positionV relativeFrom="page">
            <wp:posOffset>421005</wp:posOffset>
          </wp:positionV>
          <wp:extent cx="1093470" cy="229235"/>
          <wp:effectExtent l="0" t="0" r="0" b="0"/>
          <wp:wrapSquare wrapText="bothSides"/>
          <wp:docPr id="4" name="Picture 4" descr="Description: Description: AVlogo_hea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escription: Description: AVlogo_heade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3470" cy="2292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14C95">
      <w:t>Name of Project – Arial 8</w:t>
    </w:r>
  </w:p>
  <w:p w14:paraId="12AC3696" w14:textId="637865CC" w:rsidR="00820D70" w:rsidRPr="00614C95" w:rsidRDefault="00820D70" w:rsidP="005E3047">
    <w:pPr>
      <w:pStyle w:val="HeaderArial8"/>
      <w:jc w:val="right"/>
    </w:pPr>
    <w:r w:rsidRPr="00614C95">
      <w:t>Solicitation Numb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E7541F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110D5F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040B25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05CAC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5F2E25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C0EBF2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CB0E85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7689D0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56419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3B6DA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1C3267C"/>
    <w:multiLevelType w:val="hybridMultilevel"/>
    <w:tmpl w:val="CEDEA000"/>
    <w:lvl w:ilvl="0" w:tplc="23A6E9B0">
      <w:start w:val="1"/>
      <w:numFmt w:val="upperRoman"/>
      <w:pStyle w:val="NumberedHeading1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C52E14BA">
      <w:start w:val="1"/>
      <w:numFmt w:val="lowerRoman"/>
      <w:lvlText w:val="%3."/>
      <w:lvlJc w:val="left"/>
      <w:pPr>
        <w:ind w:left="216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79490B"/>
    <w:multiLevelType w:val="hybridMultilevel"/>
    <w:tmpl w:val="EE8C2C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05012453">
    <w:abstractNumId w:val="11"/>
  </w:num>
  <w:num w:numId="2" w16cid:durableId="1997563264">
    <w:abstractNumId w:val="10"/>
  </w:num>
  <w:num w:numId="3" w16cid:durableId="197471101">
    <w:abstractNumId w:val="10"/>
  </w:num>
  <w:num w:numId="4" w16cid:durableId="1074091084">
    <w:abstractNumId w:val="9"/>
  </w:num>
  <w:num w:numId="5" w16cid:durableId="1377193264">
    <w:abstractNumId w:val="7"/>
  </w:num>
  <w:num w:numId="6" w16cid:durableId="1020280137">
    <w:abstractNumId w:val="6"/>
  </w:num>
  <w:num w:numId="7" w16cid:durableId="496577273">
    <w:abstractNumId w:val="5"/>
  </w:num>
  <w:num w:numId="8" w16cid:durableId="785923563">
    <w:abstractNumId w:val="4"/>
  </w:num>
  <w:num w:numId="9" w16cid:durableId="551231150">
    <w:abstractNumId w:val="8"/>
  </w:num>
  <w:num w:numId="10" w16cid:durableId="1929187812">
    <w:abstractNumId w:val="3"/>
  </w:num>
  <w:num w:numId="11" w16cid:durableId="931667899">
    <w:abstractNumId w:val="2"/>
  </w:num>
  <w:num w:numId="12" w16cid:durableId="762725918">
    <w:abstractNumId w:val="1"/>
  </w:num>
  <w:num w:numId="13" w16cid:durableId="14246463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3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NDEwMbcwMQFyLJR0lIJTi4sz8/NACgxrAc516CEsAAAA"/>
  </w:docVars>
  <w:rsids>
    <w:rsidRoot w:val="006273A7"/>
    <w:rsid w:val="0000083C"/>
    <w:rsid w:val="000034E6"/>
    <w:rsid w:val="00005CD0"/>
    <w:rsid w:val="00007EFF"/>
    <w:rsid w:val="0003559C"/>
    <w:rsid w:val="00092D48"/>
    <w:rsid w:val="000A1957"/>
    <w:rsid w:val="000B2DFD"/>
    <w:rsid w:val="000E0176"/>
    <w:rsid w:val="000E6C3D"/>
    <w:rsid w:val="000F3717"/>
    <w:rsid w:val="00101C7D"/>
    <w:rsid w:val="00103F7A"/>
    <w:rsid w:val="001061D9"/>
    <w:rsid w:val="00136503"/>
    <w:rsid w:val="00144AD4"/>
    <w:rsid w:val="00145ED6"/>
    <w:rsid w:val="001910FD"/>
    <w:rsid w:val="0019206C"/>
    <w:rsid w:val="00193DA8"/>
    <w:rsid w:val="00196D7F"/>
    <w:rsid w:val="001C4CB8"/>
    <w:rsid w:val="001D1FAD"/>
    <w:rsid w:val="001F2E1A"/>
    <w:rsid w:val="001F7620"/>
    <w:rsid w:val="001F7BB7"/>
    <w:rsid w:val="00212F31"/>
    <w:rsid w:val="00222C89"/>
    <w:rsid w:val="00224208"/>
    <w:rsid w:val="002331EB"/>
    <w:rsid w:val="0023341A"/>
    <w:rsid w:val="002422FB"/>
    <w:rsid w:val="00243217"/>
    <w:rsid w:val="00255555"/>
    <w:rsid w:val="00263CAC"/>
    <w:rsid w:val="00270E1A"/>
    <w:rsid w:val="00271352"/>
    <w:rsid w:val="00274B1E"/>
    <w:rsid w:val="00277EDC"/>
    <w:rsid w:val="00294958"/>
    <w:rsid w:val="0029703F"/>
    <w:rsid w:val="00297791"/>
    <w:rsid w:val="002B1D24"/>
    <w:rsid w:val="002C0D4C"/>
    <w:rsid w:val="002C3988"/>
    <w:rsid w:val="002E44B7"/>
    <w:rsid w:val="002E5244"/>
    <w:rsid w:val="00313F00"/>
    <w:rsid w:val="00316ED8"/>
    <w:rsid w:val="00324B2F"/>
    <w:rsid w:val="003402C0"/>
    <w:rsid w:val="0036061C"/>
    <w:rsid w:val="0036725F"/>
    <w:rsid w:val="0037241D"/>
    <w:rsid w:val="003779B5"/>
    <w:rsid w:val="0038139E"/>
    <w:rsid w:val="00383848"/>
    <w:rsid w:val="00385221"/>
    <w:rsid w:val="0039032C"/>
    <w:rsid w:val="00390ED0"/>
    <w:rsid w:val="003B1982"/>
    <w:rsid w:val="003B3C8B"/>
    <w:rsid w:val="003D0222"/>
    <w:rsid w:val="003D0E62"/>
    <w:rsid w:val="003E2992"/>
    <w:rsid w:val="003E4B75"/>
    <w:rsid w:val="003F6709"/>
    <w:rsid w:val="00402CF3"/>
    <w:rsid w:val="00413CAA"/>
    <w:rsid w:val="004143C2"/>
    <w:rsid w:val="004149CF"/>
    <w:rsid w:val="00414C18"/>
    <w:rsid w:val="00433DF2"/>
    <w:rsid w:val="00437F54"/>
    <w:rsid w:val="00441776"/>
    <w:rsid w:val="004423EA"/>
    <w:rsid w:val="00443343"/>
    <w:rsid w:val="0044538C"/>
    <w:rsid w:val="0044794A"/>
    <w:rsid w:val="0045103B"/>
    <w:rsid w:val="00453A75"/>
    <w:rsid w:val="004629E3"/>
    <w:rsid w:val="004653FE"/>
    <w:rsid w:val="00466399"/>
    <w:rsid w:val="00470526"/>
    <w:rsid w:val="004778BC"/>
    <w:rsid w:val="00482A11"/>
    <w:rsid w:val="004870C3"/>
    <w:rsid w:val="00493250"/>
    <w:rsid w:val="004B26F4"/>
    <w:rsid w:val="004B332C"/>
    <w:rsid w:val="004B3576"/>
    <w:rsid w:val="004B6556"/>
    <w:rsid w:val="004B7EB2"/>
    <w:rsid w:val="004C3D2B"/>
    <w:rsid w:val="004D50B6"/>
    <w:rsid w:val="004D7D34"/>
    <w:rsid w:val="004E110B"/>
    <w:rsid w:val="004E59E8"/>
    <w:rsid w:val="004E5BC2"/>
    <w:rsid w:val="004F563B"/>
    <w:rsid w:val="0050304A"/>
    <w:rsid w:val="005057A4"/>
    <w:rsid w:val="00516021"/>
    <w:rsid w:val="005179B5"/>
    <w:rsid w:val="00522E03"/>
    <w:rsid w:val="00525707"/>
    <w:rsid w:val="00526C1A"/>
    <w:rsid w:val="005671D3"/>
    <w:rsid w:val="005721EA"/>
    <w:rsid w:val="00575CCD"/>
    <w:rsid w:val="0058331F"/>
    <w:rsid w:val="005875F4"/>
    <w:rsid w:val="00592CA0"/>
    <w:rsid w:val="005A17AB"/>
    <w:rsid w:val="005B136B"/>
    <w:rsid w:val="005B3AE9"/>
    <w:rsid w:val="005C10D3"/>
    <w:rsid w:val="005C3671"/>
    <w:rsid w:val="005C5054"/>
    <w:rsid w:val="005D077D"/>
    <w:rsid w:val="005D0C77"/>
    <w:rsid w:val="005D1A84"/>
    <w:rsid w:val="005E3047"/>
    <w:rsid w:val="005E4A35"/>
    <w:rsid w:val="005E7AAA"/>
    <w:rsid w:val="005F736C"/>
    <w:rsid w:val="00604260"/>
    <w:rsid w:val="006071FD"/>
    <w:rsid w:val="00614C95"/>
    <w:rsid w:val="0062344B"/>
    <w:rsid w:val="0062381C"/>
    <w:rsid w:val="006273A7"/>
    <w:rsid w:val="00627E14"/>
    <w:rsid w:val="00641C9F"/>
    <w:rsid w:val="00653BB6"/>
    <w:rsid w:val="006557C0"/>
    <w:rsid w:val="0065652D"/>
    <w:rsid w:val="00657063"/>
    <w:rsid w:val="006623CA"/>
    <w:rsid w:val="00666215"/>
    <w:rsid w:val="00666FAA"/>
    <w:rsid w:val="00675B34"/>
    <w:rsid w:val="006777BA"/>
    <w:rsid w:val="006B088B"/>
    <w:rsid w:val="006C097F"/>
    <w:rsid w:val="006C4126"/>
    <w:rsid w:val="006C4130"/>
    <w:rsid w:val="006D1C18"/>
    <w:rsid w:val="006D6A8A"/>
    <w:rsid w:val="006E161E"/>
    <w:rsid w:val="006F1F5F"/>
    <w:rsid w:val="006F2584"/>
    <w:rsid w:val="007042BC"/>
    <w:rsid w:val="00707A3D"/>
    <w:rsid w:val="00710AF7"/>
    <w:rsid w:val="00721141"/>
    <w:rsid w:val="0073055F"/>
    <w:rsid w:val="00733EA7"/>
    <w:rsid w:val="00734B6B"/>
    <w:rsid w:val="00736349"/>
    <w:rsid w:val="007540EC"/>
    <w:rsid w:val="0076644F"/>
    <w:rsid w:val="007742D1"/>
    <w:rsid w:val="007753CD"/>
    <w:rsid w:val="00780BDD"/>
    <w:rsid w:val="00786AB3"/>
    <w:rsid w:val="00794F48"/>
    <w:rsid w:val="00796BD4"/>
    <w:rsid w:val="007A453D"/>
    <w:rsid w:val="007A5884"/>
    <w:rsid w:val="007A6599"/>
    <w:rsid w:val="007A66B0"/>
    <w:rsid w:val="007C102D"/>
    <w:rsid w:val="007C7165"/>
    <w:rsid w:val="007F070A"/>
    <w:rsid w:val="007F4802"/>
    <w:rsid w:val="007F7B4A"/>
    <w:rsid w:val="00803A5A"/>
    <w:rsid w:val="008122C5"/>
    <w:rsid w:val="00820D70"/>
    <w:rsid w:val="00823315"/>
    <w:rsid w:val="0083621F"/>
    <w:rsid w:val="008525AB"/>
    <w:rsid w:val="00862733"/>
    <w:rsid w:val="008700A3"/>
    <w:rsid w:val="00873F99"/>
    <w:rsid w:val="008843DD"/>
    <w:rsid w:val="008C1D32"/>
    <w:rsid w:val="008C2D3E"/>
    <w:rsid w:val="008C3DD6"/>
    <w:rsid w:val="008D39D8"/>
    <w:rsid w:val="008D49A2"/>
    <w:rsid w:val="008D67D4"/>
    <w:rsid w:val="008E5406"/>
    <w:rsid w:val="008E7938"/>
    <w:rsid w:val="008F5B87"/>
    <w:rsid w:val="008F7300"/>
    <w:rsid w:val="0090016B"/>
    <w:rsid w:val="009040A6"/>
    <w:rsid w:val="00913F85"/>
    <w:rsid w:val="009176F8"/>
    <w:rsid w:val="0092400B"/>
    <w:rsid w:val="00942E58"/>
    <w:rsid w:val="009469DF"/>
    <w:rsid w:val="00952B30"/>
    <w:rsid w:val="00954AE9"/>
    <w:rsid w:val="00973ED9"/>
    <w:rsid w:val="009852A3"/>
    <w:rsid w:val="009858AB"/>
    <w:rsid w:val="00997669"/>
    <w:rsid w:val="00997EA6"/>
    <w:rsid w:val="009A0E43"/>
    <w:rsid w:val="009A5000"/>
    <w:rsid w:val="009A540D"/>
    <w:rsid w:val="009A5630"/>
    <w:rsid w:val="009A613E"/>
    <w:rsid w:val="009A7FEC"/>
    <w:rsid w:val="009C49DA"/>
    <w:rsid w:val="009C4EE4"/>
    <w:rsid w:val="009F0366"/>
    <w:rsid w:val="009F7DF5"/>
    <w:rsid w:val="00A04D95"/>
    <w:rsid w:val="00A07989"/>
    <w:rsid w:val="00A108BB"/>
    <w:rsid w:val="00A12376"/>
    <w:rsid w:val="00A172C1"/>
    <w:rsid w:val="00A2426E"/>
    <w:rsid w:val="00A34D21"/>
    <w:rsid w:val="00A4415B"/>
    <w:rsid w:val="00A45475"/>
    <w:rsid w:val="00A55635"/>
    <w:rsid w:val="00A56F56"/>
    <w:rsid w:val="00A61570"/>
    <w:rsid w:val="00A76CC8"/>
    <w:rsid w:val="00A8786D"/>
    <w:rsid w:val="00A93922"/>
    <w:rsid w:val="00A97D57"/>
    <w:rsid w:val="00AA16E2"/>
    <w:rsid w:val="00AC5F20"/>
    <w:rsid w:val="00AD03A6"/>
    <w:rsid w:val="00AD2A63"/>
    <w:rsid w:val="00AD3C38"/>
    <w:rsid w:val="00AD5E08"/>
    <w:rsid w:val="00AF15F9"/>
    <w:rsid w:val="00AF1D4E"/>
    <w:rsid w:val="00AF7B9A"/>
    <w:rsid w:val="00AF7C81"/>
    <w:rsid w:val="00B0031A"/>
    <w:rsid w:val="00B06A2A"/>
    <w:rsid w:val="00B123ED"/>
    <w:rsid w:val="00B13AF8"/>
    <w:rsid w:val="00B14AFD"/>
    <w:rsid w:val="00B2261B"/>
    <w:rsid w:val="00B253A4"/>
    <w:rsid w:val="00B25F8D"/>
    <w:rsid w:val="00B26D7A"/>
    <w:rsid w:val="00B305C5"/>
    <w:rsid w:val="00B36EFA"/>
    <w:rsid w:val="00B40A11"/>
    <w:rsid w:val="00B458A6"/>
    <w:rsid w:val="00B47495"/>
    <w:rsid w:val="00B50484"/>
    <w:rsid w:val="00B60957"/>
    <w:rsid w:val="00B70867"/>
    <w:rsid w:val="00B90D4B"/>
    <w:rsid w:val="00BA6180"/>
    <w:rsid w:val="00BB0313"/>
    <w:rsid w:val="00BB07EE"/>
    <w:rsid w:val="00BC471E"/>
    <w:rsid w:val="00BC5E8A"/>
    <w:rsid w:val="00BC717B"/>
    <w:rsid w:val="00BD57F0"/>
    <w:rsid w:val="00BF3F83"/>
    <w:rsid w:val="00BF6626"/>
    <w:rsid w:val="00BF70BF"/>
    <w:rsid w:val="00C02DA5"/>
    <w:rsid w:val="00C035C8"/>
    <w:rsid w:val="00C04692"/>
    <w:rsid w:val="00C11324"/>
    <w:rsid w:val="00C166E8"/>
    <w:rsid w:val="00C25F83"/>
    <w:rsid w:val="00C34621"/>
    <w:rsid w:val="00C41FE2"/>
    <w:rsid w:val="00C571D0"/>
    <w:rsid w:val="00C57F50"/>
    <w:rsid w:val="00C67DB6"/>
    <w:rsid w:val="00C70429"/>
    <w:rsid w:val="00C71D7E"/>
    <w:rsid w:val="00C7252A"/>
    <w:rsid w:val="00C760EF"/>
    <w:rsid w:val="00C9365E"/>
    <w:rsid w:val="00C97E01"/>
    <w:rsid w:val="00CB7308"/>
    <w:rsid w:val="00CC1D64"/>
    <w:rsid w:val="00CD0249"/>
    <w:rsid w:val="00CD1F15"/>
    <w:rsid w:val="00CD5D64"/>
    <w:rsid w:val="00CE0BC7"/>
    <w:rsid w:val="00CE7956"/>
    <w:rsid w:val="00D00CBA"/>
    <w:rsid w:val="00D10D65"/>
    <w:rsid w:val="00D17D66"/>
    <w:rsid w:val="00D22692"/>
    <w:rsid w:val="00D2376D"/>
    <w:rsid w:val="00D34441"/>
    <w:rsid w:val="00D469B6"/>
    <w:rsid w:val="00D52AFA"/>
    <w:rsid w:val="00D5794E"/>
    <w:rsid w:val="00D57F21"/>
    <w:rsid w:val="00D754A4"/>
    <w:rsid w:val="00D850FE"/>
    <w:rsid w:val="00DA3C11"/>
    <w:rsid w:val="00DA4908"/>
    <w:rsid w:val="00DB0480"/>
    <w:rsid w:val="00DB1C1E"/>
    <w:rsid w:val="00DB20DF"/>
    <w:rsid w:val="00DB404A"/>
    <w:rsid w:val="00DC0B3D"/>
    <w:rsid w:val="00DC4342"/>
    <w:rsid w:val="00DC479B"/>
    <w:rsid w:val="00DC4E70"/>
    <w:rsid w:val="00DD2AC9"/>
    <w:rsid w:val="00DE57D9"/>
    <w:rsid w:val="00DE6906"/>
    <w:rsid w:val="00E04CAD"/>
    <w:rsid w:val="00E05C4A"/>
    <w:rsid w:val="00E07244"/>
    <w:rsid w:val="00E1289C"/>
    <w:rsid w:val="00E23DBC"/>
    <w:rsid w:val="00E253D8"/>
    <w:rsid w:val="00E26492"/>
    <w:rsid w:val="00E32645"/>
    <w:rsid w:val="00E32B48"/>
    <w:rsid w:val="00E43EAE"/>
    <w:rsid w:val="00E507FD"/>
    <w:rsid w:val="00E54D3D"/>
    <w:rsid w:val="00E6004E"/>
    <w:rsid w:val="00E627B5"/>
    <w:rsid w:val="00E62F69"/>
    <w:rsid w:val="00E652E0"/>
    <w:rsid w:val="00E65519"/>
    <w:rsid w:val="00E65599"/>
    <w:rsid w:val="00E70FC3"/>
    <w:rsid w:val="00E722A3"/>
    <w:rsid w:val="00E73CD4"/>
    <w:rsid w:val="00E74233"/>
    <w:rsid w:val="00E91AA5"/>
    <w:rsid w:val="00E95481"/>
    <w:rsid w:val="00E96120"/>
    <w:rsid w:val="00E96A0A"/>
    <w:rsid w:val="00EB0F4B"/>
    <w:rsid w:val="00EB1860"/>
    <w:rsid w:val="00EB491A"/>
    <w:rsid w:val="00EB560E"/>
    <w:rsid w:val="00EC074B"/>
    <w:rsid w:val="00EC1F65"/>
    <w:rsid w:val="00ED1CC1"/>
    <w:rsid w:val="00ED3043"/>
    <w:rsid w:val="00ED7990"/>
    <w:rsid w:val="00EF13DF"/>
    <w:rsid w:val="00EF53D8"/>
    <w:rsid w:val="00EF5994"/>
    <w:rsid w:val="00F02590"/>
    <w:rsid w:val="00F116F8"/>
    <w:rsid w:val="00F12F82"/>
    <w:rsid w:val="00F214F0"/>
    <w:rsid w:val="00F300BA"/>
    <w:rsid w:val="00F30A33"/>
    <w:rsid w:val="00F3511A"/>
    <w:rsid w:val="00F37E21"/>
    <w:rsid w:val="00F40C99"/>
    <w:rsid w:val="00F42E51"/>
    <w:rsid w:val="00F43B98"/>
    <w:rsid w:val="00F501B4"/>
    <w:rsid w:val="00F560FB"/>
    <w:rsid w:val="00F62D9F"/>
    <w:rsid w:val="00F64319"/>
    <w:rsid w:val="00F80243"/>
    <w:rsid w:val="00F87645"/>
    <w:rsid w:val="00FA180D"/>
    <w:rsid w:val="00FA61C6"/>
    <w:rsid w:val="00FB521D"/>
    <w:rsid w:val="00FC2A4F"/>
    <w:rsid w:val="00FD45A1"/>
    <w:rsid w:val="00FE4096"/>
    <w:rsid w:val="00FF2E5B"/>
    <w:rsid w:val="00FF445C"/>
    <w:rsid w:val="36CDFE97"/>
    <w:rsid w:val="497E8F59"/>
    <w:rsid w:val="5828358E"/>
    <w:rsid w:val="65625960"/>
    <w:rsid w:val="67E6A670"/>
    <w:rsid w:val="6CC8D0D8"/>
    <w:rsid w:val="7A31BB5D"/>
    <w:rsid w:val="7FA7F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18DF55"/>
  <w15:chartTrackingRefBased/>
  <w15:docId w15:val="{FB473710-AA08-4571-AC52-ABFA32862A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/>
    <w:lsdException w:name="heading 7" w:semiHidden="1" w:uiPriority="9" w:unhideWhenUsed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136B"/>
    <w:pPr>
      <w:spacing w:after="120"/>
    </w:pPr>
    <w:rPr>
      <w:rFonts w:cs="Times New (W1)"/>
      <w:color w:val="000000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5B136B"/>
    <w:pPr>
      <w:keepNext/>
      <w:pBdr>
        <w:top w:val="single" w:sz="24" w:space="0" w:color="009BA7"/>
        <w:left w:val="single" w:sz="24" w:space="0" w:color="009BA7"/>
        <w:bottom w:val="single" w:sz="24" w:space="0" w:color="009BA7"/>
        <w:right w:val="single" w:sz="24" w:space="0" w:color="009BA7"/>
      </w:pBdr>
      <w:shd w:val="clear" w:color="auto" w:fill="009BA7"/>
      <w:spacing w:after="0"/>
      <w:outlineLvl w:val="0"/>
    </w:pPr>
    <w:rPr>
      <w:rFonts w:ascii="Times New Roman Bold" w:eastAsia="MinioMM_485 SB 585 NO 11 OP" w:hAnsi="Times New Roman Bold" w:cs="Times New Roman"/>
      <w:b/>
      <w:bCs/>
      <w:caps/>
      <w:color w:val="FFFFFF"/>
      <w:kern w:val="32"/>
      <w:sz w:val="24"/>
      <w:szCs w:val="20"/>
    </w:rPr>
  </w:style>
  <w:style w:type="paragraph" w:styleId="Heading2">
    <w:name w:val="heading 2"/>
    <w:basedOn w:val="Normal"/>
    <w:next w:val="Normal"/>
    <w:link w:val="Heading2Char"/>
    <w:autoRedefine/>
    <w:qFormat/>
    <w:rsid w:val="005B136B"/>
    <w:pPr>
      <w:spacing w:after="0"/>
      <w:outlineLvl w:val="1"/>
    </w:pPr>
    <w:rPr>
      <w:rFonts w:ascii="Times New Roman Bold" w:hAnsi="Times New Roman Bold"/>
      <w:b/>
      <w:smallCaps/>
      <w:color w:val="009BA7"/>
    </w:rPr>
  </w:style>
  <w:style w:type="paragraph" w:styleId="Heading3">
    <w:name w:val="heading 3"/>
    <w:basedOn w:val="Normal"/>
    <w:next w:val="Normal"/>
    <w:link w:val="Heading3Char"/>
    <w:autoRedefine/>
    <w:qFormat/>
    <w:rsid w:val="008C3DD6"/>
    <w:pPr>
      <w:spacing w:after="0"/>
      <w:outlineLvl w:val="2"/>
    </w:pPr>
    <w:rPr>
      <w:smallCaps/>
      <w:color w:val="009BA7"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A97D57"/>
    <w:pPr>
      <w:spacing w:after="0"/>
      <w:outlineLvl w:val="3"/>
    </w:pPr>
    <w:rPr>
      <w:b/>
      <w:i/>
      <w:color w:val="4F4E56"/>
    </w:rPr>
  </w:style>
  <w:style w:type="paragraph" w:styleId="Heading5">
    <w:name w:val="heading 5"/>
    <w:basedOn w:val="Normal"/>
    <w:next w:val="Normal"/>
    <w:link w:val="Heading5Char"/>
    <w:autoRedefine/>
    <w:unhideWhenUsed/>
    <w:qFormat/>
    <w:rsid w:val="005B136B"/>
    <w:pPr>
      <w:spacing w:after="0"/>
      <w:outlineLvl w:val="4"/>
    </w:pPr>
    <w:rPr>
      <w:b/>
      <w:color w:val="4F4E56"/>
    </w:rPr>
  </w:style>
  <w:style w:type="paragraph" w:styleId="Heading6">
    <w:name w:val="heading 6"/>
    <w:basedOn w:val="Normal"/>
    <w:next w:val="Normal"/>
    <w:link w:val="Heading6Char"/>
    <w:autoRedefine/>
    <w:unhideWhenUsed/>
    <w:rsid w:val="00F300BA"/>
    <w:pPr>
      <w:outlineLvl w:val="5"/>
    </w:p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721141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4C5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Title - TOC,Acro Page,Annex"/>
    <w:basedOn w:val="Heading1"/>
    <w:next w:val="Normal"/>
    <w:link w:val="TitleChar"/>
    <w:qFormat/>
    <w:rsid w:val="00271352"/>
    <w:pPr>
      <w:pBdr>
        <w:bottom w:val="single" w:sz="4" w:space="1" w:color="1F497D"/>
      </w:pBdr>
      <w:tabs>
        <w:tab w:val="right" w:leader="dot" w:pos="9350"/>
      </w:tabs>
    </w:pPr>
    <w:rPr>
      <w:b w:val="0"/>
      <w:bCs w:val="0"/>
      <w:noProof/>
      <w:color w:val="FFFFFF" w:themeColor="background1"/>
      <w:szCs w:val="24"/>
    </w:rPr>
  </w:style>
  <w:style w:type="character" w:customStyle="1" w:styleId="TitleChar">
    <w:name w:val="Title Char"/>
    <w:aliases w:val="Title - TOC Char,Acro Page Char,Annex Char"/>
    <w:basedOn w:val="DefaultParagraphFont"/>
    <w:link w:val="Title"/>
    <w:rsid w:val="00271352"/>
    <w:rPr>
      <w:rFonts w:ascii="Times New Roman Bold" w:eastAsia="MinioMM_485 SB 585 NO 11 OP" w:hAnsi="Times New Roman Bold"/>
      <w:caps/>
      <w:noProof/>
      <w:color w:val="FFFFFF" w:themeColor="background1"/>
      <w:kern w:val="32"/>
      <w:sz w:val="24"/>
      <w:szCs w:val="24"/>
      <w:shd w:val="clear" w:color="auto" w:fill="1F497D"/>
    </w:rPr>
  </w:style>
  <w:style w:type="paragraph" w:customStyle="1" w:styleId="PageTitle">
    <w:name w:val="Page Title"/>
    <w:basedOn w:val="Normal"/>
    <w:link w:val="PageTitleChar"/>
    <w:autoRedefine/>
    <w:uiPriority w:val="19"/>
    <w:rsid w:val="00DE57D9"/>
    <w:rPr>
      <w:rFonts w:ascii="Gill Sans MT" w:hAnsi="Gill Sans MT"/>
      <w:caps/>
      <w:color w:val="002F6C"/>
      <w:sz w:val="60"/>
      <w:szCs w:val="60"/>
    </w:rPr>
  </w:style>
  <w:style w:type="character" w:customStyle="1" w:styleId="PageTitleChar">
    <w:name w:val="Page Title Char"/>
    <w:basedOn w:val="DefaultParagraphFont"/>
    <w:link w:val="PageTitle"/>
    <w:uiPriority w:val="19"/>
    <w:rsid w:val="005179B5"/>
    <w:rPr>
      <w:rFonts w:ascii="Gill Sans MT" w:hAnsi="Gill Sans MT" w:cs="Times New (W1)"/>
      <w:caps/>
      <w:color w:val="002F6C"/>
      <w:sz w:val="60"/>
      <w:szCs w:val="60"/>
    </w:rPr>
  </w:style>
  <w:style w:type="paragraph" w:customStyle="1" w:styleId="Captions">
    <w:name w:val="Captions"/>
    <w:basedOn w:val="Normal"/>
    <w:link w:val="CaptionsChar"/>
    <w:uiPriority w:val="1"/>
    <w:qFormat/>
    <w:rsid w:val="005B136B"/>
    <w:pPr>
      <w:spacing w:after="0"/>
    </w:pPr>
    <w:rPr>
      <w:rFonts w:ascii="Arial" w:eastAsiaTheme="minorHAnsi" w:hAnsi="Arial" w:cstheme="minorBidi"/>
      <w:b/>
      <w:color w:val="4F4E56"/>
      <w:sz w:val="18"/>
    </w:rPr>
  </w:style>
  <w:style w:type="character" w:customStyle="1" w:styleId="CaptionsChar">
    <w:name w:val="Captions Char"/>
    <w:basedOn w:val="DefaultParagraphFont"/>
    <w:link w:val="Captions"/>
    <w:uiPriority w:val="1"/>
    <w:rsid w:val="005B136B"/>
    <w:rPr>
      <w:rFonts w:ascii="Arial" w:eastAsiaTheme="minorHAnsi" w:hAnsi="Arial" w:cstheme="minorBidi"/>
      <w:b/>
      <w:color w:val="4F4E56"/>
      <w:sz w:val="18"/>
      <w:szCs w:val="22"/>
    </w:rPr>
  </w:style>
  <w:style w:type="character" w:customStyle="1" w:styleId="Heading1Char">
    <w:name w:val="Heading 1 Char"/>
    <w:basedOn w:val="DefaultParagraphFont"/>
    <w:link w:val="Heading1"/>
    <w:rsid w:val="005B136B"/>
    <w:rPr>
      <w:rFonts w:ascii="Times New Roman Bold" w:eastAsia="MinioMM_485 SB 585 NO 11 OP" w:hAnsi="Times New Roman Bold"/>
      <w:b/>
      <w:bCs/>
      <w:caps/>
      <w:color w:val="FFFFFF"/>
      <w:kern w:val="32"/>
      <w:sz w:val="24"/>
      <w:shd w:val="clear" w:color="auto" w:fill="009BA7"/>
    </w:rPr>
  </w:style>
  <w:style w:type="character" w:customStyle="1" w:styleId="Heading2Char">
    <w:name w:val="Heading 2 Char"/>
    <w:basedOn w:val="DefaultParagraphFont"/>
    <w:link w:val="Heading2"/>
    <w:rsid w:val="005B136B"/>
    <w:rPr>
      <w:rFonts w:ascii="Times New Roman Bold" w:hAnsi="Times New Roman Bold" w:cs="Times New (W1)"/>
      <w:b/>
      <w:smallCaps/>
      <w:color w:val="009BA7"/>
      <w:sz w:val="22"/>
      <w:szCs w:val="22"/>
    </w:rPr>
  </w:style>
  <w:style w:type="character" w:customStyle="1" w:styleId="Heading3Char">
    <w:name w:val="Heading 3 Char"/>
    <w:basedOn w:val="DefaultParagraphFont"/>
    <w:link w:val="Heading3"/>
    <w:rsid w:val="008C3DD6"/>
    <w:rPr>
      <w:rFonts w:cs="Times New (W1)"/>
      <w:smallCaps/>
      <w:color w:val="009BA7"/>
      <w:sz w:val="22"/>
      <w:szCs w:val="22"/>
    </w:rPr>
  </w:style>
  <w:style w:type="paragraph" w:styleId="Subtitle">
    <w:name w:val="Subtitle"/>
    <w:basedOn w:val="Normal"/>
    <w:next w:val="Normal"/>
    <w:link w:val="SubtitleChar"/>
    <w:autoRedefine/>
    <w:uiPriority w:val="11"/>
    <w:rsid w:val="00DE57D9"/>
    <w:pPr>
      <w:numPr>
        <w:ilvl w:val="1"/>
      </w:numPr>
      <w:spacing w:line="259" w:lineRule="auto"/>
    </w:pPr>
    <w:rPr>
      <w:rFonts w:ascii="Gill Sans MT" w:eastAsiaTheme="minorEastAsia" w:hAnsi="Gill Sans MT" w:cstheme="minorBidi"/>
      <w:smallCaps/>
      <w:color w:val="939598"/>
      <w:spacing w:val="15"/>
      <w:sz w:val="44"/>
    </w:rPr>
  </w:style>
  <w:style w:type="character" w:customStyle="1" w:styleId="SubtitleChar">
    <w:name w:val="Subtitle Char"/>
    <w:basedOn w:val="DefaultParagraphFont"/>
    <w:link w:val="Subtitle"/>
    <w:uiPriority w:val="11"/>
    <w:rsid w:val="00DE57D9"/>
    <w:rPr>
      <w:rFonts w:ascii="Gill Sans MT" w:eastAsiaTheme="minorEastAsia" w:hAnsi="Gill Sans MT" w:cstheme="minorBidi"/>
      <w:smallCaps/>
      <w:color w:val="939598"/>
      <w:spacing w:val="15"/>
      <w:sz w:val="44"/>
      <w:szCs w:val="22"/>
    </w:rPr>
  </w:style>
  <w:style w:type="paragraph" w:styleId="Quote">
    <w:name w:val="Quote"/>
    <w:aliases w:val="Quotes"/>
    <w:basedOn w:val="Normal"/>
    <w:next w:val="Normal"/>
    <w:link w:val="QuoteChar"/>
    <w:autoRedefine/>
    <w:uiPriority w:val="29"/>
    <w:qFormat/>
    <w:rsid w:val="00DE57D9"/>
    <w:rPr>
      <w:rFonts w:ascii="Gill Sans MT" w:hAnsi="Gill Sans MT"/>
      <w:b/>
      <w:i/>
      <w:iCs/>
      <w:color w:val="8C8985"/>
      <w:sz w:val="28"/>
    </w:rPr>
  </w:style>
  <w:style w:type="character" w:customStyle="1" w:styleId="QuoteChar">
    <w:name w:val="Quote Char"/>
    <w:aliases w:val="Quotes Char"/>
    <w:basedOn w:val="DefaultParagraphFont"/>
    <w:link w:val="Quote"/>
    <w:uiPriority w:val="29"/>
    <w:rsid w:val="00DE57D9"/>
    <w:rPr>
      <w:rFonts w:ascii="Gill Sans MT" w:hAnsi="Gill Sans MT" w:cs="Times New (W1)"/>
      <w:b/>
      <w:i/>
      <w:iCs/>
      <w:color w:val="8C8985"/>
      <w:sz w:val="28"/>
      <w:szCs w:val="22"/>
    </w:rPr>
  </w:style>
  <w:style w:type="paragraph" w:customStyle="1" w:styleId="TableHeaderRow">
    <w:name w:val="Table Header Row"/>
    <w:basedOn w:val="Normal"/>
    <w:qFormat/>
    <w:rsid w:val="005B136B"/>
    <w:pPr>
      <w:spacing w:after="0"/>
    </w:pPr>
    <w:rPr>
      <w:rFonts w:ascii="Arial" w:eastAsia="MinioMM_485 SB 585 NO 11 OP" w:hAnsi="Arial" w:cs="Arial"/>
      <w:b/>
      <w:color w:val="FFFFFF" w:themeColor="background1"/>
      <w:sz w:val="18"/>
      <w:szCs w:val="18"/>
    </w:rPr>
  </w:style>
  <w:style w:type="paragraph" w:customStyle="1" w:styleId="TableandBoxText">
    <w:name w:val="Table and Box Text"/>
    <w:basedOn w:val="Normal"/>
    <w:qFormat/>
    <w:rsid w:val="005B136B"/>
    <w:pPr>
      <w:spacing w:after="0"/>
    </w:pPr>
    <w:rPr>
      <w:rFonts w:ascii="Arial" w:eastAsia="MinioMM_485 SB 585 NO 11 OP" w:hAnsi="Arial" w:cs="Arial"/>
      <w:sz w:val="18"/>
      <w:szCs w:val="18"/>
    </w:rPr>
  </w:style>
  <w:style w:type="paragraph" w:customStyle="1" w:styleId="TextBoxTitle">
    <w:name w:val="Text Box Title"/>
    <w:basedOn w:val="Normal"/>
    <w:qFormat/>
    <w:rsid w:val="004E59E8"/>
    <w:pPr>
      <w:shd w:val="clear" w:color="auto" w:fill="C6D9F1"/>
      <w:spacing w:after="0"/>
      <w:jc w:val="center"/>
    </w:pPr>
    <w:rPr>
      <w:rFonts w:ascii="Arial" w:hAnsi="Arial" w:cs="Arial"/>
      <w:b/>
      <w:color w:val="000000" w:themeColor="text1"/>
      <w:sz w:val="18"/>
      <w:szCs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21141"/>
    <w:rPr>
      <w:rFonts w:asciiTheme="majorHAnsi" w:eastAsiaTheme="majorEastAsia" w:hAnsiTheme="majorHAnsi" w:cstheme="majorBidi"/>
      <w:i/>
      <w:iCs/>
      <w:color w:val="004C53" w:themeColor="accent1" w:themeShade="7F"/>
      <w:sz w:val="24"/>
      <w:szCs w:val="22"/>
    </w:rPr>
  </w:style>
  <w:style w:type="character" w:customStyle="1" w:styleId="Heading4Char">
    <w:name w:val="Heading 4 Char"/>
    <w:basedOn w:val="DefaultParagraphFont"/>
    <w:link w:val="Heading4"/>
    <w:rsid w:val="00A97D57"/>
    <w:rPr>
      <w:rFonts w:cs="Times New (W1)"/>
      <w:b/>
      <w:i/>
      <w:color w:val="4F4E56"/>
      <w:sz w:val="22"/>
      <w:szCs w:val="22"/>
    </w:rPr>
  </w:style>
  <w:style w:type="character" w:customStyle="1" w:styleId="Heading5Char">
    <w:name w:val="Heading 5 Char"/>
    <w:basedOn w:val="DefaultParagraphFont"/>
    <w:link w:val="Heading5"/>
    <w:rsid w:val="005B136B"/>
    <w:rPr>
      <w:rFonts w:cs="Times New (W1)"/>
      <w:b/>
      <w:color w:val="4F4E56"/>
      <w:sz w:val="22"/>
      <w:szCs w:val="22"/>
    </w:rPr>
  </w:style>
  <w:style w:type="character" w:customStyle="1" w:styleId="Heading6Char">
    <w:name w:val="Heading 6 Char"/>
    <w:basedOn w:val="DefaultParagraphFont"/>
    <w:link w:val="Heading6"/>
    <w:rsid w:val="00F300BA"/>
    <w:rPr>
      <w:rFonts w:cs="Times New (W1)"/>
      <w:color w:val="000000"/>
      <w:sz w:val="22"/>
      <w:szCs w:val="22"/>
    </w:rPr>
  </w:style>
  <w:style w:type="paragraph" w:styleId="TOC2">
    <w:name w:val="toc 2"/>
    <w:basedOn w:val="Normal"/>
    <w:next w:val="Normal"/>
    <w:autoRedefine/>
    <w:uiPriority w:val="39"/>
    <w:rsid w:val="006D6A8A"/>
    <w:pPr>
      <w:tabs>
        <w:tab w:val="right" w:leader="dot" w:pos="9350"/>
      </w:tabs>
      <w:spacing w:after="0"/>
      <w:ind w:left="425" w:hanging="245"/>
    </w:pPr>
    <w:rPr>
      <w:rFonts w:cs="Times New Roman"/>
      <w:smallCaps/>
      <w:color w:val="000000" w:themeColor="text1"/>
      <w:sz w:val="24"/>
      <w:szCs w:val="24"/>
    </w:rPr>
  </w:style>
  <w:style w:type="paragraph" w:styleId="TOC1">
    <w:name w:val="toc 1"/>
    <w:basedOn w:val="Normal"/>
    <w:next w:val="Normal"/>
    <w:autoRedefine/>
    <w:uiPriority w:val="39"/>
    <w:rsid w:val="006D6A8A"/>
    <w:pPr>
      <w:tabs>
        <w:tab w:val="right" w:leader="dot" w:pos="9350"/>
      </w:tabs>
      <w:spacing w:after="0"/>
    </w:pPr>
    <w:rPr>
      <w:rFonts w:ascii="Times New Roman Bold" w:hAnsi="Times New Roman Bold" w:cs="Times New Roman"/>
      <w:smallCaps/>
      <w:noProof/>
      <w:color w:val="000000" w:themeColor="text1"/>
      <w:sz w:val="24"/>
      <w:szCs w:val="24"/>
    </w:rPr>
  </w:style>
  <w:style w:type="character" w:customStyle="1" w:styleId="TableFigureTitletext">
    <w:name w:val="Table Figure Title text"/>
    <w:basedOn w:val="DefaultParagraphFont"/>
    <w:qFormat/>
    <w:rsid w:val="005B136B"/>
    <w:rPr>
      <w:rFonts w:ascii="Arial" w:hAnsi="Arial"/>
      <w:b/>
      <w:bCs/>
      <w:color w:val="4F4E56"/>
      <w:sz w:val="18"/>
    </w:rPr>
  </w:style>
  <w:style w:type="paragraph" w:customStyle="1" w:styleId="DividerPageText">
    <w:name w:val="Divider Page Text"/>
    <w:aliases w:val="TNR 20,bold,blue"/>
    <w:basedOn w:val="Normal"/>
    <w:next w:val="Normal"/>
    <w:qFormat/>
    <w:rsid w:val="00F02590"/>
    <w:pPr>
      <w:spacing w:after="0"/>
      <w:jc w:val="center"/>
    </w:pPr>
    <w:rPr>
      <w:rFonts w:ascii="Times New Roman Bold" w:hAnsi="Times New Roman Bold" w:cs="Times New Roman"/>
      <w:b/>
      <w:smallCaps/>
      <w:color w:val="009BA7"/>
      <w:sz w:val="40"/>
      <w:szCs w:val="40"/>
    </w:rPr>
  </w:style>
  <w:style w:type="paragraph" w:styleId="TOC3">
    <w:name w:val="toc 3"/>
    <w:basedOn w:val="Normal"/>
    <w:next w:val="Normal"/>
    <w:autoRedefine/>
    <w:uiPriority w:val="39"/>
    <w:rsid w:val="006D6A8A"/>
    <w:pPr>
      <w:spacing w:after="0"/>
      <w:ind w:left="475"/>
    </w:pPr>
    <w:rPr>
      <w:rFonts w:cs="Times New Roman"/>
      <w:smallCaps/>
      <w:color w:val="000000" w:themeColor="text1"/>
      <w:sz w:val="24"/>
      <w:szCs w:val="24"/>
    </w:rPr>
  </w:style>
  <w:style w:type="paragraph" w:customStyle="1" w:styleId="NumberedHeading1">
    <w:name w:val="Numbered Heading 1"/>
    <w:basedOn w:val="Heading1"/>
    <w:link w:val="NumberedHeading1Char"/>
    <w:rsid w:val="009A613E"/>
    <w:pPr>
      <w:keepLines/>
      <w:numPr>
        <w:numId w:val="2"/>
      </w:numPr>
      <w:ind w:left="0" w:firstLine="0"/>
      <w:contextualSpacing/>
    </w:pPr>
    <w:rPr>
      <w:rFonts w:ascii="Times New Roman" w:hAnsi="Times New Roman"/>
      <w:szCs w:val="24"/>
    </w:rPr>
  </w:style>
  <w:style w:type="character" w:customStyle="1" w:styleId="NumberedHeading1Char">
    <w:name w:val="Numbered Heading 1 Char"/>
    <w:basedOn w:val="Heading1Char"/>
    <w:link w:val="NumberedHeading1"/>
    <w:rsid w:val="009A613E"/>
    <w:rPr>
      <w:rFonts w:ascii="Times New Roman Bold" w:eastAsia="MinioMM_485 SB 585 NO 11 OP" w:hAnsi="Times New Roman Bold"/>
      <w:b/>
      <w:bCs/>
      <w:caps/>
      <w:color w:val="FFFFFF"/>
      <w:kern w:val="32"/>
      <w:sz w:val="24"/>
      <w:szCs w:val="24"/>
      <w:shd w:val="clear" w:color="auto" w:fill="009BA7"/>
    </w:rPr>
  </w:style>
  <w:style w:type="table" w:customStyle="1" w:styleId="AVDefaultTable">
    <w:name w:val="AV Default Table"/>
    <w:basedOn w:val="TableNormal"/>
    <w:uiPriority w:val="99"/>
    <w:rsid w:val="00DC479B"/>
    <w:rPr>
      <w:rFonts w:ascii="Arial" w:hAnsi="Arial"/>
      <w:color w:val="FFFFFF" w:themeColor="background1"/>
      <w:sz w:val="18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29" w:type="dxa"/>
        <w:left w:w="72" w:type="dxa"/>
        <w:bottom w:w="29" w:type="dxa"/>
        <w:right w:w="72" w:type="dxa"/>
      </w:tblCellMar>
    </w:tblPr>
    <w:trPr>
      <w:cantSplit/>
    </w:trPr>
    <w:tcPr>
      <w:shd w:val="clear" w:color="auto" w:fill="D1D0D1"/>
      <w:vAlign w:val="center"/>
    </w:tcPr>
    <w:tblStylePr w:type="firstRow">
      <w:rPr>
        <w:rFonts w:ascii="Arial" w:hAnsi="Arial"/>
        <w:b/>
        <w:i w:val="0"/>
        <w:color w:val="FFFFFF" w:themeColor="background1"/>
        <w:sz w:val="18"/>
      </w:rPr>
      <w:tblPr/>
      <w:trPr>
        <w:cantSplit w:val="0"/>
      </w:trPr>
      <w:tcPr>
        <w:shd w:val="clear" w:color="auto" w:fill="009BA7" w:themeFill="accent1"/>
      </w:tcPr>
    </w:tblStylePr>
  </w:style>
  <w:style w:type="table" w:styleId="GridTable4-Accent1">
    <w:name w:val="Grid Table 4 Accent 1"/>
    <w:basedOn w:val="TableNormal"/>
    <w:uiPriority w:val="49"/>
    <w:rsid w:val="001910FD"/>
    <w:rPr>
      <w:rFonts w:ascii="Arial" w:hAnsi="Arial"/>
      <w:b/>
    </w:rPr>
    <w:tblPr>
      <w:tblStyleRowBandSize w:val="1"/>
      <w:tblStyleColBandSize w:val="1"/>
      <w:tblBorders>
        <w:top w:val="single" w:sz="4" w:space="0" w:color="31EFFF" w:themeColor="accent1" w:themeTint="99"/>
        <w:left w:val="single" w:sz="4" w:space="0" w:color="31EFFF" w:themeColor="accent1" w:themeTint="99"/>
        <w:bottom w:val="single" w:sz="4" w:space="0" w:color="31EFFF" w:themeColor="accent1" w:themeTint="99"/>
        <w:right w:val="single" w:sz="4" w:space="0" w:color="31EFFF" w:themeColor="accent1" w:themeTint="99"/>
        <w:insideH w:val="single" w:sz="4" w:space="0" w:color="31EFFF" w:themeColor="accent1" w:themeTint="99"/>
        <w:insideV w:val="single" w:sz="4" w:space="0" w:color="31EFFF" w:themeColor="accent1" w:themeTint="99"/>
      </w:tblBorders>
    </w:tblPr>
    <w:tblStylePr w:type="firstRow">
      <w:rPr>
        <w:rFonts w:ascii="Arial" w:hAnsi="Arial"/>
        <w:b/>
        <w:bCs/>
        <w:color w:val="FFFFFF" w:themeColor="background1"/>
        <w:sz w:val="20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BA7" w:themeFill="accent1"/>
      </w:tcPr>
    </w:tblStylePr>
    <w:tblStylePr w:type="lastRow">
      <w:rPr>
        <w:b/>
        <w:bCs/>
      </w:rPr>
      <w:tblPr/>
      <w:tcPr>
        <w:tcBorders>
          <w:top w:val="double" w:sz="4" w:space="0" w:color="009BA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9FF" w:themeFill="accent1" w:themeFillTint="33"/>
      </w:tcPr>
    </w:tblStylePr>
    <w:tblStylePr w:type="band1Horz">
      <w:tblPr/>
      <w:tcPr>
        <w:shd w:val="clear" w:color="auto" w:fill="BAF9FF" w:themeFill="accent1" w:themeFillTint="33"/>
      </w:tcPr>
    </w:tblStylePr>
  </w:style>
  <w:style w:type="table" w:styleId="TableGrid">
    <w:name w:val="Table Grid"/>
    <w:basedOn w:val="TableNormal"/>
    <w:uiPriority w:val="39"/>
    <w:rsid w:val="001910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Style1-noTOC">
    <w:name w:val="Heading Style 1 - no TOC"/>
    <w:basedOn w:val="Title"/>
    <w:link w:val="HeadingStyle1-noTOCChar"/>
    <w:rsid w:val="00C67DB6"/>
    <w:pPr>
      <w:pBdr>
        <w:bottom w:val="single" w:sz="24" w:space="1" w:color="009BA7"/>
      </w:pBdr>
    </w:pPr>
  </w:style>
  <w:style w:type="character" w:customStyle="1" w:styleId="HeadingStyle1-noTOCChar">
    <w:name w:val="Heading Style 1 - no TOC Char"/>
    <w:basedOn w:val="TitleChar"/>
    <w:link w:val="HeadingStyle1-noTOC"/>
    <w:rsid w:val="00C67DB6"/>
    <w:rPr>
      <w:rFonts w:ascii="Times New Roman Bold" w:eastAsia="MinioMM_485 SB 585 NO 11 OP" w:hAnsi="Times New Roman Bold"/>
      <w:caps/>
      <w:noProof/>
      <w:color w:val="FFFFFF" w:themeColor="background1"/>
      <w:kern w:val="32"/>
      <w:sz w:val="24"/>
      <w:szCs w:val="24"/>
      <w:shd w:val="clear" w:color="auto" w:fill="009BA7"/>
    </w:rPr>
  </w:style>
  <w:style w:type="paragraph" w:customStyle="1" w:styleId="HeaderArial8">
    <w:name w:val="Header Arial 8"/>
    <w:basedOn w:val="Normal"/>
    <w:autoRedefine/>
    <w:qFormat/>
    <w:rsid w:val="000034E6"/>
    <w:pPr>
      <w:tabs>
        <w:tab w:val="center" w:pos="4680"/>
        <w:tab w:val="right" w:pos="9360"/>
      </w:tabs>
      <w:spacing w:after="0"/>
    </w:pPr>
    <w:rPr>
      <w:rFonts w:ascii="Arial" w:hAnsi="Arial" w:cs="Arial"/>
      <w:color w:val="4F4E56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20D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0D70"/>
    <w:rPr>
      <w:rFonts w:cs="Times New (W1)"/>
      <w:color w:val="000000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20D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0D70"/>
    <w:rPr>
      <w:rFonts w:cs="Times New (W1)"/>
      <w:color w:val="000000"/>
      <w:sz w:val="22"/>
      <w:szCs w:val="22"/>
    </w:rPr>
  </w:style>
  <w:style w:type="paragraph" w:customStyle="1" w:styleId="AnnexHeading-noTOC">
    <w:name w:val="Annex Heading - no TOC"/>
    <w:basedOn w:val="HeadingStyle1-noTOC"/>
    <w:qFormat/>
    <w:rsid w:val="00614C95"/>
    <w:pPr>
      <w:jc w:val="center"/>
    </w:pPr>
  </w:style>
  <w:style w:type="character" w:customStyle="1" w:styleId="Hyperlink1">
    <w:name w:val="Hyperlink1"/>
    <w:basedOn w:val="DefaultParagraphFont"/>
    <w:uiPriority w:val="99"/>
    <w:unhideWhenUsed/>
    <w:rsid w:val="0045103B"/>
    <w:rPr>
      <w:color w:val="002F6C"/>
      <w:u w:val="single"/>
    </w:rPr>
  </w:style>
  <w:style w:type="character" w:styleId="Hyperlink">
    <w:name w:val="Hyperlink"/>
    <w:basedOn w:val="DefaultParagraphFont"/>
    <w:uiPriority w:val="99"/>
    <w:unhideWhenUsed/>
    <w:rsid w:val="0045103B"/>
    <w:rPr>
      <w:color w:val="0563C1" w:themeColor="hyperlink"/>
      <w:u w:val="single"/>
    </w:rPr>
  </w:style>
  <w:style w:type="paragraph" w:customStyle="1" w:styleId="CoverTitle">
    <w:name w:val="Cover Title"/>
    <w:basedOn w:val="Normal"/>
    <w:rsid w:val="0045103B"/>
    <w:rPr>
      <w:rFonts w:ascii="Calibri" w:eastAsiaTheme="minorHAnsi" w:hAnsi="Calibri" w:cstheme="minorBidi"/>
      <w:b/>
      <w:color w:val="FFFFFF" w:themeColor="background1"/>
      <w:sz w:val="52"/>
      <w:szCs w:val="52"/>
    </w:rPr>
  </w:style>
  <w:style w:type="paragraph" w:customStyle="1" w:styleId="RFPNumber">
    <w:name w:val="RFP Number"/>
    <w:basedOn w:val="Normal"/>
    <w:link w:val="RFPNumberChar"/>
    <w:qFormat/>
    <w:rsid w:val="0045103B"/>
    <w:pPr>
      <w:spacing w:before="120"/>
      <w:ind w:left="720" w:hanging="720"/>
    </w:pPr>
    <w:rPr>
      <w:rFonts w:ascii="Calibri" w:eastAsiaTheme="minorHAnsi" w:hAnsi="Calibri" w:cstheme="minorBidi"/>
      <w:color w:val="FFFFFF" w:themeColor="background1"/>
      <w:sz w:val="36"/>
      <w:szCs w:val="44"/>
    </w:rPr>
  </w:style>
  <w:style w:type="character" w:customStyle="1" w:styleId="RFPNumberChar">
    <w:name w:val="RFP Number Char"/>
    <w:basedOn w:val="DefaultParagraphFont"/>
    <w:link w:val="RFPNumber"/>
    <w:rsid w:val="0045103B"/>
    <w:rPr>
      <w:rFonts w:ascii="Calibri" w:eastAsiaTheme="minorHAnsi" w:hAnsi="Calibri" w:cstheme="minorBidi"/>
      <w:color w:val="FFFFFF" w:themeColor="background1"/>
      <w:sz w:val="36"/>
      <w:szCs w:val="44"/>
    </w:rPr>
  </w:style>
  <w:style w:type="paragraph" w:styleId="Caption">
    <w:name w:val="caption"/>
    <w:basedOn w:val="Normal"/>
    <w:next w:val="Normal"/>
    <w:unhideWhenUsed/>
    <w:qFormat/>
    <w:rsid w:val="005B136B"/>
    <w:pPr>
      <w:spacing w:after="0"/>
    </w:pPr>
    <w:rPr>
      <w:rFonts w:ascii="Arial" w:hAnsi="Arial"/>
      <w:b/>
      <w:iCs/>
      <w:color w:val="4F4E56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0BC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0BC7"/>
    <w:rPr>
      <w:rFonts w:ascii="Segoe UI" w:hAnsi="Segoe UI" w:cs="Segoe UI"/>
      <w:color w:val="000000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C49DA"/>
    <w:rPr>
      <w:color w:val="605E5C"/>
      <w:shd w:val="clear" w:color="auto" w:fill="E1DFDD"/>
    </w:rPr>
  </w:style>
  <w:style w:type="paragraph" w:customStyle="1" w:styleId="NoSpace">
    <w:name w:val="NoSpace"/>
    <w:basedOn w:val="Normal"/>
    <w:next w:val="Normal"/>
    <w:qFormat/>
    <w:rsid w:val="00136503"/>
    <w:pPr>
      <w:spacing w:after="0" w:line="120" w:lineRule="exact"/>
    </w:pPr>
  </w:style>
  <w:style w:type="table" w:customStyle="1" w:styleId="Style1">
    <w:name w:val="Style1"/>
    <w:basedOn w:val="TableGrid"/>
    <w:uiPriority w:val="99"/>
    <w:rsid w:val="00DC479B"/>
    <w:tblPr/>
  </w:style>
  <w:style w:type="paragraph" w:customStyle="1" w:styleId="CoverText">
    <w:name w:val="CoverText"/>
    <w:basedOn w:val="Normal"/>
    <w:link w:val="CoverTextChar"/>
    <w:rsid w:val="00EF13DF"/>
    <w:pPr>
      <w:spacing w:after="0"/>
    </w:pPr>
    <w:rPr>
      <w:rFonts w:asciiTheme="minorHAnsi" w:hAnsiTheme="minorHAnsi" w:cs="Times New Roman"/>
    </w:rPr>
  </w:style>
  <w:style w:type="paragraph" w:customStyle="1" w:styleId="CoverDisclaimer">
    <w:name w:val="CoverDisclaimer"/>
    <w:basedOn w:val="Normal"/>
    <w:link w:val="CoverDisclaimerChar"/>
    <w:rsid w:val="00C25F83"/>
    <w:pPr>
      <w:tabs>
        <w:tab w:val="left" w:pos="3960"/>
      </w:tabs>
      <w:spacing w:after="0"/>
    </w:pPr>
    <w:rPr>
      <w:rFonts w:ascii="Calibri" w:hAnsi="Calibri" w:cs="Arial"/>
      <w:color w:val="000000" w:themeColor="text1"/>
      <w:sz w:val="16"/>
      <w:szCs w:val="16"/>
    </w:rPr>
  </w:style>
  <w:style w:type="character" w:customStyle="1" w:styleId="CoverTextChar">
    <w:name w:val="CoverText Char"/>
    <w:basedOn w:val="DefaultParagraphFont"/>
    <w:link w:val="CoverText"/>
    <w:rsid w:val="00EF13DF"/>
    <w:rPr>
      <w:rFonts w:asciiTheme="minorHAnsi" w:hAnsiTheme="minorHAnsi"/>
      <w:color w:val="000000"/>
      <w:sz w:val="22"/>
      <w:szCs w:val="22"/>
    </w:rPr>
  </w:style>
  <w:style w:type="character" w:customStyle="1" w:styleId="CoverDisclaimerChar">
    <w:name w:val="CoverDisclaimer Char"/>
    <w:basedOn w:val="DefaultParagraphFont"/>
    <w:link w:val="CoverDisclaimer"/>
    <w:rsid w:val="00C25F83"/>
    <w:rPr>
      <w:rFonts w:ascii="Calibri" w:hAnsi="Calibri" w:cs="Arial"/>
      <w:color w:val="000000" w:themeColor="text1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920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4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4F4E56"/>
      </a:dk2>
      <a:lt2>
        <a:srgbClr val="D1D0D1"/>
      </a:lt2>
      <a:accent1>
        <a:srgbClr val="009BA7"/>
      </a:accent1>
      <a:accent2>
        <a:srgbClr val="672E6C"/>
      </a:accent2>
      <a:accent3>
        <a:srgbClr val="E96848"/>
      </a:accent3>
      <a:accent4>
        <a:srgbClr val="FCB756"/>
      </a:accent4>
      <a:accent5>
        <a:srgbClr val="7F4882"/>
      </a:accent5>
      <a:accent6>
        <a:srgbClr val="C6E6E8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Resource Center Documents" ma:contentTypeID="0x010100C1ED5D1D8911744E91FF32B2FAA54904010100046DA4010F02AD4F9FCBAB0A5435E74B" ma:contentTypeVersion="14" ma:contentTypeDescription="" ma:contentTypeScope="" ma:versionID="5b09b7512dbc73de5462868ca943a146">
  <xsd:schema xmlns:xsd="http://www.w3.org/2001/XMLSchema" xmlns:xs="http://www.w3.org/2001/XMLSchema" xmlns:p="http://schemas.microsoft.com/office/2006/metadata/properties" xmlns:ns2="bb4575e5-fb81-44bf-ada5-8af9fb8d768f" xmlns:ns3="77341b5a-128f-4fcc-86de-39bc63c1ac62" targetNamespace="http://schemas.microsoft.com/office/2006/metadata/properties" ma:root="true" ma:fieldsID="271a3a92e52c546b662465bb35d9f1ee" ns2:_="" ns3:_="">
    <xsd:import namespace="bb4575e5-fb81-44bf-ada5-8af9fb8d768f"/>
    <xsd:import namespace="77341b5a-128f-4fcc-86de-39bc63c1ac62"/>
    <xsd:element name="properties">
      <xsd:complexType>
        <xsd:sequence>
          <xsd:element name="documentManagement">
            <xsd:complexType>
              <xsd:all>
                <xsd:element ref="ns2:Publish_x0020_Date" minOccurs="0"/>
                <xsd:element ref="ns2:Resource-Type" minOccurs="0"/>
                <xsd:element ref="ns2:fdfbaaceeed24748abdcc7015f50e947" minOccurs="0"/>
                <xsd:element ref="ns2:TaxCatchAll" minOccurs="0"/>
                <xsd:element ref="ns2:TaxCatchAllLabel" minOccurs="0"/>
                <xsd:element ref="ns2:Document_x0020_No" minOccurs="0"/>
                <xsd:element ref="ns2:oc8f846b92bd4ad7b720a0282330b5a7" minOccurs="0"/>
                <xsd:element ref="ns3:Scope" minOccurs="0"/>
                <xsd:element ref="ns3:Owner" minOccurs="0"/>
                <xsd:element ref="ns3:f496782a993a456a891ced2bad8ba414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4575e5-fb81-44bf-ada5-8af9fb8d768f" elementFormDefault="qualified">
    <xsd:import namespace="http://schemas.microsoft.com/office/2006/documentManagement/types"/>
    <xsd:import namespace="http://schemas.microsoft.com/office/infopath/2007/PartnerControls"/>
    <xsd:element name="Publish_x0020_Date" ma:index="8" nillable="true" ma:displayName="Publish Date" ma:format="DateOnly" ma:hidden="true" ma:internalName="Publish_x0020_Date" ma:readOnly="false">
      <xsd:simpleType>
        <xsd:restriction base="dms:DateTime"/>
      </xsd:simpleType>
    </xsd:element>
    <xsd:element name="Resource-Type" ma:index="9" nillable="true" ma:displayName="Resource-Type" ma:format="Dropdown" ma:internalName="Resource_x002d_Type">
      <xsd:simpleType>
        <xsd:restriction base="dms:Choice">
          <xsd:enumeration value="Award Management: Grants"/>
          <xsd:enumeration value="Award Management: Procurement"/>
          <xsd:enumeration value="Communications"/>
          <xsd:enumeration value="Guidance"/>
          <xsd:enumeration value="Recruitment, On boarding &amp; Life Changes"/>
          <xsd:enumeration value="Monitoring Evaluation Reporting &amp; Learning"/>
          <xsd:enumeration value="Policies &amp; Procedures"/>
        </xsd:restriction>
      </xsd:simpleType>
    </xsd:element>
    <xsd:element name="fdfbaaceeed24748abdcc7015f50e947" ma:index="10" nillable="true" ma:taxonomy="true" ma:internalName="fdfbaaceeed24748abdcc7015f50e947" ma:taxonomyFieldName="Document_x0020_Type" ma:displayName="Document Type" ma:default="" ma:fieldId="{fdfbaace-eed2-4748-abdc-c7015f50e947}" ma:sspId="dcea9d53-396a-4643-8c3b-a46bd9f06c0a" ma:termSetId="0fd9d0c9-e4e7-4055-9518-1c4428d2e1f8" ma:anchorId="14dc66fc-1f18-4e68-88a6-006d3e097aa2" ma:open="false" ma:isKeyword="false">
      <xsd:complexType>
        <xsd:sequence>
          <xsd:element ref="pc:Terms" minOccurs="0" maxOccurs="1"/>
        </xsd:sequence>
      </xsd:complexType>
    </xsd:element>
    <xsd:element name="TaxCatchAll" ma:index="11" nillable="true" ma:displayName="Taxonomy Catch All Column" ma:hidden="true" ma:list="{b1517aa8-4cde-4492-8a82-1f7187b47f77}" ma:internalName="TaxCatchAll" ma:showField="CatchAllData" ma:web="bb4575e5-fb81-44bf-ada5-8af9fb8d76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b1517aa8-4cde-4492-8a82-1f7187b47f77}" ma:internalName="TaxCatchAllLabel" ma:readOnly="true" ma:showField="CatchAllDataLabel" ma:web="bb4575e5-fb81-44bf-ada5-8af9fb8d76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ocument_x0020_No" ma:index="14" nillable="true" ma:displayName="Document No" ma:internalName="Document_x0020_No">
      <xsd:simpleType>
        <xsd:restriction base="dms:Text">
          <xsd:maxLength value="255"/>
        </xsd:restriction>
      </xsd:simpleType>
    </xsd:element>
    <xsd:element name="oc8f846b92bd4ad7b720a0282330b5a7" ma:index="15" nillable="true" ma:taxonomy="true" ma:internalName="oc8f846b92bd4ad7b720a0282330b5a7" ma:taxonomyFieldName="Department_x0020_Name" ma:displayName="Department Name" ma:default="" ma:fieldId="{8c8f846b-92bd-4ad7-b720-a0282330b5a7}" ma:sspId="dcea9d53-396a-4643-8c3b-a46bd9f06c0a" ma:termSetId="90d28201-8f94-4548-b63b-bfa2149d522b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341b5a-128f-4fcc-86de-39bc63c1ac62" elementFormDefault="qualified">
    <xsd:import namespace="http://schemas.microsoft.com/office/2006/documentManagement/types"/>
    <xsd:import namespace="http://schemas.microsoft.com/office/infopath/2007/PartnerControls"/>
    <xsd:element name="Scope" ma:index="17" nillable="true" ma:displayName="Applies to" ma:internalName="Sco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CDI/VOCA"/>
                    <xsd:enumeration value="Tanager"/>
                    <xsd:enumeration value="AV Ventures"/>
                  </xsd:restriction>
                </xsd:simpleType>
              </xsd:element>
            </xsd:sequence>
          </xsd:extension>
        </xsd:complexContent>
      </xsd:complexType>
    </xsd:element>
    <xsd:element name="Owner" ma:index="18" nillable="true" ma:displayName="Owner" ma:format="Dropdown" ma:internalName="Owner">
      <xsd:simpleType>
        <xsd:restriction base="dms:Choice">
          <xsd:enumeration value="CLO"/>
          <xsd:enumeration value="VP HR"/>
          <xsd:enumeration value="CEO"/>
          <xsd:enumeration value="President Tanager"/>
          <xsd:enumeration value="COO"/>
          <xsd:enumeration value="AVV MD/SD"/>
          <xsd:enumeration value="VP HR"/>
          <xsd:enumeration value="CFO"/>
          <xsd:enumeration value="VP  Project Ops"/>
          <xsd:enumeration value="VP Risk"/>
          <xsd:enumeration value="VP QAL"/>
          <xsd:enumeration value="EVP TLA"/>
          <xsd:enumeration value="VP IT"/>
        </xsd:restriction>
      </xsd:simpleType>
    </xsd:element>
    <xsd:element name="f496782a993a456a891ced2bad8ba414" ma:index="20" nillable="true" ma:taxonomy="true" ma:internalName="f496782a993a456a891ced2bad8ba414" ma:taxonomyFieldName="System_x002f_Software_x002f_Tool" ma:displayName="System/Software/Tool" ma:default="" ma:fieldId="{f496782a-993a-456a-891c-ed2bad8ba414}" ma:sspId="dcea9d53-396a-4643-8c3b-a46bd9f06c0a" ma:termSetId="654195cb-9a93-475c-8539-f69534dafe16" ma:anchorId="fae9df7d-a2a3-48c9-82f1-58cdb29b41c8" ma:open="false" ma:isKeyword="false">
      <xsd:complexType>
        <xsd:sequence>
          <xsd:element ref="pc:Terms" minOccurs="0" maxOccurs="1"/>
        </xsd:sequence>
      </xsd:complex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dcea9d53-396a-4643-8c3b-a46bd9f06c0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b4575e5-fb81-44bf-ada5-8af9fb8d768f">
      <Value>19</Value>
      <Value>24</Value>
    </TaxCatchAll>
    <lcf76f155ced4ddcb4097134ff3c332f xmlns="77341b5a-128f-4fcc-86de-39bc63c1ac62">
      <Terms xmlns="http://schemas.microsoft.com/office/infopath/2007/PartnerControls"/>
    </lcf76f155ced4ddcb4097134ff3c332f>
    <oc8f846b92bd4ad7b720a0282330b5a7 xmlns="bb4575e5-fb81-44bf-ada5-8af9fb8d768f">
      <Terms xmlns="http://schemas.microsoft.com/office/infopath/2007/PartnerControls">
        <TermInfo xmlns="http://schemas.microsoft.com/office/infopath/2007/PartnerControls">
          <TermName xmlns="http://schemas.microsoft.com/office/infopath/2007/PartnerControls">Business Development Group</TermName>
          <TermId xmlns="http://schemas.microsoft.com/office/infopath/2007/PartnerControls">fd284988-b904-42de-9323-64a021e1339b</TermId>
        </TermInfo>
      </Terms>
    </oc8f846b92bd4ad7b720a0282330b5a7>
    <f496782a993a456a891ced2bad8ba414 xmlns="77341b5a-128f-4fcc-86de-39bc63c1ac62">
      <Terms xmlns="http://schemas.microsoft.com/office/infopath/2007/PartnerControls"/>
    </f496782a993a456a891ced2bad8ba414>
    <Publish_x0020_Date xmlns="bb4575e5-fb81-44bf-ada5-8af9fb8d768f">2022-02-15T20:58:12+00:00</Publish_x0020_Date>
    <Scope xmlns="77341b5a-128f-4fcc-86de-39bc63c1ac62" xsi:nil="true"/>
    <Resource-Type xmlns="bb4575e5-fb81-44bf-ada5-8af9fb8d768f">Tools &amp; Templates</Resource-Type>
    <Document_x0020_No xmlns="bb4575e5-fb81-44bf-ada5-8af9fb8d768f" xsi:nil="true"/>
    <fdfbaaceeed24748abdcc7015f50e947 xmlns="bb4575e5-fb81-44bf-ada5-8af9fb8d768f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posal Templates</TermName>
          <TermId xmlns="http://schemas.microsoft.com/office/infopath/2007/PartnerControls">0c0e4a16-ae2d-439c-bb9f-f5bd9342f1af</TermId>
        </TermInfo>
      </Terms>
    </fdfbaaceeed24748abdcc7015f50e947>
    <Owner xmlns="77341b5a-128f-4fcc-86de-39bc63c1ac6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32EDF7-F7CF-46A8-AB2C-6123CD9B64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F846F59-293C-422F-8149-1DFABC811568}"/>
</file>

<file path=customXml/itemProps3.xml><?xml version="1.0" encoding="utf-8"?>
<ds:datastoreItem xmlns:ds="http://schemas.openxmlformats.org/officeDocument/2006/customXml" ds:itemID="{37991E02-0FF6-4302-A2AB-DA0B1EEAA75E}">
  <ds:schemaRefs>
    <ds:schemaRef ds:uri="http://schemas.microsoft.com/office/2006/metadata/properties"/>
    <ds:schemaRef ds:uri="http://schemas.microsoft.com/office/infopath/2007/PartnerControls"/>
    <ds:schemaRef ds:uri="c53035a5-39fc-4aa6-94e6-8f3603d9b13f"/>
  </ds:schemaRefs>
</ds:datastoreItem>
</file>

<file path=customXml/itemProps4.xml><?xml version="1.0" encoding="utf-8"?>
<ds:datastoreItem xmlns:ds="http://schemas.openxmlformats.org/officeDocument/2006/customXml" ds:itemID="{4AE0CB34-F2C9-4B4A-BBA4-C9A5A6451C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520</Words>
  <Characters>2968</Characters>
  <Application>Microsoft Office Word</Application>
  <DocSecurity>0</DocSecurity>
  <Lines>24</Lines>
  <Paragraphs>6</Paragraphs>
  <ScaleCrop>false</ScaleCrop>
  <Company/>
  <LinksUpToDate>false</LinksUpToDate>
  <CharactersWithSpaces>3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Sutliff</dc:creator>
  <cp:keywords/>
  <dc:description/>
  <cp:lastModifiedBy>Clay Rogers</cp:lastModifiedBy>
  <cp:revision>4</cp:revision>
  <dcterms:created xsi:type="dcterms:W3CDTF">2024-04-21T22:08:00Z</dcterms:created>
  <dcterms:modified xsi:type="dcterms:W3CDTF">2024-04-21T2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D5D1D8911744E91FF32B2FAA54904010100046DA4010F02AD4F9FCBAB0A5435E74B</vt:lpwstr>
  </property>
  <property fmtid="{D5CDD505-2E9C-101B-9397-08002B2CF9AE}" pid="3" name="_dlc_DocIdItemGuid">
    <vt:lpwstr>38d62b4c-eb28-4bc5-a5a7-066e965124a7</vt:lpwstr>
  </property>
  <property fmtid="{D5CDD505-2E9C-101B-9397-08002B2CF9AE}" pid="4" name="AuthorIds_UIVersion_2560">
    <vt:lpwstr>8601</vt:lpwstr>
  </property>
  <property fmtid="{D5CDD505-2E9C-101B-9397-08002B2CF9AE}" pid="5" name="AuthorIds_UIVersion_3072">
    <vt:lpwstr>8601</vt:lpwstr>
  </property>
  <property fmtid="{D5CDD505-2E9C-101B-9397-08002B2CF9AE}" pid="6" name="Department Name">
    <vt:lpwstr>19;#Business Development Group|fd284988-b904-42de-9323-64a021e1339b</vt:lpwstr>
  </property>
  <property fmtid="{D5CDD505-2E9C-101B-9397-08002B2CF9AE}" pid="7" name="Donor">
    <vt:lpwstr/>
  </property>
  <property fmtid="{D5CDD505-2E9C-101B-9397-08002B2CF9AE}" pid="8" name="Practice Area">
    <vt:lpwstr/>
  </property>
  <property fmtid="{D5CDD505-2E9C-101B-9397-08002B2CF9AE}" pid="9" name="System/Software/Tool">
    <vt:lpwstr/>
  </property>
  <property fmtid="{D5CDD505-2E9C-101B-9397-08002B2CF9AE}" pid="10" name="Country">
    <vt:lpwstr/>
  </property>
  <property fmtid="{D5CDD505-2E9C-101B-9397-08002B2CF9AE}" pid="11" name="Document Type">
    <vt:lpwstr>24;#Proposal Templates|0c0e4a16-ae2d-439c-bb9f-f5bd9342f1af</vt:lpwstr>
  </property>
  <property fmtid="{D5CDD505-2E9C-101B-9397-08002B2CF9AE}" pid="12" name="Utilization of Small Business Rating">
    <vt:lpwstr/>
  </property>
  <property fmtid="{D5CDD505-2E9C-101B-9397-08002B2CF9AE}" pid="13" name="Regulatory Compliance Rating">
    <vt:lpwstr/>
  </property>
  <property fmtid="{D5CDD505-2E9C-101B-9397-08002B2CF9AE}" pid="14" name="Order">
    <vt:r8>1087000</vt:r8>
  </property>
  <property fmtid="{D5CDD505-2E9C-101B-9397-08002B2CF9AE}" pid="15" name="Award type">
    <vt:lpwstr/>
  </property>
  <property fmtid="{D5CDD505-2E9C-101B-9397-08002B2CF9AE}" pid="16" name="xd_Signature">
    <vt:bool>false</vt:bool>
  </property>
  <property fmtid="{D5CDD505-2E9C-101B-9397-08002B2CF9AE}" pid="17" name="SharedWithUsers">
    <vt:lpwstr>218;#Melissa Alado;#268;#Yvonne Abuto;#65;#Clay Rogers;#51;#Sabrina Amburgey</vt:lpwstr>
  </property>
  <property fmtid="{D5CDD505-2E9C-101B-9397-08002B2CF9AE}" pid="18" name="xd_ProgID">
    <vt:lpwstr/>
  </property>
  <property fmtid="{D5CDD505-2E9C-101B-9397-08002B2CF9AE}" pid="19" name="Document No">
    <vt:lpwstr/>
  </property>
  <property fmtid="{D5CDD505-2E9C-101B-9397-08002B2CF9AE}" pid="20" name="pf5b88efc677446c899020431bd0f966">
    <vt:lpwstr>Proposal Templates|0c0e4a16-ae2d-439c-bb9f-f5bd9342f1af</vt:lpwstr>
  </property>
  <property fmtid="{D5CDD505-2E9C-101B-9397-08002B2CF9AE}" pid="21" name="TaxCatchAll">
    <vt:lpwstr>2;#Business Development Group|fd284988-b904-42de-9323-64a021e1339b;#219;#Proposal Templates|0c0e4a16-ae2d-439c-bb9f-f5bd9342f1af</vt:lpwstr>
  </property>
  <property fmtid="{D5CDD505-2E9C-101B-9397-08002B2CF9AE}" pid="22" name="Schedule Rating">
    <vt:lpwstr/>
  </property>
  <property fmtid="{D5CDD505-2E9C-101B-9397-08002B2CF9AE}" pid="23" name="ComplianceAssetId">
    <vt:lpwstr/>
  </property>
  <property fmtid="{D5CDD505-2E9C-101B-9397-08002B2CF9AE}" pid="24" name="TemplateUrl">
    <vt:lpwstr/>
  </property>
  <property fmtid="{D5CDD505-2E9C-101B-9397-08002B2CF9AE}" pid="25" name="Audience">
    <vt:lpwstr/>
  </property>
  <property fmtid="{D5CDD505-2E9C-101B-9397-08002B2CF9AE}" pid="26" name="Other Rating">
    <vt:lpwstr/>
  </property>
  <property fmtid="{D5CDD505-2E9C-101B-9397-08002B2CF9AE}" pid="27" name="b03f59d66fb84c0f93a597ea6ece24c8">
    <vt:lpwstr>Business Development Group|fd284988-b904-42de-9323-64a021e1339b</vt:lpwstr>
  </property>
  <property fmtid="{D5CDD505-2E9C-101B-9397-08002B2CF9AE}" pid="28" name="Resource-Type">
    <vt:lpwstr>Tools &amp; Templates</vt:lpwstr>
  </property>
  <property fmtid="{D5CDD505-2E9C-101B-9397-08002B2CF9AE}" pid="29" name="BD Status">
    <vt:lpwstr/>
  </property>
  <property fmtid="{D5CDD505-2E9C-101B-9397-08002B2CF9AE}" pid="30" name="Scope">
    <vt:lpwstr/>
  </property>
  <property fmtid="{D5CDD505-2E9C-101B-9397-08002B2CF9AE}" pid="31" name="Owner">
    <vt:lpwstr/>
  </property>
  <property fmtid="{D5CDD505-2E9C-101B-9397-08002B2CF9AE}" pid="32" name="Cost Control Rating">
    <vt:lpwstr/>
  </property>
  <property fmtid="{D5CDD505-2E9C-101B-9397-08002B2CF9AE}" pid="33" name="Management Rating">
    <vt:lpwstr/>
  </property>
  <property fmtid="{D5CDD505-2E9C-101B-9397-08002B2CF9AE}" pid="34" name="Quality Rating">
    <vt:lpwstr/>
  </property>
  <property fmtid="{D5CDD505-2E9C-101B-9397-08002B2CF9AE}" pid="35" name="e15387b4df824eee8fccaaad6599a4e9">
    <vt:lpwstr>Proposal Templates|0c0e4a16-ae2d-439c-bb9f-f5bd9342f1af</vt:lpwstr>
  </property>
  <property fmtid="{D5CDD505-2E9C-101B-9397-08002B2CF9AE}" pid="36" name="f27780424b364ebcb88ca81f1f5f251e">
    <vt:lpwstr>Business Development Group|fd284988-b904-42de-9323-64a021e1339b</vt:lpwstr>
  </property>
  <property fmtid="{D5CDD505-2E9C-101B-9397-08002B2CF9AE}" pid="37" name="mb83e23a948d498487c4c43ba946255d">
    <vt:lpwstr/>
  </property>
  <property fmtid="{D5CDD505-2E9C-101B-9397-08002B2CF9AE}" pid="38" name="ga556469c23d461ab667c1467b3c8a6d">
    <vt:lpwstr/>
  </property>
  <property fmtid="{D5CDD505-2E9C-101B-9397-08002B2CF9AE}" pid="39" name="b7c9f284a3174de0be3bb28abd77b949">
    <vt:lpwstr/>
  </property>
  <property fmtid="{D5CDD505-2E9C-101B-9397-08002B2CF9AE}" pid="40" name="a2e4d49d853a415eacc92d2245d72782">
    <vt:lpwstr/>
  </property>
  <property fmtid="{D5CDD505-2E9C-101B-9397-08002B2CF9AE}" pid="41" name="Original Upload Date">
    <vt:filetime>2020-07-22T18:12:41Z</vt:filetime>
  </property>
  <property fmtid="{D5CDD505-2E9C-101B-9397-08002B2CF9AE}" pid="42" name="Modified Date">
    <vt:filetime>2020-07-24T00:09:21Z</vt:filetime>
  </property>
  <property fmtid="{D5CDD505-2E9C-101B-9397-08002B2CF9AE}" pid="43" name="Published By">
    <vt:lpwstr>26</vt:lpwstr>
  </property>
  <property fmtid="{D5CDD505-2E9C-101B-9397-08002B2CF9AE}" pid="44" name="Publish Date">
    <vt:filetime>2022-02-15T20:58:12Z</vt:filetime>
  </property>
  <property fmtid="{D5CDD505-2E9C-101B-9397-08002B2CF9AE}" pid="45" name="BDG Category">
    <vt:lpwstr>Technical</vt:lpwstr>
  </property>
  <property fmtid="{D5CDD505-2E9C-101B-9397-08002B2CF9AE}" pid="46" name="_ExtendedDescription">
    <vt:lpwstr/>
  </property>
  <property fmtid="{D5CDD505-2E9C-101B-9397-08002B2CF9AE}" pid="47" name="TriggerFlowInfo">
    <vt:lpwstr/>
  </property>
  <property fmtid="{D5CDD505-2E9C-101B-9397-08002B2CF9AE}" pid="48" name="MediaServiceImageTags">
    <vt:lpwstr/>
  </property>
</Properties>
</file>